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1B815" w14:textId="556870C5" w:rsidR="005B1BCF" w:rsidRPr="005C5FE5" w:rsidRDefault="00C42B4B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3GPP TSG-RAN WG1 Meeting #1</w:t>
      </w:r>
      <w:r w:rsidR="007E7AC1" w:rsidRPr="005C5FE5">
        <w:rPr>
          <w:rFonts w:cs="Arial"/>
          <w:bCs/>
          <w:sz w:val="22"/>
          <w:lang w:val="en-US"/>
        </w:rPr>
        <w:t>10</w:t>
      </w:r>
      <w:r w:rsidRPr="005C5FE5">
        <w:rPr>
          <w:rFonts w:cs="Arial"/>
          <w:bCs/>
          <w:sz w:val="22"/>
          <w:lang w:val="en-US"/>
        </w:rPr>
        <w:tab/>
      </w:r>
      <w:bookmarkStart w:id="0" w:name="_Hlk87959957"/>
      <w:r w:rsidRPr="005C5FE5">
        <w:rPr>
          <w:rFonts w:cs="Arial"/>
          <w:bCs/>
          <w:sz w:val="22"/>
          <w:szCs w:val="22"/>
          <w:lang w:val="en-US"/>
        </w:rPr>
        <w:t>R1-</w:t>
      </w:r>
      <w:bookmarkEnd w:id="0"/>
      <w:r w:rsidRPr="005C5FE5">
        <w:rPr>
          <w:sz w:val="22"/>
          <w:szCs w:val="22"/>
          <w:lang w:val="en-US"/>
        </w:rPr>
        <w:t>22</w:t>
      </w:r>
      <w:r w:rsidR="004313C7" w:rsidRPr="005C5FE5">
        <w:rPr>
          <w:sz w:val="22"/>
          <w:szCs w:val="22"/>
          <w:lang w:val="en-US"/>
        </w:rPr>
        <w:t>xxxxx</w:t>
      </w:r>
    </w:p>
    <w:p w14:paraId="2B2FC7A9" w14:textId="6E1A9CBF" w:rsidR="005B1BCF" w:rsidRPr="005C5FE5" w:rsidRDefault="007E7AC1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Toulouse, France, 22</w:t>
      </w:r>
      <w:r w:rsidRPr="005C5FE5">
        <w:rPr>
          <w:rFonts w:cs="Arial"/>
          <w:bCs/>
          <w:sz w:val="22"/>
          <w:vertAlign w:val="superscript"/>
          <w:lang w:val="en-US"/>
        </w:rPr>
        <w:t>nd</w:t>
      </w:r>
      <w:r w:rsidRPr="005C5FE5">
        <w:rPr>
          <w:rFonts w:cs="Arial"/>
          <w:bCs/>
          <w:sz w:val="22"/>
          <w:lang w:val="en-US"/>
        </w:rPr>
        <w:t xml:space="preserve"> – 26</w:t>
      </w:r>
      <w:r w:rsidRPr="005C5FE5">
        <w:rPr>
          <w:rFonts w:cs="Arial"/>
          <w:bCs/>
          <w:sz w:val="22"/>
          <w:vertAlign w:val="superscript"/>
          <w:lang w:val="en-US"/>
        </w:rPr>
        <w:t>th</w:t>
      </w:r>
      <w:r w:rsidRPr="005C5FE5">
        <w:rPr>
          <w:rFonts w:cs="Arial"/>
          <w:bCs/>
          <w:sz w:val="22"/>
          <w:lang w:val="en-US"/>
        </w:rPr>
        <w:t xml:space="preserve"> August 2022</w:t>
      </w:r>
      <w:r w:rsidR="00C42B4B" w:rsidRPr="005C5FE5">
        <w:rPr>
          <w:rFonts w:cs="Arial"/>
          <w:bCs/>
          <w:sz w:val="22"/>
          <w:lang w:val="en-US"/>
        </w:rPr>
        <w:br/>
      </w:r>
      <w:r w:rsidR="00C42B4B" w:rsidRPr="005C5FE5">
        <w:rPr>
          <w:rFonts w:cs="Arial"/>
          <w:bCs/>
          <w:sz w:val="22"/>
          <w:lang w:val="en-US"/>
        </w:rPr>
        <w:br/>
      </w:r>
    </w:p>
    <w:p w14:paraId="630B638D" w14:textId="0C289AB5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Agenda Item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8</w:t>
      </w:r>
      <w:r w:rsidRPr="005C5FE5">
        <w:rPr>
          <w:rFonts w:ascii="Arial" w:hAnsi="Arial" w:cs="Arial"/>
          <w:b/>
          <w:lang w:val="en-US"/>
        </w:rPr>
        <w:t>.6</w:t>
      </w:r>
      <w:r w:rsidRPr="005C5FE5">
        <w:rPr>
          <w:rFonts w:ascii="Arial" w:hAnsi="Arial" w:cs="Arial"/>
          <w:b/>
          <w:lang w:val="en-US"/>
        </w:rPr>
        <w:br/>
      </w:r>
    </w:p>
    <w:p w14:paraId="46F70B2A" w14:textId="47152246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Title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FL summary #1 for Rel-17 RedCap maintenance</w:t>
      </w:r>
      <w:r w:rsidRPr="005C5FE5">
        <w:rPr>
          <w:rFonts w:ascii="Arial" w:hAnsi="Arial" w:cs="Arial"/>
          <w:b/>
          <w:lang w:val="en-US"/>
        </w:rPr>
        <w:br/>
      </w:r>
    </w:p>
    <w:p w14:paraId="0E74162A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Source:</w:t>
      </w:r>
      <w:r w:rsidRPr="005C5FE5">
        <w:rPr>
          <w:rFonts w:ascii="Arial" w:hAnsi="Arial" w:cs="Arial"/>
          <w:b/>
          <w:lang w:val="en-US"/>
        </w:rPr>
        <w:tab/>
        <w:t>Moderator (Ericsson)</w:t>
      </w:r>
      <w:r w:rsidRPr="005C5FE5">
        <w:rPr>
          <w:rFonts w:ascii="Arial" w:hAnsi="Arial" w:cs="Arial"/>
          <w:b/>
          <w:lang w:val="en-US"/>
        </w:rPr>
        <w:br/>
      </w:r>
    </w:p>
    <w:p w14:paraId="1682FCD0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Document for:</w:t>
      </w:r>
      <w:r w:rsidRPr="005C5FE5">
        <w:rPr>
          <w:rFonts w:ascii="Arial" w:hAnsi="Arial" w:cs="Arial"/>
          <w:b/>
          <w:lang w:val="en-US"/>
        </w:rPr>
        <w:tab/>
        <w:t>Discussion, Decision</w:t>
      </w:r>
    </w:p>
    <w:p w14:paraId="3A2969D7" w14:textId="77777777" w:rsidR="005B1BCF" w:rsidRPr="005C5FE5" w:rsidRDefault="005B1BCF">
      <w:pPr>
        <w:rPr>
          <w:lang w:val="en-US"/>
        </w:rPr>
      </w:pPr>
    </w:p>
    <w:p w14:paraId="61CE325F" w14:textId="77777777" w:rsidR="005B1BCF" w:rsidRPr="005C5FE5" w:rsidRDefault="00C42B4B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 w:rsidRPr="005C5FE5">
        <w:rPr>
          <w:lang w:val="en-US"/>
        </w:rPr>
        <w:t>1</w:t>
      </w:r>
      <w:r w:rsidRPr="005C5FE5">
        <w:rPr>
          <w:lang w:val="en-US"/>
        </w:rPr>
        <w:tab/>
        <w:t>Introduction</w:t>
      </w:r>
    </w:p>
    <w:p w14:paraId="607C5FCD" w14:textId="036C86C0" w:rsidR="005573E1" w:rsidRPr="005C5FE5" w:rsidRDefault="005573E1">
      <w:pPr>
        <w:rPr>
          <w:lang w:val="en-US"/>
        </w:rPr>
      </w:pPr>
      <w:r w:rsidRPr="005C5FE5">
        <w:rPr>
          <w:lang w:val="en-US"/>
        </w:rPr>
        <w:t>This feature lead (FL) summary (FLS) concerns the Rel-17 work item (WI) for support of reduced capability (RedCap) NR devices [</w:t>
      </w:r>
      <w:hyperlink r:id="rId12" w:history="1">
        <w:r w:rsidRPr="00DE0BE9">
          <w:rPr>
            <w:rStyle w:val="Hyperlink"/>
            <w:lang w:val="en-US"/>
          </w:rPr>
          <w:t>1</w:t>
        </w:r>
      </w:hyperlink>
      <w:r w:rsidR="00194BA0" w:rsidRPr="005C5FE5">
        <w:rPr>
          <w:lang w:val="en-US"/>
        </w:rPr>
        <w:t xml:space="preserve">, </w:t>
      </w:r>
      <w:hyperlink r:id="rId13" w:history="1">
        <w:r w:rsidR="00194BA0" w:rsidRPr="00DE0BE9">
          <w:rPr>
            <w:rStyle w:val="Hyperlink"/>
            <w:lang w:val="en-US"/>
          </w:rPr>
          <w:t>2</w:t>
        </w:r>
      </w:hyperlink>
      <w:r w:rsidRPr="005C5FE5">
        <w:rPr>
          <w:lang w:val="en-US"/>
        </w:rPr>
        <w:t>]. Earlier RAN1 agreements for this WI are summarized in [</w:t>
      </w:r>
      <w:hyperlink r:id="rId14" w:history="1">
        <w:r w:rsidR="00194BA0" w:rsidRPr="00DE0BE9">
          <w:rPr>
            <w:rStyle w:val="Hyperlink"/>
            <w:lang w:val="en-US"/>
          </w:rPr>
          <w:t>3</w:t>
        </w:r>
      </w:hyperlink>
      <w:r w:rsidRPr="005C5FE5">
        <w:rPr>
          <w:lang w:val="en-US"/>
        </w:rPr>
        <w:t xml:space="preserve">], </w:t>
      </w:r>
      <w:r w:rsidR="00172B81">
        <w:rPr>
          <w:lang w:val="en-US"/>
        </w:rPr>
        <w:t>and the</w:t>
      </w:r>
      <w:r w:rsidRPr="005C5FE5">
        <w:rPr>
          <w:lang w:val="en-US"/>
        </w:rPr>
        <w:t xml:space="preserve"> FLSs</w:t>
      </w:r>
      <w:r w:rsidR="00172B81">
        <w:rPr>
          <w:lang w:val="en-US"/>
        </w:rPr>
        <w:t xml:space="preserve"> from the previous RAN1 meeting can be found in [</w:t>
      </w:r>
      <w:hyperlink r:id="rId15" w:history="1">
        <w:r w:rsidR="00172B81" w:rsidRPr="00DE0BE9">
          <w:rPr>
            <w:rStyle w:val="Hyperlink"/>
            <w:lang w:val="en-US"/>
          </w:rPr>
          <w:t>4</w:t>
        </w:r>
      </w:hyperlink>
      <w:r w:rsidR="00172B81">
        <w:rPr>
          <w:lang w:val="en-US"/>
        </w:rPr>
        <w:t xml:space="preserve">, </w:t>
      </w:r>
      <w:hyperlink r:id="rId16" w:history="1">
        <w:r w:rsidR="00172B81" w:rsidRPr="00DE0BE9">
          <w:rPr>
            <w:rStyle w:val="Hyperlink"/>
            <w:lang w:val="en-US"/>
          </w:rPr>
          <w:t>5</w:t>
        </w:r>
      </w:hyperlink>
      <w:r w:rsidR="00711F0A">
        <w:rPr>
          <w:lang w:val="en-US"/>
        </w:rPr>
        <w:t xml:space="preserve">, </w:t>
      </w:r>
      <w:hyperlink r:id="rId17" w:history="1">
        <w:r w:rsidR="00711F0A" w:rsidRPr="00DE0BE9">
          <w:rPr>
            <w:rStyle w:val="Hyperlink"/>
            <w:lang w:val="en-US"/>
          </w:rPr>
          <w:t>6</w:t>
        </w:r>
      </w:hyperlink>
      <w:r w:rsidR="00711F0A">
        <w:rPr>
          <w:lang w:val="en-US"/>
        </w:rPr>
        <w:t xml:space="preserve">, </w:t>
      </w:r>
      <w:hyperlink r:id="rId18" w:history="1">
        <w:r w:rsidR="00711F0A" w:rsidRPr="00DE0BE9">
          <w:rPr>
            <w:rStyle w:val="Hyperlink"/>
            <w:lang w:val="en-US"/>
          </w:rPr>
          <w:t>7</w:t>
        </w:r>
      </w:hyperlink>
      <w:r w:rsidR="00711F0A">
        <w:rPr>
          <w:lang w:val="en-US"/>
        </w:rPr>
        <w:t xml:space="preserve">, </w:t>
      </w:r>
      <w:hyperlink r:id="rId19" w:history="1">
        <w:r w:rsidR="00711F0A" w:rsidRPr="00DE0BE9">
          <w:rPr>
            <w:rStyle w:val="Hyperlink"/>
            <w:lang w:val="en-US"/>
          </w:rPr>
          <w:t>8</w:t>
        </w:r>
      </w:hyperlink>
      <w:r w:rsidR="00172B81">
        <w:rPr>
          <w:lang w:val="en-US"/>
        </w:rPr>
        <w:t>]</w:t>
      </w:r>
      <w:r w:rsidRPr="005C5FE5">
        <w:rPr>
          <w:lang w:val="en-US"/>
        </w:rPr>
        <w:t>.</w:t>
      </w:r>
    </w:p>
    <w:p w14:paraId="51151F8D" w14:textId="47E503D0" w:rsidR="005B1BCF" w:rsidRPr="005C5FE5" w:rsidRDefault="00C42B4B">
      <w:pPr>
        <w:rPr>
          <w:lang w:val="en-US"/>
        </w:rPr>
      </w:pPr>
      <w:r w:rsidRPr="005C5FE5">
        <w:rPr>
          <w:lang w:val="en-US"/>
        </w:rPr>
        <w:t xml:space="preserve">This document summarizes </w:t>
      </w:r>
      <w:r w:rsidR="006C78D1" w:rsidRPr="005C5FE5">
        <w:rPr>
          <w:lang w:val="en-US"/>
        </w:rPr>
        <w:t xml:space="preserve">the </w:t>
      </w:r>
      <w:r w:rsidRPr="005C5FE5">
        <w:rPr>
          <w:lang w:val="en-US"/>
        </w:rPr>
        <w:t>contributions [</w:t>
      </w:r>
      <w:r w:rsidR="00711F0A">
        <w:rPr>
          <w:lang w:val="en-US"/>
        </w:rPr>
        <w:t>9</w:t>
      </w:r>
      <w:r w:rsidRPr="005C5FE5">
        <w:rPr>
          <w:lang w:val="en-US"/>
        </w:rPr>
        <w:t>] – [</w:t>
      </w:r>
      <w:r w:rsidR="00B46FB4">
        <w:rPr>
          <w:lang w:val="en-US"/>
        </w:rPr>
        <w:t>4</w:t>
      </w:r>
      <w:r w:rsidR="00711F0A">
        <w:rPr>
          <w:lang w:val="en-US"/>
        </w:rPr>
        <w:t>5</w:t>
      </w:r>
      <w:r w:rsidRPr="005C5FE5">
        <w:rPr>
          <w:lang w:val="en-US"/>
        </w:rPr>
        <w:t xml:space="preserve">] submitted to agenda item </w:t>
      </w:r>
      <w:r w:rsidR="005573E1" w:rsidRPr="005C5FE5">
        <w:rPr>
          <w:lang w:val="en-US"/>
        </w:rPr>
        <w:t>8.6</w:t>
      </w:r>
      <w:r w:rsidRPr="005C5FE5">
        <w:rPr>
          <w:lang w:val="en-US"/>
        </w:rPr>
        <w:t xml:space="preserve"> and captures this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5B1BCF" w:rsidRPr="005C5FE5" w14:paraId="63BC99C0" w14:textId="77777777">
        <w:tc>
          <w:tcPr>
            <w:tcW w:w="9630" w:type="dxa"/>
          </w:tcPr>
          <w:p w14:paraId="64B736C2" w14:textId="19C4BC4D" w:rsidR="00C2706A" w:rsidRPr="005C5FE5" w:rsidRDefault="00C2706A" w:rsidP="008F5FC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[110-R17-RedCap] To be used for sharing updates on online/offline schedule, details on what is to be discussed in online/offline sessions, </w:t>
            </w:r>
            <w:r w:rsidR="00804B9C"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T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doc number of the moderator summary for online session, etc</w:t>
            </w:r>
            <w:r w:rsidR="00D24DD8">
              <w:rPr>
                <w:rFonts w:ascii="Times" w:hAnsi="Times"/>
                <w:szCs w:val="24"/>
                <w:highlight w:val="cyan"/>
                <w:lang w:val="en-US" w:eastAsia="x-none"/>
              </w:rPr>
              <w:t>.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 – </w:t>
            </w:r>
            <w:r w:rsidRPr="005C5FE5">
              <w:rPr>
                <w:rFonts w:ascii="Times" w:hAnsi="Times" w:cs="Times"/>
                <w:highlight w:val="cyan"/>
                <w:lang w:val="en-US" w:eastAsia="x-none"/>
              </w:rPr>
              <w:t>Johan (Ericsson)</w:t>
            </w:r>
          </w:p>
        </w:tc>
      </w:tr>
    </w:tbl>
    <w:p w14:paraId="55633C75" w14:textId="1864B3A9" w:rsidR="005B1BCF" w:rsidRPr="005C5FE5" w:rsidRDefault="00C42B4B">
      <w:pPr>
        <w:rPr>
          <w:lang w:val="en-US"/>
        </w:rPr>
      </w:pPr>
      <w:r w:rsidRPr="005C5FE5">
        <w:rPr>
          <w:lang w:val="en-US"/>
        </w:rPr>
        <w:br/>
        <w:t xml:space="preserve">The issues that </w:t>
      </w:r>
      <w:r w:rsidR="00667CEF" w:rsidRPr="005C5FE5">
        <w:rPr>
          <w:lang w:val="en-US"/>
        </w:rPr>
        <w:t>are</w:t>
      </w:r>
      <w:r w:rsidRPr="005C5FE5">
        <w:rPr>
          <w:lang w:val="en-US"/>
        </w:rPr>
        <w:t xml:space="preserve"> in the focus of th</w:t>
      </w:r>
      <w:r w:rsidR="00667CEF" w:rsidRPr="005C5FE5">
        <w:rPr>
          <w:lang w:val="en-US"/>
        </w:rPr>
        <w:t>e</w:t>
      </w:r>
      <w:r w:rsidRPr="005C5FE5">
        <w:rPr>
          <w:lang w:val="en-US"/>
        </w:rPr>
        <w:t xml:space="preserve"> </w:t>
      </w:r>
      <w:r w:rsidR="00667CEF" w:rsidRPr="005C5FE5">
        <w:rPr>
          <w:lang w:val="en-US"/>
        </w:rPr>
        <w:t xml:space="preserve">initial </w:t>
      </w:r>
      <w:r w:rsidRPr="005C5FE5">
        <w:rPr>
          <w:lang w:val="en-US"/>
        </w:rPr>
        <w:t xml:space="preserve">round of the discussion are tagged </w:t>
      </w:r>
      <w:r w:rsidRPr="005C5FE5">
        <w:rPr>
          <w:color w:val="FF0000"/>
          <w:lang w:val="en-US"/>
        </w:rPr>
        <w:t>FL1</w:t>
      </w:r>
      <w:r w:rsidRPr="005C5FE5">
        <w:rPr>
          <w:lang w:val="en-US"/>
        </w:rPr>
        <w:t>.</w:t>
      </w:r>
    </w:p>
    <w:p w14:paraId="2DC77F92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975E1FF" w14:textId="0AD9BBD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0.docx</w:t>
      </w:r>
    </w:p>
    <w:p w14:paraId="1A6BEB4D" w14:textId="467E323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1-CompanyA.docx</w:t>
      </w:r>
    </w:p>
    <w:p w14:paraId="392E9F85" w14:textId="47412064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</w:p>
    <w:p w14:paraId="4CAA9425" w14:textId="7C37A6FB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.docx</w:t>
      </w:r>
    </w:p>
    <w:p w14:paraId="47023FAF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3C51FA29" w14:textId="4CCCF811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FF6CBB7" w14:textId="7A73F00C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9F1F6A3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and if there is a collision, </w:t>
      </w: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ries to coordinate with the company who made the other checkout (see, e.g., contact list below).</w:t>
      </w:r>
    </w:p>
    <w:p w14:paraId="428F85CF" w14:textId="04634530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0D31B1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037FE75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F29C052" w14:textId="6BCB22F6" w:rsidR="001C5F34" w:rsidRPr="005C5FE5" w:rsidRDefault="001C5F34" w:rsidP="001C5F34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</w:t>
      </w:r>
      <w:r w:rsidR="00F453E7" w:rsidRPr="005C5FE5">
        <w:rPr>
          <w:rFonts w:eastAsia="Times New Roman"/>
          <w:lang w:val="en-US"/>
        </w:rPr>
        <w:t>see slide 12 in</w:t>
      </w:r>
      <w:r w:rsidR="00F453E7" w:rsidRPr="005C5FE5">
        <w:rPr>
          <w:lang w:val="en-US"/>
        </w:rPr>
        <w:t xml:space="preserve"> </w:t>
      </w:r>
      <w:hyperlink r:id="rId20" w:history="1">
        <w:r w:rsidR="00F453E7"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EEC640F" w14:textId="68E4D8A8" w:rsidR="001C5F34" w:rsidRPr="005C5FE5" w:rsidRDefault="001C5F34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578C08DA" w14:textId="32FBF86B" w:rsidR="005B1BCF" w:rsidRPr="005C5FE5" w:rsidRDefault="00C42B4B">
      <w:pPr>
        <w:rPr>
          <w:lang w:val="en-US"/>
        </w:rPr>
      </w:pPr>
      <w:r w:rsidRPr="005C5FE5">
        <w:rPr>
          <w:rFonts w:ascii="Times" w:hAnsi="Times"/>
          <w:b/>
          <w:szCs w:val="24"/>
          <w:lang w:val="en-US"/>
        </w:rPr>
        <w:t>FL1 Question 1-1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5B1BCF" w:rsidRPr="005C5FE5" w14:paraId="1AEFF1B8" w14:textId="77777777" w:rsidTr="00A62B0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C65FE" w14:textId="77777777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19019" w14:textId="4C36FAA2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Point</w:t>
            </w:r>
            <w:r w:rsidR="00535C6F" w:rsidRPr="005C5FE5">
              <w:rPr>
                <w:b/>
                <w:bCs/>
                <w:lang w:val="en-US"/>
              </w:rPr>
              <w:t>(s)</w:t>
            </w:r>
            <w:r w:rsidRPr="005C5FE5">
              <w:rPr>
                <w:b/>
                <w:bCs/>
                <w:lang w:val="en-US"/>
              </w:rPr>
              <w:t xml:space="preserve">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EC37" w14:textId="61BDF3E5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Email address</w:t>
            </w:r>
            <w:r w:rsidR="00535C6F" w:rsidRPr="005C5FE5">
              <w:rPr>
                <w:b/>
                <w:bCs/>
                <w:lang w:val="en-US"/>
              </w:rPr>
              <w:t>(es)</w:t>
            </w:r>
          </w:p>
        </w:tc>
      </w:tr>
      <w:tr w:rsidR="005B1BCF" w:rsidRPr="005C5FE5" w14:paraId="0AE21E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DD84" w14:textId="02CA00E4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B0E0" w14:textId="4CB8269B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4364" w14:textId="44F78DA1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5B1BCF" w:rsidRPr="005C5FE5" w14:paraId="4D65F4F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B520" w14:textId="2BD3D58B" w:rsidR="005B1BCF" w:rsidRPr="005C5FE5" w:rsidRDefault="00BC48AB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Qualcom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57A1" w14:textId="51F9D82F" w:rsidR="005B1BCF" w:rsidRPr="005C5FE5" w:rsidRDefault="00BC48AB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Jing L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E83" w14:textId="18A1D874" w:rsidR="005B1BCF" w:rsidRPr="005C5FE5" w:rsidRDefault="00BC48AB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leijing@qti.qualcomm.com</w:t>
            </w:r>
          </w:p>
        </w:tc>
      </w:tr>
      <w:tr w:rsidR="005B1BCF" w:rsidRPr="005C5FE5" w14:paraId="3FAC1B4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2BC6" w14:textId="2EFFA1FC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43C9" w14:textId="6B6F7C47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75B3" w14:textId="462A9A55" w:rsidR="005B1BCF" w:rsidRPr="005C5FE5" w:rsidRDefault="005B1BCF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3FC7C2E1" w14:textId="77777777" w:rsidR="005B1BCF" w:rsidRPr="005C5FE5" w:rsidRDefault="005B1BCF">
      <w:pPr>
        <w:rPr>
          <w:szCs w:val="22"/>
          <w:highlight w:val="magenta"/>
          <w:lang w:val="en-US"/>
        </w:rPr>
      </w:pPr>
    </w:p>
    <w:p w14:paraId="0E286BD1" w14:textId="32CF4532" w:rsidR="005B1BCF" w:rsidRPr="005C5FE5" w:rsidRDefault="004702F2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 w:rsidR="00C42B4B" w:rsidRPr="005C5FE5">
        <w:rPr>
          <w:lang w:val="en-US"/>
        </w:rPr>
        <w:tab/>
      </w:r>
      <w:r w:rsidR="005A4289">
        <w:rPr>
          <w:lang w:val="en-US"/>
        </w:rPr>
        <w:t>BWP operation</w:t>
      </w:r>
    </w:p>
    <w:p w14:paraId="36D12004" w14:textId="3C9F55F8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SSB presence in 38.213</w:t>
      </w:r>
    </w:p>
    <w:p w14:paraId="5C46A5F8" w14:textId="2FA77F69" w:rsidR="007564BE" w:rsidRDefault="00B41A26" w:rsidP="007564BE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#109e discussed several text proposals (TPs) for </w:t>
      </w:r>
      <w:hyperlink r:id="rId21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better capture earlier RAN1 agreements. Contributions [</w:t>
      </w:r>
      <w:hyperlink r:id="rId22" w:history="1">
        <w:r w:rsidRPr="006B38EA">
          <w:rPr>
            <w:rStyle w:val="Hyperlink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3" w:history="1">
        <w:r w:rsidRPr="006B38EA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 w:rsidRPr="006B38EA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5" w:history="1">
        <w:r w:rsidRPr="006B38EA">
          <w:rPr>
            <w:rStyle w:val="Hyperlink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6" w:history="1">
        <w:r w:rsidRPr="006B38EA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915D6F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564BE" w14:paraId="42CBBA45" w14:textId="77777777" w:rsidTr="003C0246">
        <w:tc>
          <w:tcPr>
            <w:tcW w:w="9630" w:type="dxa"/>
          </w:tcPr>
          <w:p w14:paraId="1D5A12C2" w14:textId="77777777" w:rsidR="007564BE" w:rsidRPr="00F86614" w:rsidRDefault="007564BE" w:rsidP="003C0246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238E5307" w14:textId="77777777" w:rsidR="007564BE" w:rsidRPr="00F86614" w:rsidRDefault="007564BE" w:rsidP="003C0246">
            <w:pPr>
              <w:spacing w:line="240" w:lineRule="auto"/>
              <w:rPr>
                <w:rFonts w:eastAsia="MS Mincho"/>
                <w:color w:val="FF0000"/>
              </w:rPr>
            </w:pPr>
            <w:r w:rsidRPr="00F86614">
              <w:rPr>
                <w:rFonts w:eastAsia="SimSun"/>
                <w:lang w:eastAsia="zh-CN"/>
              </w:rPr>
              <w:t xml:space="preserve">For an initial DL BWP provided by </w:t>
            </w:r>
            <w:r w:rsidRPr="00F86614">
              <w:rPr>
                <w:rFonts w:eastAsia="MS Mincho"/>
                <w:i/>
              </w:rPr>
              <w:t>initialDownlinkBWP</w:t>
            </w:r>
            <w:r w:rsidRPr="00F86614">
              <w:rPr>
                <w:rFonts w:eastAsia="MS Mincho"/>
                <w:i/>
                <w:color w:val="FF0000"/>
                <w:u w:val="single"/>
              </w:rPr>
              <w:t>-RedCap</w:t>
            </w:r>
            <w:r w:rsidRPr="00F86614">
              <w:rPr>
                <w:rFonts w:eastAsia="MS Mincho"/>
                <w:color w:val="7030A0"/>
              </w:rPr>
              <w:t xml:space="preserve"> </w:t>
            </w:r>
            <w:r w:rsidRPr="00F86614">
              <w:rPr>
                <w:rFonts w:eastAsia="MS Mincho"/>
              </w:rPr>
              <w:t xml:space="preserve">in </w:t>
            </w:r>
            <w:proofErr w:type="spellStart"/>
            <w:r w:rsidRPr="00F86614">
              <w:rPr>
                <w:rFonts w:eastAsia="MS Mincho"/>
                <w:i/>
              </w:rPr>
              <w:t>DownlinkConfigCommon</w:t>
            </w:r>
            <w:r w:rsidRPr="00F86614">
              <w:rPr>
                <w:rFonts w:eastAsia="MS Mincho"/>
                <w:i/>
                <w:strike/>
                <w:color w:val="FF0000"/>
              </w:rPr>
              <w:t>RedCap</w:t>
            </w:r>
            <w:r w:rsidRPr="00F86614">
              <w:rPr>
                <w:rFonts w:eastAsia="MS Mincho"/>
                <w:i/>
              </w:rPr>
              <w:t>SIB</w:t>
            </w:r>
            <w:proofErr w:type="spellEnd"/>
            <w:r w:rsidRPr="00F86614">
              <w:rPr>
                <w:rFonts w:eastAsia="MS Mincho"/>
              </w:rPr>
              <w:t>, if a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</w:t>
            </w:r>
            <w:r w:rsidRPr="00F86614">
              <w:rPr>
                <w:rFonts w:eastAsia="MS Mincho"/>
                <w:strike/>
                <w:color w:val="FF0000"/>
              </w:rPr>
              <w:t xml:space="preserve">a </w:t>
            </w:r>
            <w:r w:rsidRPr="00F86614">
              <w:rPr>
                <w:rFonts w:eastAsia="MS Mincho"/>
              </w:rPr>
              <w:t xml:space="preserve">Type1-PDCCH CSS set and does not monitor PDCCH according to Type2-PDCCH CSS set, the UE </w:t>
            </w:r>
            <w:r w:rsidRPr="00F86614">
              <w:rPr>
                <w:rFonts w:eastAsia="MS Mincho"/>
                <w:strike/>
                <w:color w:val="FF0000"/>
              </w:rPr>
              <w:t xml:space="preserve">assumes that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does not expect </w:t>
            </w:r>
            <w:r w:rsidRPr="00F86614">
              <w:rPr>
                <w:rFonts w:eastAsia="MS Mincho"/>
              </w:rPr>
              <w:t xml:space="preserve">the initial DL BWP </w:t>
            </w:r>
            <w:r w:rsidRPr="00F86614">
              <w:rPr>
                <w:rFonts w:eastAsia="MS Mincho"/>
                <w:strike/>
                <w:color w:val="FF0000"/>
              </w:rPr>
              <w:t xml:space="preserve">does not </w:t>
            </w:r>
            <w:r w:rsidRPr="00F86614">
              <w:rPr>
                <w:rFonts w:eastAsia="MS Mincho"/>
                <w:color w:val="FF0000"/>
                <w:u w:val="single"/>
              </w:rPr>
              <w:t>to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 xml:space="preserve">include SS/PBCH blocks </w:t>
            </w:r>
            <w:r w:rsidRPr="00F86614">
              <w:rPr>
                <w:rFonts w:eastAsia="MS Mincho"/>
                <w:strike/>
                <w:color w:val="FF0000"/>
              </w:rPr>
              <w:t xml:space="preserve">or </w:t>
            </w:r>
            <w:r w:rsidRPr="00F86614">
              <w:rPr>
                <w:rFonts w:eastAsia="MS Mincho"/>
                <w:color w:val="FF0000"/>
                <w:u w:val="single"/>
              </w:rPr>
              <w:t>and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>the CORESET with index 0. If the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Type2-PDCCH CSS set, the UE assumes that the initial DL BWP </w:t>
            </w:r>
            <w:r w:rsidRPr="00F86614">
              <w:rPr>
                <w:rFonts w:eastAsia="SimSun"/>
                <w:lang w:val="en-US"/>
              </w:rPr>
              <w:t xml:space="preserve">include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 w:rsidRPr="00F86614">
              <w:rPr>
                <w:rFonts w:eastAsia="SimSun"/>
                <w:lang w:val="en-US"/>
              </w:rPr>
              <w:t xml:space="preserve">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u w:val="single"/>
                <w:lang w:val="en-US"/>
              </w:rPr>
              <w:t xml:space="preserve">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lang w:val="en-US"/>
              </w:rPr>
              <w:t>the CORESET with index 0</w:t>
            </w:r>
            <w:r w:rsidRPr="00F86614">
              <w:rPr>
                <w:rFonts w:eastAsia="SimSun"/>
                <w:color w:val="7030A0"/>
                <w:lang w:val="en-US"/>
              </w:rPr>
              <w:t>.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2613F003" w14:textId="77777777" w:rsidR="007564BE" w:rsidRPr="00F86614" w:rsidRDefault="007564BE" w:rsidP="003C0246">
            <w:pPr>
              <w:spacing w:line="240" w:lineRule="auto"/>
              <w:ind w:left="568" w:hanging="284"/>
              <w:rPr>
                <w:rFonts w:eastAsia="SimSun"/>
                <w:strike/>
                <w:color w:val="FF0000"/>
                <w:lang w:val="en-US"/>
              </w:rPr>
            </w:pPr>
            <w:r w:rsidRPr="00F86614">
              <w:rPr>
                <w:rFonts w:eastAsia="SimSun"/>
                <w:strike/>
                <w:color w:val="FF0000"/>
                <w:lang w:eastAsia="zh-CN"/>
              </w:rPr>
              <w:t>-</w:t>
            </w:r>
            <w:r w:rsidRPr="00F86614">
              <w:rPr>
                <w:rFonts w:eastAsia="SimSun"/>
                <w:strike/>
                <w:color w:val="FF0000"/>
                <w:lang w:eastAsia="zh-CN"/>
              </w:rPr>
              <w:tab/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 xml:space="preserve">includes a SS/PBCH block and </w:t>
            </w:r>
            <w:r w:rsidRPr="00F86614">
              <w:rPr>
                <w:rFonts w:eastAsia="SimSun"/>
                <w:strike/>
                <w:color w:val="FF0000"/>
              </w:rPr>
              <w:t xml:space="preserve">does not include </w:t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>the CORESET with index 0</w:t>
            </w:r>
            <w:r w:rsidRPr="00F86614">
              <w:rPr>
                <w:rFonts w:eastAsia="SimSun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5EB6CF8" w14:textId="77777777" w:rsidR="007564BE" w:rsidRPr="00F86614" w:rsidRDefault="007564BE" w:rsidP="003C0246">
            <w:pPr>
              <w:rPr>
                <w:rFonts w:eastAsia="MS Mincho"/>
                <w:strike/>
                <w:color w:val="FF0000"/>
              </w:rPr>
            </w:pPr>
            <w:r w:rsidRPr="00F86614">
              <w:rPr>
                <w:strike/>
                <w:color w:val="FF0000"/>
                <w:lang w:eastAsia="zh-CN"/>
              </w:rPr>
              <w:t xml:space="preserve">For an active DL BWP provided by </w:t>
            </w:r>
            <w:r w:rsidRPr="00F86614">
              <w:rPr>
                <w:i/>
                <w:iCs/>
                <w:strike/>
                <w:color w:val="FF0000"/>
              </w:rPr>
              <w:t>BWP-</w:t>
            </w:r>
            <w:proofErr w:type="spellStart"/>
            <w:r w:rsidRPr="00F86614"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 w:rsidRPr="00F86614"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13C043AF" w14:textId="66A27E1E" w:rsidR="007564BE" w:rsidRPr="00F86614" w:rsidRDefault="007564BE" w:rsidP="003C0246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</w:t>
            </w:r>
            <w:r w:rsidR="0085609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.</w:t>
            </w: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]</w:t>
            </w:r>
          </w:p>
          <w:p w14:paraId="51F13F07" w14:textId="77777777" w:rsidR="007564BE" w:rsidRPr="00F86614" w:rsidRDefault="007564BE" w:rsidP="003C0246">
            <w:pPr>
              <w:rPr>
                <w:rFonts w:eastAsia="MS Mincho"/>
                <w:color w:val="FF0000"/>
                <w:u w:val="single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 w:rsidRPr="00F86614">
              <w:rPr>
                <w:rFonts w:eastAsia="SimSun"/>
                <w:i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SimSun"/>
                <w:i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SimSun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2F0BE110" w14:textId="77777777" w:rsidR="007564BE" w:rsidRPr="00F86614" w:rsidRDefault="007564BE" w:rsidP="003C0246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75C5DD67" w14:textId="77777777" w:rsidR="007564BE" w:rsidRPr="00B87E5A" w:rsidRDefault="007564BE" w:rsidP="003C0246">
            <w:pPr>
              <w:rPr>
                <w:rFonts w:eastAsia="Yu Mincho"/>
                <w:u w:val="single"/>
                <w:lang w:val="en-US" w:eastAsia="ja-JP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provided by </w:t>
            </w:r>
            <w:r w:rsidRPr="00F86614">
              <w:rPr>
                <w:rFonts w:eastAsia="SimSun"/>
                <w:i/>
                <w:iCs/>
                <w:color w:val="FF0000"/>
                <w:u w:val="single"/>
              </w:rPr>
              <w:t>BWP-</w:t>
            </w:r>
            <w:proofErr w:type="spellStart"/>
            <w:r w:rsidRPr="00F86614">
              <w:rPr>
                <w:rFonts w:eastAsia="SimSun"/>
                <w:i/>
                <w:iCs/>
                <w:color w:val="FF0000"/>
                <w:u w:val="single"/>
              </w:rPr>
              <w:t>DownlinkDedicated</w:t>
            </w:r>
            <w:proofErr w:type="spellEnd"/>
            <w:r w:rsidRPr="00F86614">
              <w:rPr>
                <w:rFonts w:eastAsia="MS Mincho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</w:rPr>
              <w:t>unless a UE indicates a capability to operate in the active DL BWP without receiving an SS/PBCH block,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or the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, for SS/PBCH block and CORESET multiplexing pattern 1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5945D801" w14:textId="09DB8127" w:rsidR="00915D6F" w:rsidRDefault="00915D6F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>Contributions [</w:t>
      </w:r>
      <w:hyperlink r:id="rId27" w:history="1">
        <w:r w:rsidRPr="00A95757">
          <w:rPr>
            <w:rStyle w:val="Hyperlink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8" w:history="1">
        <w:r w:rsidRPr="00A95757">
          <w:rPr>
            <w:rStyle w:val="Hyperlink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9" w:history="1">
        <w:r w:rsidRPr="00A95757">
          <w:rPr>
            <w:rStyle w:val="Hyperlink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0" w:history="1">
        <w:r w:rsidRPr="00A95757">
          <w:rPr>
            <w:rStyle w:val="Hyperlink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1" w:history="1">
        <w:r w:rsidRPr="00A95757">
          <w:rPr>
            <w:rStyle w:val="Hyperlink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2" w:history="1">
        <w:r w:rsidRPr="00A95757">
          <w:rPr>
            <w:rStyle w:val="Hyperlink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3" w:history="1">
        <w:r w:rsidR="00A95757" w:rsidRPr="00A95757">
          <w:rPr>
            <w:rStyle w:val="Hyperlink"/>
            <w:rFonts w:cs="Arial"/>
            <w:szCs w:val="22"/>
          </w:rPr>
          <w:t>24</w:t>
        </w:r>
      </w:hyperlink>
      <w:r w:rsidR="00A95757">
        <w:rPr>
          <w:rFonts w:cs="Arial"/>
          <w:szCs w:val="22"/>
        </w:rPr>
        <w:t xml:space="preserve">, </w:t>
      </w:r>
      <w:hyperlink r:id="rId34" w:history="1">
        <w:r w:rsidRPr="00A95757">
          <w:rPr>
            <w:rStyle w:val="Hyperlink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5" w:history="1">
        <w:r w:rsidRPr="00A95757">
          <w:rPr>
            <w:rStyle w:val="Hyperlink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6" w:history="1">
        <w:r w:rsidRPr="00A95757">
          <w:rPr>
            <w:rStyle w:val="Hyperlink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7" w:history="1">
        <w:r w:rsidRPr="00A95757">
          <w:rPr>
            <w:rStyle w:val="Hyperlink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8" w:history="1">
        <w:r w:rsidRPr="00A95757">
          <w:rPr>
            <w:rStyle w:val="Hyperlink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 w:rsidRPr="0076755D">
        <w:rPr>
          <w:rFonts w:eastAsia="Microsoft YaHei UI"/>
          <w:color w:val="000000"/>
          <w:lang w:eastAsia="zh-CN"/>
        </w:rPr>
        <w:t>A UE with reduced capabilities</w:t>
      </w:r>
      <w:r>
        <w:rPr>
          <w:rFonts w:eastAsia="Microsoft YaHei UI"/>
          <w:color w:val="000000"/>
          <w:lang w:eastAsia="zh-CN"/>
        </w:rPr>
        <w:t xml:space="preserve"> (RedCap UE)</w:t>
      </w:r>
      <w:r w:rsidRPr="0076755D">
        <w:rPr>
          <w:rFonts w:eastAsia="Microsoft YaHei UI"/>
          <w:color w:val="000000"/>
          <w:lang w:eastAsia="zh-CN"/>
        </w:rPr>
        <w:t xml:space="preserve"> supports all </w:t>
      </w:r>
      <w:r w:rsidRPr="0076755D">
        <w:t>Layer-1 UE features that are mandatory without capability signalling</w:t>
      </w:r>
      <w:r>
        <w:rPr>
          <w:rFonts w:eastAsia="Yu Mincho"/>
          <w:lang w:val="en-US" w:eastAsia="ja-JP"/>
        </w:rPr>
        <w:t xml:space="preserve">” in </w:t>
      </w:r>
      <w:hyperlink r:id="rId39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</w:t>
      </w:r>
    </w:p>
    <w:p w14:paraId="398C1C33" w14:textId="72964167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>
        <w:rPr>
          <w:b/>
          <w:lang w:val="en-US"/>
        </w:rPr>
        <w:t>.1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FA3893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F22A22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B2780B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FB436B5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0D3FB2F3" w14:textId="77777777" w:rsidTr="003C0246">
        <w:tc>
          <w:tcPr>
            <w:tcW w:w="1479" w:type="dxa"/>
          </w:tcPr>
          <w:p w14:paraId="1FD38CB9" w14:textId="0AF47EB4" w:rsidR="00B41A26" w:rsidRPr="005C5FE5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CA6037" w14:textId="64BF3A07" w:rsidR="00B41A26" w:rsidRPr="005C5FE5" w:rsidRDefault="003C024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E14B785" w14:textId="14BA8FB7" w:rsidR="00B41A26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</w:t>
            </w:r>
            <w:r w:rsidR="0077446C">
              <w:rPr>
                <w:rFonts w:eastAsiaTheme="minorEastAsia"/>
                <w:lang w:val="en-US" w:eastAsia="zh-CN"/>
              </w:rPr>
              <w:t xml:space="preserve"> the left issue in the last meeting</w:t>
            </w:r>
            <w:r>
              <w:rPr>
                <w:rFonts w:eastAsiaTheme="minorEastAsia"/>
                <w:lang w:val="en-US" w:eastAsia="zh-CN"/>
              </w:rPr>
              <w:t xml:space="preserve">. The agreements of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/>
                <w:lang w:val="en-US" w:eastAsia="zh-CN"/>
              </w:rPr>
              <w:t xml:space="preserve"> for several meetings are pending to be captured in RAN1 spec. </w:t>
            </w:r>
            <w:r w:rsidR="00113989">
              <w:rPr>
                <w:rFonts w:eastAsiaTheme="minorEastAsia"/>
                <w:lang w:val="en-US" w:eastAsia="zh-CN"/>
              </w:rPr>
              <w:t xml:space="preserve">We also provide our TP in </w:t>
            </w:r>
            <w:r w:rsidR="00113989">
              <w:rPr>
                <w:rFonts w:eastAsiaTheme="minorEastAsia"/>
                <w:lang w:val="en-US" w:eastAsia="zh-CN"/>
              </w:rPr>
              <w:lastRenderedPageBreak/>
              <w:t>[</w:t>
            </w:r>
            <w:hyperlink r:id="rId40" w:history="1">
              <w:r w:rsidR="00113989" w:rsidRPr="00113989">
                <w:rPr>
                  <w:rStyle w:val="Hyperlink"/>
                  <w:rFonts w:eastAsiaTheme="minorEastAsia"/>
                  <w:lang w:val="en-US" w:eastAsia="zh-CN"/>
                </w:rPr>
                <w:t>12</w:t>
              </w:r>
            </w:hyperlink>
            <w:r w:rsidR="00113989">
              <w:rPr>
                <w:rFonts w:eastAsiaTheme="minorEastAsia"/>
                <w:lang w:val="en-US" w:eastAsia="zh-CN"/>
              </w:rPr>
              <w:t>]. By the way</w:t>
            </w:r>
            <w:r>
              <w:rPr>
                <w:rFonts w:eastAsiaTheme="minorEastAsia"/>
                <w:lang w:val="en-US" w:eastAsia="zh-CN"/>
              </w:rPr>
              <w:t xml:space="preserve">, we have the following questions coming from checking companies’ TPs, which may </w:t>
            </w:r>
            <w:r w:rsidR="00C15956">
              <w:rPr>
                <w:rFonts w:eastAsiaTheme="minorEastAsia"/>
                <w:lang w:val="en-US" w:eastAsia="zh-CN"/>
              </w:rPr>
              <w:t>reflect the different understandings among</w:t>
            </w:r>
            <w:r>
              <w:rPr>
                <w:rFonts w:eastAsiaTheme="minorEastAsia"/>
                <w:lang w:val="en-US" w:eastAsia="zh-CN"/>
              </w:rPr>
              <w:t xml:space="preserve"> companies.</w:t>
            </w:r>
          </w:p>
          <w:p w14:paraId="123D951F" w14:textId="4066756B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 w:rsidRPr="003C0246"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 w:rsidR="003B1C25">
              <w:rPr>
                <w:rFonts w:eastAsiaTheme="minorEastAsia"/>
                <w:lang w:val="en-US" w:eastAsia="zh-CN"/>
              </w:rPr>
              <w:t>/CORESET#0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14:paraId="5F8E7F48" w14:textId="32089F7B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78B5CFC2" w14:textId="21FDB6FD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</w:t>
            </w:r>
            <w:r w:rsidR="003B1C25" w:rsidRPr="003C0246">
              <w:rPr>
                <w:rFonts w:eastAsiaTheme="minorEastAsia" w:hint="eastAsia"/>
                <w:lang w:val="en-US" w:eastAsia="zh-CN"/>
              </w:rPr>
              <w:t>for BWP#0 configuration option 1 in connected mod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, should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be captured</w:t>
            </w:r>
            <w:r w:rsidR="00113989">
              <w:rPr>
                <w:rFonts w:eastAsiaTheme="minorEastAsia"/>
                <w:lang w:val="en-US" w:eastAsia="zh-CN"/>
              </w:rPr>
              <w:t xml:space="preserve"> separately</w:t>
            </w:r>
            <w:r w:rsidRPr="003C0246"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14:paraId="71F0472D" w14:textId="19E0F824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 w:rsidR="00113989"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29E7735F" w14:textId="7D25FE61" w:rsid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 w:rsidRPr="003C0246">
              <w:rPr>
                <w:rFonts w:eastAsiaTheme="minorEastAsia" w:hint="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/CORESET#0</w:t>
            </w:r>
            <w:r w:rsidRPr="003C0246">
              <w:rPr>
                <w:rFonts w:eastAsiaTheme="minorEastAsia" w:hint="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>?</w:t>
            </w:r>
          </w:p>
          <w:p w14:paraId="5D9ADF1B" w14:textId="4C6C658A" w:rsidR="00113989" w:rsidRPr="003C0246" w:rsidRDefault="00113989" w:rsidP="00113989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2F41DE40" w14:textId="77777777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r w:rsidRPr="003C0246">
              <w:rPr>
                <w:rFonts w:eastAsiaTheme="minorEastAsia" w:hint="eastAsia"/>
                <w:lang w:val="en-US" w:eastAsia="zh-CN"/>
              </w:rPr>
              <w:t>’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1BD9CAA4" w14:textId="43875E1A" w:rsidR="003C0246" w:rsidRPr="0077446C" w:rsidRDefault="003C0246" w:rsidP="0077446C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B41A26" w:rsidRPr="005C5FE5" w14:paraId="720101D5" w14:textId="77777777" w:rsidTr="003C0246">
        <w:tc>
          <w:tcPr>
            <w:tcW w:w="1479" w:type="dxa"/>
          </w:tcPr>
          <w:p w14:paraId="5FC0BEAF" w14:textId="622BB261" w:rsidR="00B41A26" w:rsidRPr="005C5FE5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rdic </w:t>
            </w:r>
          </w:p>
        </w:tc>
        <w:tc>
          <w:tcPr>
            <w:tcW w:w="1372" w:type="dxa"/>
          </w:tcPr>
          <w:p w14:paraId="00603870" w14:textId="41672D86" w:rsidR="00B41A26" w:rsidRPr="005C5FE5" w:rsidRDefault="007108E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EF8FCE4" w14:textId="05044284" w:rsidR="00B41A26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above</w:t>
            </w:r>
            <w:r w:rsidR="0044712B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mentioned agreements</w:t>
            </w:r>
            <w:r w:rsidR="0044712B">
              <w:rPr>
                <w:rFonts w:eastAsiaTheme="minorEastAsia"/>
                <w:lang w:val="en-US" w:eastAsia="zh-CN"/>
              </w:rPr>
              <w:t xml:space="preserve"> regarding presence of SSB/CORESET#0 in BWPs in IDLE and CONNECTED state</w:t>
            </w:r>
            <w:r>
              <w:rPr>
                <w:rFonts w:eastAsiaTheme="minorEastAsia"/>
                <w:lang w:val="en-US" w:eastAsia="zh-CN"/>
              </w:rPr>
              <w:t>, we believe those should be captured in RAN1 specs.</w:t>
            </w:r>
            <w:r w:rsidR="0044712B">
              <w:rPr>
                <w:rFonts w:eastAsiaTheme="minorEastAsia"/>
                <w:lang w:val="en-US" w:eastAsia="zh-CN"/>
              </w:rPr>
              <w:t xml:space="preserve"> When it comes to paging</w:t>
            </w:r>
            <w:r w:rsidR="00450217">
              <w:rPr>
                <w:rFonts w:eastAsiaTheme="minorEastAsia"/>
                <w:lang w:val="en-US" w:eastAsia="zh-CN"/>
              </w:rPr>
              <w:t xml:space="preserve"> related</w:t>
            </w:r>
            <w:r w:rsidR="0044712B">
              <w:rPr>
                <w:rFonts w:eastAsiaTheme="minorEastAsia"/>
                <w:lang w:val="en-US" w:eastAsia="zh-CN"/>
              </w:rPr>
              <w:t>, we would prefer to capture in RAN2</w:t>
            </w:r>
            <w:r w:rsidR="001A5D88">
              <w:rPr>
                <w:rFonts w:eastAsiaTheme="minorEastAsia"/>
                <w:lang w:val="en-US" w:eastAsia="zh-CN"/>
              </w:rPr>
              <w:t xml:space="preserve"> though</w:t>
            </w:r>
            <w:r w:rsidR="0044712B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14:paraId="044D31F3" w14:textId="4B447C68" w:rsidR="00450217" w:rsidRDefault="00450217" w:rsidP="003C0246">
            <w:pPr>
              <w:rPr>
                <w:rFonts w:eastAsiaTheme="minorEastAsia"/>
                <w:lang w:val="en-US" w:eastAsia="zh-CN"/>
              </w:rPr>
            </w:pPr>
          </w:p>
          <w:p w14:paraId="1D658C53" w14:textId="5D41296E" w:rsidR="00BF17F5" w:rsidRDefault="00BF17F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moval of “</w:t>
            </w:r>
            <w:r w:rsidRPr="0076755D">
              <w:rPr>
                <w:rFonts w:eastAsia="Microsoft YaHei UI"/>
                <w:color w:val="000000"/>
                <w:lang w:eastAsia="zh-CN"/>
              </w:rPr>
              <w:t>A UE with reduced capabilities</w:t>
            </w:r>
            <w:r>
              <w:rPr>
                <w:rFonts w:eastAsia="Microsoft YaHei UI"/>
                <w:color w:val="000000"/>
                <w:lang w:eastAsia="zh-CN"/>
              </w:rPr>
              <w:t xml:space="preserve"> (RedCap UE)</w:t>
            </w:r>
            <w:r w:rsidRPr="0076755D">
              <w:rPr>
                <w:rFonts w:eastAsia="Microsoft YaHei UI"/>
                <w:color w:val="000000"/>
                <w:lang w:eastAsia="zh-CN"/>
              </w:rPr>
              <w:t xml:space="preserve"> supports all </w:t>
            </w:r>
            <w:r w:rsidRPr="0076755D"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="001A5D88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 w:rsidR="001A5D88">
              <w:rPr>
                <w:rFonts w:eastAsiaTheme="minorEastAsia"/>
                <w:lang w:val="en-US" w:eastAsia="zh-CN"/>
              </w:rPr>
              <w:t>W</w:t>
            </w:r>
            <w:r w:rsidR="00AD02E0">
              <w:rPr>
                <w:rFonts w:eastAsiaTheme="minorEastAsia"/>
                <w:lang w:val="en-US" w:eastAsia="zh-CN"/>
              </w:rPr>
              <w:t xml:space="preserve">e could keep the sentence and </w:t>
            </w:r>
            <w:r w:rsidR="001A5D88">
              <w:rPr>
                <w:rFonts w:eastAsiaTheme="minorEastAsia"/>
                <w:lang w:val="en-US" w:eastAsia="zh-CN"/>
              </w:rPr>
              <w:t>add an</w:t>
            </w:r>
            <w:r w:rsidR="00AD02E0">
              <w:rPr>
                <w:rFonts w:eastAsiaTheme="minorEastAsia"/>
                <w:lang w:val="en-US" w:eastAsia="zh-CN"/>
              </w:rPr>
              <w:t xml:space="preserve"> exception for FG 6-1?</w:t>
            </w:r>
          </w:p>
          <w:p w14:paraId="0661D3A5" w14:textId="310ABEF9" w:rsidR="00450217" w:rsidRPr="005C5FE5" w:rsidRDefault="00450217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9F73A7" w14:textId="77777777" w:rsidTr="003C0246">
        <w:tc>
          <w:tcPr>
            <w:tcW w:w="1479" w:type="dxa"/>
          </w:tcPr>
          <w:p w14:paraId="2BB04CFD" w14:textId="4D20952E" w:rsidR="00B41A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25865C4E" w14:textId="7EC1ABB9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DCDFAE2" w14:textId="77777777" w:rsidR="00EC2DFD" w:rsidRDefault="00EC2DFD" w:rsidP="00EC2DFD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bout </w:t>
            </w:r>
            <w:r>
              <w:rPr>
                <w:rFonts w:eastAsia="Yu Mincho"/>
                <w:lang w:val="en-US" w:eastAsia="ja-JP"/>
              </w:rPr>
              <w:t>removing the statement that “</w:t>
            </w:r>
            <w:r>
              <w:rPr>
                <w:rFonts w:eastAsia="Microsoft YaHei UI"/>
                <w:color w:val="000000"/>
                <w:lang w:eastAsia="zh-CN"/>
              </w:rPr>
              <w:t xml:space="preserve">A UE with reduced capabilities (RedCap UE) supports all </w:t>
            </w:r>
            <w:r>
              <w:t>Layer-1 UE features that are mandatory without capability signalling</w:t>
            </w:r>
            <w:r>
              <w:rPr>
                <w:rFonts w:eastAsia="Yu Mincho"/>
                <w:lang w:val="en-US" w:eastAsia="ja-JP"/>
              </w:rPr>
              <w:t>”, w</w:t>
            </w:r>
            <w:r>
              <w:rPr>
                <w:rFonts w:eastAsiaTheme="minorEastAsia"/>
                <w:lang w:val="en-US" w:eastAsia="zh-CN"/>
              </w:rPr>
              <w:t>e understand there is a note in FG28-1 saying that a UE supporting FG28-1 is not required to support FG6-1</w:t>
            </w:r>
            <w:r>
              <w:rPr>
                <w:rFonts w:eastAsia="Yu Mincho"/>
                <w:lang w:val="en-US" w:eastAsia="ja-JP"/>
              </w:rPr>
              <w:t xml:space="preserve">. While there are other </w:t>
            </w:r>
            <w:r>
              <w:t>Rel-15 L1 UE capabilities mandatory without capability signalling that we did not update for RedCap.</w:t>
            </w:r>
            <w:r>
              <w:rPr>
                <w:rFonts w:eastAsia="Yu Mincho"/>
                <w:lang w:val="en-US" w:eastAsia="ja-JP"/>
              </w:rPr>
              <w:t xml:space="preserve"> Given the corrections for SSB presence we will do in section 2.1, We prefer to keep it with following </w:t>
            </w:r>
            <w:r>
              <w:rPr>
                <w:rFonts w:eastAsia="Yu Mincho"/>
                <w:color w:val="FF0000"/>
                <w:u w:val="single"/>
                <w:lang w:val="en-US" w:eastAsia="ja-JP"/>
              </w:rPr>
              <w:t>modifications</w:t>
            </w:r>
            <w:r>
              <w:rPr>
                <w:rFonts w:eastAsia="Yu Mincho"/>
                <w:lang w:val="en-US" w:eastAsia="ja-JP"/>
              </w:rPr>
              <w:t xml:space="preserve">: </w:t>
            </w:r>
          </w:p>
          <w:p w14:paraId="2E8FE05F" w14:textId="421E94F5" w:rsidR="00B41A26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Microsoft YaHei UI"/>
                <w:color w:val="000000"/>
                <w:lang w:eastAsia="zh-CN"/>
              </w:rPr>
              <w:t xml:space="preserve">A UE with reduced capabilities (RedCap UE) supports all </w:t>
            </w:r>
            <w:r>
              <w:t>Layer-1 UE features that are mandatory without capability signalling</w:t>
            </w:r>
            <w:r>
              <w:rPr>
                <w:color w:val="FF0000"/>
                <w:u w:val="single"/>
              </w:rPr>
              <w:t>, unless stated otherwise.</w:t>
            </w:r>
            <w:r>
              <w:rPr>
                <w:rFonts w:eastAsia="Yu Mincho"/>
                <w:lang w:val="en-US" w:eastAsia="ja-JP"/>
              </w:rPr>
              <w:t>”</w:t>
            </w:r>
          </w:p>
        </w:tc>
      </w:tr>
      <w:tr w:rsidR="0091175C" w:rsidRPr="005C5FE5" w14:paraId="5E6EB8CA" w14:textId="77777777" w:rsidTr="003C0246">
        <w:tc>
          <w:tcPr>
            <w:tcW w:w="1479" w:type="dxa"/>
          </w:tcPr>
          <w:p w14:paraId="72FEF5E2" w14:textId="1713E71C" w:rsidR="0091175C" w:rsidRDefault="0091175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A2BCD9F" w14:textId="7195D930" w:rsidR="0091175C" w:rsidRDefault="0091175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D7C239B" w14:textId="1F81082C" w:rsidR="0091175C" w:rsidRDefault="0091175C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lso support the modification suggested by vivo on the handling of FG 6-1</w:t>
            </w:r>
            <w:r w:rsidR="00875B71">
              <w:rPr>
                <w:rFonts w:eastAsiaTheme="minorEastAsia"/>
                <w:lang w:val="en-US" w:eastAsia="zh-CN"/>
              </w:rPr>
              <w:t xml:space="preserve"> for a UE supporting FG 28-1</w:t>
            </w:r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E71797" w:rsidRPr="005C5FE5" w14:paraId="158E953F" w14:textId="77777777" w:rsidTr="003C0246">
        <w:tc>
          <w:tcPr>
            <w:tcW w:w="1479" w:type="dxa"/>
          </w:tcPr>
          <w:p w14:paraId="3224A970" w14:textId="2D7A9DF7" w:rsidR="00E71797" w:rsidRDefault="00E7179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3850488" w14:textId="540ACA2C" w:rsidR="00E71797" w:rsidRDefault="00E7179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32E93F0" w14:textId="77777777" w:rsidR="00E71797" w:rsidRDefault="00E71797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the TP above </w:t>
            </w:r>
            <w:r w:rsidR="00FB029F">
              <w:rPr>
                <w:rFonts w:eastAsiaTheme="minorEastAsia"/>
                <w:lang w:val="en-US" w:eastAsia="zh-CN"/>
              </w:rPr>
              <w:t xml:space="preserve">for Clause 17.1 of TS 38.213. </w:t>
            </w:r>
          </w:p>
          <w:p w14:paraId="610B9CE3" w14:textId="6F1E5DEB" w:rsidR="00FB029F" w:rsidRDefault="00FB029F" w:rsidP="00EC2DFD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 looks good to us.</w:t>
            </w:r>
          </w:p>
        </w:tc>
      </w:tr>
    </w:tbl>
    <w:p w14:paraId="3899E71E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7AA80779" w14:textId="0C7DAF76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enter frequency alignment in 38.213</w:t>
      </w:r>
    </w:p>
    <w:p w14:paraId="7290C991" w14:textId="235AF76D" w:rsidR="00330AA6" w:rsidRPr="00330AA6" w:rsidRDefault="00B41A26" w:rsidP="00330AA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</w:t>
      </w:r>
      <w:hyperlink r:id="rId41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capture earlier RAN1 agreements. Contributions [</w:t>
      </w:r>
      <w:hyperlink r:id="rId42" w:history="1">
        <w:r w:rsidRPr="00D62D91">
          <w:rPr>
            <w:rStyle w:val="Hyperlink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43" w:history="1">
        <w:r w:rsidRPr="00D62D91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4" w:history="1">
        <w:r w:rsidRPr="00D62D91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] propose to adopt similar changes as TP#9 in </w:t>
      </w:r>
      <w:r w:rsidR="007564BE">
        <w:rPr>
          <w:rFonts w:eastAsia="Yu Mincho"/>
          <w:lang w:val="en-US" w:eastAsia="ja-JP"/>
        </w:rPr>
        <w:t xml:space="preserve">the </w:t>
      </w:r>
      <w:r>
        <w:rPr>
          <w:rFonts w:eastAsia="Yu Mincho"/>
          <w:lang w:val="en-US" w:eastAsia="ja-JP"/>
        </w:rPr>
        <w:t>RAN1#109e FLS [</w:t>
      </w:r>
      <w:hyperlink r:id="rId45" w:history="1">
        <w:r w:rsidRPr="00D62D91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330AA6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30AA6" w14:paraId="6B4785D5" w14:textId="77777777" w:rsidTr="003C0246">
        <w:tc>
          <w:tcPr>
            <w:tcW w:w="9629" w:type="dxa"/>
          </w:tcPr>
          <w:p w14:paraId="3791B131" w14:textId="5D153704" w:rsidR="00330AA6" w:rsidRPr="00894437" w:rsidRDefault="00330AA6" w:rsidP="003C0246">
            <w:pPr>
              <w:rPr>
                <w:u w:val="single"/>
                <w:lang w:val="en-US"/>
              </w:rPr>
            </w:pPr>
            <w:r w:rsidRPr="00894437">
              <w:rPr>
                <w:color w:val="FF0000"/>
                <w:u w:val="single"/>
                <w:lang w:val="en-US"/>
              </w:rPr>
              <w:t>A RedCap UE does not expect to receive a configuration where the center frequency for an initial DL BWP in which the UE is configured to monitor Type1-PDCCH CSS set (separate or shared with non-RedCap U</w:t>
            </w:r>
            <w:r w:rsidR="00894437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s different than the center frequency for an initial UL BWP (separate or shared with non-RedCap U</w:t>
            </w:r>
            <w:r w:rsidR="00EA142C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n which the RedCap UE may transmit Msg1/Msg3 or MsgA.</w:t>
            </w:r>
          </w:p>
        </w:tc>
      </w:tr>
    </w:tbl>
    <w:p w14:paraId="24C3DAE4" w14:textId="740403AA" w:rsidR="00B41A26" w:rsidRPr="005C5FE5" w:rsidRDefault="00330AA6" w:rsidP="00B41A26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 w:rsidR="00B41A26" w:rsidRPr="00612FD4">
        <w:rPr>
          <w:b/>
          <w:lang w:val="en-US"/>
        </w:rPr>
        <w:t>FL1 Question</w:t>
      </w:r>
      <w:r w:rsidR="00B41A26"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.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-1</w:t>
      </w:r>
      <w:r w:rsidR="00B41A26"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C69D24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08B135B2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65B17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55657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90CA66F" w14:textId="77777777" w:rsidTr="003C0246">
        <w:tc>
          <w:tcPr>
            <w:tcW w:w="1479" w:type="dxa"/>
          </w:tcPr>
          <w:p w14:paraId="62B5CD81" w14:textId="6B9DEDD5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399BF87" w14:textId="24B9E57D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C558CEF" w14:textId="504F8615" w:rsidR="00B41A26" w:rsidRPr="005C5FE5" w:rsidRDefault="0077446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the left issue in the last meeting. </w:t>
            </w:r>
            <w:r w:rsidR="00FE2D69">
              <w:rPr>
                <w:rFonts w:eastAsiaTheme="minorEastAsia"/>
                <w:lang w:val="en-US" w:eastAsia="zh-CN"/>
              </w:rPr>
              <w:t>It is important for UE implementation. We also provide our TP in [</w:t>
            </w:r>
            <w:hyperlink r:id="rId46" w:history="1">
              <w:r w:rsidR="00FE2D69" w:rsidRPr="00113989">
                <w:rPr>
                  <w:rStyle w:val="Hyperlink"/>
                  <w:rFonts w:eastAsiaTheme="minorEastAsia"/>
                  <w:lang w:val="en-US" w:eastAsia="zh-CN"/>
                </w:rPr>
                <w:t>12</w:t>
              </w:r>
            </w:hyperlink>
            <w:r w:rsidR="00FE2D69"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B41A26" w:rsidRPr="005C5FE5" w14:paraId="45ADAA25" w14:textId="77777777" w:rsidTr="003C0246">
        <w:tc>
          <w:tcPr>
            <w:tcW w:w="1479" w:type="dxa"/>
          </w:tcPr>
          <w:p w14:paraId="6559C2AB" w14:textId="1FC0B3EC" w:rsidR="00B41A26" w:rsidRPr="005C5FE5" w:rsidRDefault="00AD02E0" w:rsidP="00AD02E0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3F8E0BDD" w14:textId="761E6BB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769ECC9" w14:textId="500072DE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pport the TP</w:t>
            </w:r>
          </w:p>
        </w:tc>
      </w:tr>
      <w:tr w:rsidR="00B41A26" w:rsidRPr="005C5FE5" w14:paraId="5C912C9D" w14:textId="77777777" w:rsidTr="003C0246">
        <w:tc>
          <w:tcPr>
            <w:tcW w:w="1479" w:type="dxa"/>
          </w:tcPr>
          <w:p w14:paraId="32652017" w14:textId="62F965F4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6C8CD33E" w14:textId="2931460A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190D6E6" w14:textId="3B00158A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enter frequency alignment is important for RedCap UE to reduce the complexity. We think it is a high priority issue.</w:t>
            </w:r>
          </w:p>
        </w:tc>
      </w:tr>
      <w:tr w:rsidR="00811488" w:rsidRPr="005C5FE5" w14:paraId="51A1F96D" w14:textId="77777777" w:rsidTr="003C0246">
        <w:tc>
          <w:tcPr>
            <w:tcW w:w="1479" w:type="dxa"/>
          </w:tcPr>
          <w:p w14:paraId="04FC43D3" w14:textId="3F995558" w:rsidR="00811488" w:rsidRDefault="00811488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5CC2ACCC" w14:textId="786BF645" w:rsidR="00811488" w:rsidRDefault="00811488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36C0253" w14:textId="128A6560" w:rsidR="00811488" w:rsidRDefault="003367D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the above comments and </w:t>
            </w:r>
            <w:r w:rsidR="00B3244A">
              <w:rPr>
                <w:rFonts w:eastAsiaTheme="minorEastAsia"/>
                <w:lang w:val="en-US" w:eastAsia="zh-CN"/>
              </w:rPr>
              <w:t>we also see a need to address this gap</w:t>
            </w:r>
            <w:r w:rsidR="00811488"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FD32B7" w:rsidRPr="005C5FE5" w14:paraId="10E7740C" w14:textId="77777777" w:rsidTr="003C0246">
        <w:tc>
          <w:tcPr>
            <w:tcW w:w="1479" w:type="dxa"/>
          </w:tcPr>
          <w:p w14:paraId="2335198A" w14:textId="2006AC79" w:rsidR="00FD32B7" w:rsidRDefault="00FD32B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7218ECF" w14:textId="3B136178" w:rsidR="00FD32B7" w:rsidRDefault="00FD32B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D708692" w14:textId="4C03B348" w:rsidR="00FD32B7" w:rsidRDefault="00FD32B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ggest to add “single carrier operation on unpaired spectrum” as a condition for the TP above.</w:t>
            </w:r>
          </w:p>
        </w:tc>
      </w:tr>
    </w:tbl>
    <w:p w14:paraId="48AA0B02" w14:textId="1B2F0972" w:rsidR="00B41A26" w:rsidRDefault="00B41A26" w:rsidP="00B41A26">
      <w:pPr>
        <w:rPr>
          <w:lang w:val="en-US" w:eastAsia="ja-JP"/>
        </w:rPr>
      </w:pPr>
    </w:p>
    <w:p w14:paraId="7AAC2196" w14:textId="1FF5F523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 w:rsidR="00DF0BE5">
        <w:rPr>
          <w:rFonts w:ascii="Arial" w:eastAsia="Times New Roman" w:hAnsi="Arial"/>
          <w:sz w:val="32"/>
          <w:lang w:val="en-US"/>
        </w:rPr>
        <w:t>Maximum bandwidth</w:t>
      </w:r>
      <w:r>
        <w:rPr>
          <w:rFonts w:ascii="Arial" w:eastAsia="Times New Roman" w:hAnsi="Arial"/>
          <w:sz w:val="32"/>
          <w:lang w:val="en-US"/>
        </w:rPr>
        <w:t xml:space="preserve"> in 38.213</w:t>
      </w:r>
    </w:p>
    <w:p w14:paraId="38917A65" w14:textId="72A7EAE4" w:rsidR="00B41A26" w:rsidRDefault="00B41A26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7" w:history="1">
        <w:r w:rsidRPr="00F43E9C">
          <w:rPr>
            <w:rStyle w:val="Hyperlink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8" w:history="1">
        <w:r w:rsidRPr="00F43E9C">
          <w:rPr>
            <w:rStyle w:val="Hyperlink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 xml:space="preserve">] propose some clarifications related to the maximum bandwidth in </w:t>
      </w:r>
      <w:hyperlink r:id="rId49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.</w:t>
      </w:r>
    </w:p>
    <w:p w14:paraId="401134C1" w14:textId="50B992AE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.3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1EF9CBD" w14:textId="77777777" w:rsidTr="00EC2DFD">
        <w:tc>
          <w:tcPr>
            <w:tcW w:w="1479" w:type="dxa"/>
            <w:shd w:val="clear" w:color="auto" w:fill="D9D9D9" w:themeFill="background1" w:themeFillShade="D9"/>
          </w:tcPr>
          <w:p w14:paraId="6F21B5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B3F534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76A3E9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AAD17A6" w14:textId="77777777" w:rsidTr="00EC2DFD">
        <w:tc>
          <w:tcPr>
            <w:tcW w:w="1479" w:type="dxa"/>
          </w:tcPr>
          <w:p w14:paraId="705CEADB" w14:textId="01EA50C8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7AAB87D" w14:textId="57D3B2B9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B7460AA" w14:textId="652F5E9A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complete that the maximum bandwidth of any BWP for RedCap UEs is no wider than the maximum RedCap bandwidth.</w:t>
            </w:r>
          </w:p>
        </w:tc>
      </w:tr>
      <w:tr w:rsidR="00B41A26" w:rsidRPr="005C5FE5" w14:paraId="16C430FA" w14:textId="77777777" w:rsidTr="00EC2DFD">
        <w:tc>
          <w:tcPr>
            <w:tcW w:w="1479" w:type="dxa"/>
          </w:tcPr>
          <w:p w14:paraId="4D71167E" w14:textId="54BE6D61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0678BBCA" w14:textId="5AFD468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  <w:r w:rsidR="001A5D88">
              <w:rPr>
                <w:rFonts w:eastAsiaTheme="minorEastAsia"/>
                <w:lang w:val="en-US" w:eastAsia="zh-CN"/>
              </w:rPr>
              <w:t>/2</w:t>
            </w:r>
          </w:p>
        </w:tc>
        <w:tc>
          <w:tcPr>
            <w:tcW w:w="6780" w:type="dxa"/>
          </w:tcPr>
          <w:p w14:paraId="5D6997D9" w14:textId="77777777" w:rsidR="00B41A26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</w:t>
            </w:r>
            <w:r w:rsidR="00D73689">
              <w:rPr>
                <w:rFonts w:eastAsiaTheme="minorEastAsia"/>
                <w:lang w:val="en-US" w:eastAsia="zh-CN"/>
              </w:rPr>
              <w:t xml:space="preserve">We do not see issue with differentiating DL and UL BW, even if in R17 the limit is the same for both DL and UL. </w:t>
            </w:r>
          </w:p>
          <w:p w14:paraId="60C8E9F4" w14:textId="24079DF4" w:rsidR="00A73AC5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45] We OK with clarification, but it is not </w:t>
            </w:r>
            <w:r w:rsidR="001A5D88">
              <w:rPr>
                <w:rFonts w:eastAsiaTheme="minorEastAsia"/>
                <w:lang w:val="en-US" w:eastAsia="zh-CN"/>
              </w:rPr>
              <w:t>of highest priority</w:t>
            </w:r>
          </w:p>
        </w:tc>
      </w:tr>
      <w:tr w:rsidR="00EC2DFD" w14:paraId="76FDB533" w14:textId="77777777" w:rsidTr="00EC2DFD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26AE7" w14:textId="77777777" w:rsidR="00EC2DFD" w:rsidRDefault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BE73F" w14:textId="5D1BF6F0" w:rsidR="00EC2DFD" w:rsidRDefault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35918" w14:textId="77777777" w:rsidR="00EC2DFD" w:rsidRDefault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correction is the common understanding, should be quickly converged during the meeting. </w:t>
            </w:r>
          </w:p>
        </w:tc>
      </w:tr>
      <w:tr w:rsidR="00B41A26" w:rsidRPr="005C5FE5" w14:paraId="60577D21" w14:textId="77777777" w:rsidTr="00EC2DFD">
        <w:tc>
          <w:tcPr>
            <w:tcW w:w="1479" w:type="dxa"/>
          </w:tcPr>
          <w:p w14:paraId="7F97998B" w14:textId="36B86AF1" w:rsidR="00B41A26" w:rsidRPr="00EC2DFD" w:rsidRDefault="006C382F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5EA6892" w14:textId="058AB3BE" w:rsidR="00B41A26" w:rsidRPr="005C5FE5" w:rsidRDefault="00D60A4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3CBAABA4" w14:textId="3CF33B3D" w:rsidR="00B41A26" w:rsidRPr="005C5FE5" w:rsidRDefault="00D4111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Nordic.</w:t>
            </w:r>
          </w:p>
        </w:tc>
      </w:tr>
      <w:tr w:rsidR="00FD32B7" w:rsidRPr="005C5FE5" w14:paraId="2082D3E7" w14:textId="77777777" w:rsidTr="00EC2DFD">
        <w:tc>
          <w:tcPr>
            <w:tcW w:w="1479" w:type="dxa"/>
          </w:tcPr>
          <w:p w14:paraId="01F4ECB0" w14:textId="50AF6C34" w:rsidR="00FD32B7" w:rsidRDefault="00FD32B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2C28CB72" w14:textId="7F4DEFC3" w:rsidR="00FD32B7" w:rsidRDefault="00CC2F8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4118E0A" w14:textId="77777777" w:rsidR="00FD32B7" w:rsidRDefault="00FD32B7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76850EE" w14:textId="77777777" w:rsidR="00B41A26" w:rsidRDefault="00B41A26" w:rsidP="00B41A26">
      <w:pPr>
        <w:rPr>
          <w:lang w:val="en-US" w:eastAsia="ja-JP"/>
        </w:rPr>
      </w:pPr>
    </w:p>
    <w:p w14:paraId="3E753287" w14:textId="77777777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4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ommon PUCCH resource set determination in 38.213</w:t>
      </w:r>
    </w:p>
    <w:p w14:paraId="312046FA" w14:textId="1F2FA8B0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0" w:history="1">
        <w:r w:rsidRPr="0027007A">
          <w:rPr>
            <w:rStyle w:val="Hyperlink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1" w:history="1">
        <w:r w:rsidRPr="00786B6A">
          <w:rPr>
            <w:rStyle w:val="Hyperlink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2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3" w:history="1">
        <w:r w:rsidRPr="004534D6">
          <w:rPr>
            <w:rStyle w:val="Hyperlink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RedCap-specific common PUCCH resource is always provided for a RedCap-specific initial UL BWP.</w:t>
      </w:r>
    </w:p>
    <w:p w14:paraId="3E4FA7CE" w14:textId="233F51EE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lastRenderedPageBreak/>
        <w:t>Contributions [</w:t>
      </w:r>
      <w:hyperlink r:id="rId54" w:history="1">
        <w:r w:rsidRPr="00786B6A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5" w:history="1">
        <w:r w:rsidRPr="00786B6A">
          <w:rPr>
            <w:rStyle w:val="Hyperlink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6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10E57284" w14:textId="35B59CCA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B3BDD2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D66DBE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0F6F0E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1245E21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19A8D6F0" w14:textId="77777777" w:rsidTr="003C0246">
        <w:tc>
          <w:tcPr>
            <w:tcW w:w="1479" w:type="dxa"/>
          </w:tcPr>
          <w:p w14:paraId="229FC762" w14:textId="65895AE5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6B0C680" w14:textId="3E891932" w:rsidR="00B41A26" w:rsidRPr="005C5FE5" w:rsidRDefault="00911DF1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6BC1CC7" w14:textId="6F310629" w:rsidR="00B41A26" w:rsidRPr="005C5FE5" w:rsidRDefault="00911DF1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rather obvious that if configured with RedCap PUCCH UE will not use non-RedCap PUCCH, but could be specified</w:t>
            </w:r>
          </w:p>
        </w:tc>
      </w:tr>
      <w:tr w:rsidR="00B41A26" w:rsidRPr="005C5FE5" w14:paraId="5D57DA6C" w14:textId="77777777" w:rsidTr="003C0246">
        <w:tc>
          <w:tcPr>
            <w:tcW w:w="1479" w:type="dxa"/>
          </w:tcPr>
          <w:p w14:paraId="7D4A6417" w14:textId="18C93038" w:rsidR="00B41A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9EEBB52" w14:textId="794B9A79" w:rsidR="00B41A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6950118" w14:textId="0877A996" w:rsidR="00B41A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it is a high priority issue.</w:t>
            </w:r>
          </w:p>
        </w:tc>
      </w:tr>
      <w:tr w:rsidR="00B41A26" w:rsidRPr="005C5FE5" w14:paraId="0C0147F4" w14:textId="77777777" w:rsidTr="003C0246">
        <w:tc>
          <w:tcPr>
            <w:tcW w:w="1479" w:type="dxa"/>
          </w:tcPr>
          <w:p w14:paraId="0E633FDF" w14:textId="29144D0D" w:rsidR="00B41A26" w:rsidRPr="005C5FE5" w:rsidRDefault="00D0376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096114D" w14:textId="0ADCC6FD" w:rsidR="00B41A26" w:rsidRPr="005C5FE5" w:rsidRDefault="00D0376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226ECB" w14:textId="3CD37348" w:rsidR="00B41A26" w:rsidRPr="005C5FE5" w:rsidRDefault="00D0376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CC2F87" w:rsidRPr="005C5FE5" w14:paraId="555EF2EF" w14:textId="77777777" w:rsidTr="003C0246">
        <w:tc>
          <w:tcPr>
            <w:tcW w:w="1479" w:type="dxa"/>
          </w:tcPr>
          <w:p w14:paraId="532ABBE6" w14:textId="3FC804BD" w:rsidR="00CC2F87" w:rsidRDefault="00CC2F8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29775261" w14:textId="776A8D17" w:rsidR="00CC2F87" w:rsidRDefault="00CC2F8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1A01553" w14:textId="4A527F99" w:rsidR="00CC2F87" w:rsidRDefault="0093427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onsidering the potential impacts on UE implementation, we think it should be treated as high priority at this meeting. </w:t>
            </w:r>
          </w:p>
        </w:tc>
      </w:tr>
    </w:tbl>
    <w:p w14:paraId="48697500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252CD0D8" w14:textId="48DC57DA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PUSCH and NCD-SSB in 38.</w:t>
      </w:r>
      <w:r w:rsidR="00B307E6">
        <w:rPr>
          <w:rFonts w:ascii="Arial" w:eastAsia="Times New Roman" w:hAnsi="Arial"/>
          <w:sz w:val="32"/>
          <w:lang w:val="en-US"/>
        </w:rPr>
        <w:t>213/38.</w:t>
      </w:r>
      <w:r>
        <w:rPr>
          <w:rFonts w:ascii="Arial" w:eastAsia="Times New Roman" w:hAnsi="Arial"/>
          <w:sz w:val="32"/>
          <w:lang w:val="en-US"/>
        </w:rPr>
        <w:t>214</w:t>
      </w:r>
    </w:p>
    <w:p w14:paraId="152E507E" w14:textId="293C7411" w:rsidR="00970692" w:rsidRDefault="00F856EF" w:rsidP="00A91F61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7" w:history="1">
        <w:r w:rsidRPr="00BF211A">
          <w:rPr>
            <w:rStyle w:val="Hyperlink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58" w:history="1">
        <w:r w:rsidRPr="00BF211A">
          <w:rPr>
            <w:rStyle w:val="Hyperlink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59" w:history="1">
        <w:r w:rsidR="00E41AD2" w:rsidRPr="00BF211A">
          <w:rPr>
            <w:rStyle w:val="Hyperlink"/>
            <w:lang w:val="en-US"/>
          </w:rPr>
          <w:t>32</w:t>
        </w:r>
      </w:hyperlink>
      <w:r w:rsidR="00E41AD2">
        <w:rPr>
          <w:lang w:val="en-US"/>
        </w:rPr>
        <w:t xml:space="preserve"> (section 2.3), </w:t>
      </w:r>
      <w:hyperlink r:id="rId60" w:history="1">
        <w:r w:rsidRPr="00BF211A">
          <w:rPr>
            <w:rStyle w:val="Hyperlink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1" w:history="1">
        <w:r w:rsidRPr="00BF211A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</w:t>
      </w:r>
      <w:r w:rsidR="00B43CBC">
        <w:rPr>
          <w:lang w:val="en-US" w:eastAsia="ja-JP"/>
        </w:rPr>
        <w:t>between PUSCH and</w:t>
      </w:r>
      <w:r>
        <w:rPr>
          <w:lang w:val="en-US" w:eastAsia="ja-JP"/>
        </w:rPr>
        <w:t xml:space="preserve"> NCD-SSB in </w:t>
      </w:r>
      <w:r w:rsidR="00860139">
        <w:rPr>
          <w:lang w:val="en-US" w:eastAsia="ja-JP"/>
        </w:rPr>
        <w:t xml:space="preserve">various </w:t>
      </w:r>
      <w:r>
        <w:rPr>
          <w:lang w:val="en-US" w:eastAsia="ja-JP"/>
        </w:rPr>
        <w:t xml:space="preserve">subclauses to </w:t>
      </w:r>
      <w:hyperlink r:id="rId62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</w:t>
      </w:r>
      <w:r w:rsidR="00414E1B">
        <w:rPr>
          <w:lang w:val="en-US" w:eastAsia="ja-JP"/>
        </w:rPr>
        <w:t xml:space="preserve">, whereas contribution </w:t>
      </w:r>
      <w:r w:rsidR="00B307E6">
        <w:rPr>
          <w:lang w:val="en-US" w:eastAsia="ja-JP"/>
        </w:rPr>
        <w:t>[</w:t>
      </w:r>
      <w:hyperlink r:id="rId63" w:history="1">
        <w:r w:rsidR="00B307E6" w:rsidRPr="00BF211A">
          <w:rPr>
            <w:rStyle w:val="Hyperlink"/>
            <w:lang w:val="en-US" w:eastAsia="ja-JP"/>
          </w:rPr>
          <w:t>39</w:t>
        </w:r>
      </w:hyperlink>
      <w:r w:rsidR="00B307E6">
        <w:rPr>
          <w:lang w:val="en-US" w:eastAsia="ja-JP"/>
        </w:rPr>
        <w:t xml:space="preserve">] proposes to clarify this in </w:t>
      </w:r>
      <w:hyperlink r:id="rId64" w:history="1">
        <w:r w:rsidR="00B307E6" w:rsidRPr="009F2D44">
          <w:rPr>
            <w:rStyle w:val="Hyperlink"/>
            <w:lang w:val="en-US" w:eastAsia="ja-JP"/>
          </w:rPr>
          <w:t>38.213</w:t>
        </w:r>
      </w:hyperlink>
      <w:r w:rsidR="00B307E6">
        <w:rPr>
          <w:lang w:val="en-US" w:eastAsia="ja-JP"/>
        </w:rPr>
        <w:t xml:space="preserve"> clause 17.1.</w:t>
      </w:r>
    </w:p>
    <w:p w14:paraId="57326A29" w14:textId="1B14F04E" w:rsidR="00F856EF" w:rsidRPr="005C5FE5" w:rsidRDefault="00F856EF" w:rsidP="00F856E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5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856EF" w:rsidRPr="005C5FE5" w14:paraId="074653F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41F8E4C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A2C690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4A84AB1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856EF" w:rsidRPr="005C5FE5" w14:paraId="3555040F" w14:textId="77777777" w:rsidTr="003C0246">
        <w:tc>
          <w:tcPr>
            <w:tcW w:w="1479" w:type="dxa"/>
          </w:tcPr>
          <w:p w14:paraId="301051F9" w14:textId="064BD928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D25811D" w14:textId="06ACAB6D" w:rsidR="00F856EF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2D73690" w14:textId="191C2C9E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r w:rsidRPr="00FE2D69">
              <w:rPr>
                <w:rFonts w:eastAsiaTheme="minorEastAsia"/>
                <w:i/>
                <w:lang w:val="en-US" w:eastAsia="zh-CN"/>
              </w:rPr>
              <w:t>NonCellDefiningSSB</w:t>
            </w:r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F856EF" w:rsidRPr="005C5FE5" w14:paraId="572C0FAF" w14:textId="77777777" w:rsidTr="003C0246">
        <w:tc>
          <w:tcPr>
            <w:tcW w:w="1479" w:type="dxa"/>
          </w:tcPr>
          <w:p w14:paraId="198993CF" w14:textId="09C15F75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DF8364E" w14:textId="1D368C73" w:rsidR="00F856EF" w:rsidRPr="005C5FE5" w:rsidRDefault="00F856E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481A77" w14:textId="192C27DE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Spreadtrum, the TPs are technically wrong.  Moreover, 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i/>
                <w:lang w:eastAsia="zh-CN"/>
              </w:rPr>
              <w:t xml:space="preserve">  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should </w:t>
            </w:r>
            <w:r>
              <w:rPr>
                <w:rFonts w:eastAsiaTheme="minorEastAsia"/>
                <w:iCs/>
                <w:lang w:eastAsia="zh-CN"/>
              </w:rPr>
              <w:t xml:space="preserve">be the same for CD and NCD SSB. So there is no issue with using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 w:rsidRPr="00A73AC5">
              <w:rPr>
                <w:rFonts w:eastAsiaTheme="minorEastAsia"/>
                <w:iCs/>
                <w:lang w:eastAsia="zh-CN"/>
              </w:rPr>
              <w:t>for</w:t>
            </w:r>
            <w:r>
              <w:rPr>
                <w:rFonts w:eastAsiaTheme="minorEastAsia"/>
                <w:iCs/>
                <w:lang w:eastAsia="zh-CN"/>
              </w:rPr>
              <w:t xml:space="preserve"> NCD SSB as well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 </w:t>
            </w:r>
          </w:p>
        </w:tc>
      </w:tr>
      <w:tr w:rsidR="00EC2DFD" w:rsidRPr="005C5FE5" w14:paraId="66265EC9" w14:textId="77777777" w:rsidTr="003C0246">
        <w:tc>
          <w:tcPr>
            <w:tcW w:w="1479" w:type="dxa"/>
          </w:tcPr>
          <w:p w14:paraId="50629F37" w14:textId="7A235393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7282D75F" w14:textId="384A36EC" w:rsidR="00EC2DFD" w:rsidRPr="005C5FE5" w:rsidRDefault="00EC2DFD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229D3C7" w14:textId="77777777" w:rsidR="00EC2DFD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necessary to clarify that the SSB should include NCD-SSB. </w:t>
            </w:r>
          </w:p>
          <w:p w14:paraId="208D41EA" w14:textId="69AE3D2D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correction proposed in [39], we are not sure the necessity of this statement given all collision handling between SSB and UL transmissions for RedCap HD-FDD are captured in clause 17.2. In addition, we are not sure such correct is accurate, since for TDD, there is no collision between valid PRACH and SSB; but for HD-FDD, the collision can happen, and UE behavior is left to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mplementation.   </w:t>
            </w:r>
          </w:p>
        </w:tc>
      </w:tr>
      <w:tr w:rsidR="00A579D5" w:rsidRPr="005C5FE5" w14:paraId="6E5E8DDC" w14:textId="77777777" w:rsidTr="003C0246">
        <w:tc>
          <w:tcPr>
            <w:tcW w:w="1479" w:type="dxa"/>
          </w:tcPr>
          <w:p w14:paraId="1584CC44" w14:textId="5A331FA0" w:rsidR="00A579D5" w:rsidRDefault="00F9791E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29CF791" w14:textId="76512D24" w:rsidR="00A579D5" w:rsidRDefault="00F9791E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AD23C41" w14:textId="19E9931F" w:rsidR="00A579D5" w:rsidRDefault="00F9791E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SB</w:t>
            </w:r>
            <w:r w:rsidR="00C52479">
              <w:rPr>
                <w:rFonts w:eastAsiaTheme="minorEastAsia"/>
                <w:lang w:val="en-US" w:eastAsia="zh-CN"/>
              </w:rPr>
              <w:t xml:space="preserve"> provided by </w:t>
            </w:r>
            <w:r w:rsidR="00C52479" w:rsidRPr="00334E31"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r w:rsidR="00C52479">
              <w:rPr>
                <w:rFonts w:eastAsiaTheme="minorEastAsia"/>
                <w:lang w:val="en-US" w:eastAsia="zh-CN"/>
              </w:rPr>
              <w:t xml:space="preserve"> is already referenced in current 213 specifications</w:t>
            </w:r>
            <w:r w:rsidR="001925B1">
              <w:rPr>
                <w:rFonts w:eastAsiaTheme="minorEastAsia"/>
                <w:lang w:val="en-US" w:eastAsia="zh-CN"/>
              </w:rPr>
              <w:t xml:space="preserve"> and </w:t>
            </w:r>
            <w:r w:rsidR="00B07969">
              <w:rPr>
                <w:rFonts w:eastAsiaTheme="minorEastAsia"/>
                <w:lang w:val="en-US" w:eastAsia="zh-CN"/>
              </w:rPr>
              <w:t>that can be followed. A</w:t>
            </w:r>
            <w:r w:rsidR="00EE3426">
              <w:rPr>
                <w:rFonts w:eastAsiaTheme="minorEastAsia"/>
                <w:lang w:val="en-US" w:eastAsia="zh-CN"/>
              </w:rPr>
              <w:t xml:space="preserve"> </w:t>
            </w:r>
            <w:r w:rsidR="001925B1">
              <w:rPr>
                <w:rFonts w:eastAsiaTheme="minorEastAsia"/>
                <w:lang w:val="en-US" w:eastAsia="zh-CN"/>
              </w:rPr>
              <w:t xml:space="preserve">reference to </w:t>
            </w:r>
            <w:r w:rsidR="001925B1" w:rsidRPr="00334E31"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r w:rsidR="001925B1">
              <w:rPr>
                <w:rFonts w:eastAsiaTheme="minorEastAsia"/>
                <w:lang w:val="en-US" w:eastAsia="zh-CN"/>
              </w:rPr>
              <w:t xml:space="preserve"> is necessary even if </w:t>
            </w:r>
            <w:r w:rsidR="006624EC">
              <w:rPr>
                <w:rFonts w:eastAsiaTheme="minorEastAsia"/>
                <w:lang w:val="en-US" w:eastAsia="zh-CN"/>
              </w:rPr>
              <w:t>ssb-PositionsInBurst may be common between CD- and NCD-SSB due to potential different periodicities and offsets</w:t>
            </w:r>
            <w:r w:rsidR="001925B1">
              <w:rPr>
                <w:rFonts w:eastAsiaTheme="minorEastAsia"/>
                <w:lang w:val="en-US" w:eastAsia="zh-CN"/>
              </w:rPr>
              <w:t>.</w:t>
            </w:r>
            <w:r w:rsidR="00EE3426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5B2FD9" w:rsidRPr="005C5FE5" w14:paraId="1DC312F2" w14:textId="77777777" w:rsidTr="003C0246">
        <w:tc>
          <w:tcPr>
            <w:tcW w:w="1479" w:type="dxa"/>
          </w:tcPr>
          <w:p w14:paraId="045815BB" w14:textId="7D84338A" w:rsidR="005B2FD9" w:rsidRDefault="005B2FD9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2466234" w14:textId="3DCEF4F4" w:rsidR="005B2FD9" w:rsidRDefault="009E23B8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0F9DB9F6" w14:textId="43D5E069" w:rsidR="005B2FD9" w:rsidRDefault="0000516B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f clarification is needed, we s</w:t>
            </w:r>
            <w:r w:rsidR="005B2FD9">
              <w:rPr>
                <w:rFonts w:eastAsiaTheme="minorEastAsia"/>
                <w:lang w:val="en-US" w:eastAsia="zh-CN"/>
              </w:rPr>
              <w:t xml:space="preserve">uggest to add a </w:t>
            </w:r>
            <w:r w:rsidR="007B6678">
              <w:rPr>
                <w:rFonts w:eastAsiaTheme="minorEastAsia"/>
                <w:lang w:val="en-US" w:eastAsia="zh-CN"/>
              </w:rPr>
              <w:t>general description</w:t>
            </w:r>
            <w:r w:rsidR="005B2FD9">
              <w:rPr>
                <w:rFonts w:eastAsiaTheme="minorEastAsia"/>
                <w:lang w:val="en-US" w:eastAsia="zh-CN"/>
              </w:rPr>
              <w:t xml:space="preserve"> in 213 and/or 214 spec, instead of pursuing </w:t>
            </w:r>
            <w:r w:rsidR="007B6678">
              <w:rPr>
                <w:rFonts w:eastAsiaTheme="minorEastAsia"/>
                <w:lang w:val="en-US" w:eastAsia="zh-CN"/>
              </w:rPr>
              <w:t xml:space="preserve">brute-force </w:t>
            </w:r>
            <w:r w:rsidR="005B2FD9">
              <w:rPr>
                <w:rFonts w:eastAsiaTheme="minorEastAsia"/>
                <w:lang w:val="en-US" w:eastAsia="zh-CN"/>
              </w:rPr>
              <w:t>changes in various clauses</w:t>
            </w:r>
            <w:r w:rsidR="007B6678">
              <w:rPr>
                <w:rFonts w:eastAsiaTheme="minorEastAsia"/>
                <w:lang w:val="en-US" w:eastAsia="zh-CN"/>
              </w:rPr>
              <w:t xml:space="preserve"> of multiple specs.</w:t>
            </w:r>
            <w:r w:rsidR="0079640A">
              <w:rPr>
                <w:rFonts w:eastAsiaTheme="minorEastAsia"/>
                <w:lang w:val="en-US" w:eastAsia="zh-CN"/>
              </w:rPr>
              <w:t xml:space="preserve"> For example, the following description can be added to 213 spec:</w:t>
            </w:r>
          </w:p>
          <w:p w14:paraId="2132325E" w14:textId="4CCEC6DA" w:rsidR="005B2FD9" w:rsidRDefault="005B2FD9" w:rsidP="004C59EB">
            <w:pPr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eastAsiaTheme="minorEastAsia"/>
                <w:lang w:val="en-US" w:eastAsia="zh-CN"/>
              </w:rPr>
            </w:pP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If </w:t>
            </w:r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an</w:t>
            </w: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active DL BWP of RedCap UE includes the SS/PBCH blocks configured by </w:t>
            </w:r>
            <w:r w:rsidRPr="005B2FD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NonCellDefiningSSB</w:t>
            </w:r>
            <w:r w:rsidR="00DA63F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 xml:space="preserve"> </w:t>
            </w:r>
            <w:r w:rsidR="00DA63F9" w:rsidRPr="00DA63F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of the serving cell</w:t>
            </w: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, the UE assumes the SS/PBCH blocks transmitted within </w:t>
            </w:r>
            <w:r w:rsidR="002D6B8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a</w:t>
            </w: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NCD-SSB burst is indicated by </w:t>
            </w:r>
            <w:r w:rsidRPr="005B2FD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ssb-PositionsInBurst</w:t>
            </w:r>
            <w:r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in </w:t>
            </w:r>
            <w:r w:rsidRPr="005B2FD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SIB1</w:t>
            </w:r>
            <w:r w:rsidR="005A5EF5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 xml:space="preserve">, </w:t>
            </w:r>
            <w:r w:rsidR="005A5EF5" w:rsidRPr="005A5EF5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and</w:t>
            </w:r>
            <w:r w:rsidR="005A5EF5"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</w:t>
            </w:r>
            <w:r w:rsidR="005A5EF5"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the SS/PBCH blocks</w:t>
            </w:r>
            <w:r w:rsidR="004C59EB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indicated by </w:t>
            </w:r>
            <w:r w:rsidR="004C59EB" w:rsidRPr="004C59EB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ssb-PositionsInBurst</w:t>
            </w:r>
            <w:r w:rsidR="004C59EB" w:rsidRPr="004C59EB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in SIB1</w:t>
            </w:r>
            <w:r w:rsidR="0000516B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and transmitted within the active DL BWP refer to the </w:t>
            </w:r>
            <w:r w:rsidR="0000516B" w:rsidRPr="005B2FD9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SS/PBCH blocks configured by </w:t>
            </w:r>
            <w:r w:rsidR="0000516B" w:rsidRPr="005B2FD9"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NonCellDefiningSSB</w:t>
            </w:r>
            <w:r w:rsidR="0000516B"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.</w:t>
            </w:r>
          </w:p>
        </w:tc>
      </w:tr>
    </w:tbl>
    <w:p w14:paraId="411ED732" w14:textId="407369AA" w:rsidR="00F856EF" w:rsidRDefault="00F856EF" w:rsidP="00A91F61">
      <w:pPr>
        <w:rPr>
          <w:lang w:val="en-US" w:eastAsia="ja-JP"/>
        </w:rPr>
      </w:pPr>
    </w:p>
    <w:p w14:paraId="7ECB3746" w14:textId="07B8DDA0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6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DSCH resource mapping around NCD-SSB in 38.214</w:t>
      </w:r>
    </w:p>
    <w:p w14:paraId="50D19CBE" w14:textId="31012A80" w:rsidR="00B43CBC" w:rsidRDefault="00B43CBC" w:rsidP="00B43CBC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5" w:history="1">
        <w:r w:rsidR="00116AF7" w:rsidRPr="00D8214F">
          <w:rPr>
            <w:rStyle w:val="Hyperlink"/>
            <w:lang w:val="en-US" w:eastAsia="ja-JP"/>
          </w:rPr>
          <w:t>16</w:t>
        </w:r>
      </w:hyperlink>
      <w:r w:rsidR="00116AF7">
        <w:rPr>
          <w:lang w:val="en-US" w:eastAsia="ja-JP"/>
        </w:rPr>
        <w:t xml:space="preserve"> (issue 2), </w:t>
      </w:r>
      <w:hyperlink r:id="rId66" w:history="1">
        <w:r w:rsidRPr="00D8214F">
          <w:rPr>
            <w:rStyle w:val="Hyperlink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67" w:history="1">
        <w:r w:rsidRPr="00D8214F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68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1476FD97" w14:textId="289666A5" w:rsidR="00B43CBC" w:rsidRPr="005C5FE5" w:rsidRDefault="00B43CBC" w:rsidP="00B43CBC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6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3CBC" w:rsidRPr="005C5FE5" w14:paraId="4776FED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33EB582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6A1C940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7B28A7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3CBC" w:rsidRPr="005C5FE5" w14:paraId="739542D9" w14:textId="77777777" w:rsidTr="003C0246">
        <w:tc>
          <w:tcPr>
            <w:tcW w:w="1479" w:type="dxa"/>
          </w:tcPr>
          <w:p w14:paraId="3B1BC232" w14:textId="7F36AF25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2F5B934" w14:textId="42429D42" w:rsidR="00B43CBC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7CECCD8" w14:textId="154E1402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B43CBC" w:rsidRPr="005C5FE5" w14:paraId="116C511D" w14:textId="77777777" w:rsidTr="003C0246">
        <w:tc>
          <w:tcPr>
            <w:tcW w:w="1479" w:type="dxa"/>
          </w:tcPr>
          <w:p w14:paraId="40326A81" w14:textId="3237FC3F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92CB173" w14:textId="28D4D06F" w:rsidR="00B43CBC" w:rsidRPr="005C5FE5" w:rsidRDefault="00A73AC5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2A079C4" w14:textId="10DDC4C7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EC2DFD" w:rsidRPr="005C5FE5" w14:paraId="50625B92" w14:textId="77777777" w:rsidTr="003C0246">
        <w:tc>
          <w:tcPr>
            <w:tcW w:w="1479" w:type="dxa"/>
          </w:tcPr>
          <w:p w14:paraId="03707139" w14:textId="0C908F8D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0BB44737" w14:textId="4610B7C6" w:rsidR="00EC2DFD" w:rsidRPr="005C5FE5" w:rsidRDefault="00EC2DFD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E1CC29A" w14:textId="2D3EEF9C" w:rsidR="00EC2DFD" w:rsidRPr="005C5FE5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RedCap UE behavior for PDSCH resource mapping around NCD-SSB. </w:t>
            </w:r>
          </w:p>
        </w:tc>
      </w:tr>
      <w:tr w:rsidR="003A587F" w:rsidRPr="005C5FE5" w14:paraId="6DE86583" w14:textId="77777777" w:rsidTr="003C0246">
        <w:tc>
          <w:tcPr>
            <w:tcW w:w="1479" w:type="dxa"/>
          </w:tcPr>
          <w:p w14:paraId="11A934D9" w14:textId="23CAD451" w:rsidR="003A587F" w:rsidRDefault="003A587F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35D236E" w14:textId="373FFC65" w:rsidR="003A587F" w:rsidRDefault="003A587F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724E816" w14:textId="00FE1F9C" w:rsidR="003A587F" w:rsidRDefault="003A587F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we are OK to discuss the issue, in our understanding current description in 214 only refers to “</w:t>
            </w:r>
            <w:r w:rsidRPr="002541B3">
              <w:rPr>
                <w:i/>
                <w:color w:val="000000"/>
              </w:rPr>
              <w:t>ssb-PositionsInBurst</w:t>
            </w:r>
            <w:r>
              <w:rPr>
                <w:rFonts w:eastAsiaTheme="minorEastAsia"/>
                <w:lang w:val="en-US" w:eastAsia="zh-CN"/>
              </w:rPr>
              <w:t xml:space="preserve">” without reference to SIB1 or </w:t>
            </w:r>
            <w:r w:rsidR="009908BD" w:rsidRPr="002541B3">
              <w:rPr>
                <w:i/>
                <w:color w:val="000000"/>
              </w:rPr>
              <w:t>ServingCellConfigCommon</w:t>
            </w:r>
            <w:r w:rsidR="009908BD">
              <w:rPr>
                <w:rFonts w:eastAsiaTheme="minorEastAsia"/>
                <w:lang w:val="en-US" w:eastAsia="zh-CN"/>
              </w:rPr>
              <w:t>.</w:t>
            </w:r>
            <w:r w:rsidR="00543654">
              <w:rPr>
                <w:rFonts w:eastAsiaTheme="minorEastAsia"/>
                <w:lang w:val="en-US" w:eastAsia="zh-CN"/>
              </w:rPr>
              <w:t xml:space="preserve"> So, this depends on how</w:t>
            </w:r>
            <w:r w:rsidR="00E834B1">
              <w:rPr>
                <w:rFonts w:eastAsiaTheme="minorEastAsia"/>
                <w:lang w:val="en-US" w:eastAsia="zh-CN"/>
              </w:rPr>
              <w:t xml:space="preserve"> </w:t>
            </w:r>
            <w:r w:rsidR="00E834B1" w:rsidRPr="002541B3">
              <w:rPr>
                <w:i/>
                <w:color w:val="000000"/>
              </w:rPr>
              <w:t>ssb-PositionsInBurst</w:t>
            </w:r>
            <w:r w:rsidR="00543654">
              <w:rPr>
                <w:rFonts w:eastAsiaTheme="minorEastAsia"/>
                <w:lang w:val="en-US" w:eastAsia="zh-CN"/>
              </w:rPr>
              <w:t xml:space="preserve"> </w:t>
            </w:r>
            <w:r w:rsidR="00E834B1">
              <w:rPr>
                <w:rFonts w:eastAsiaTheme="minorEastAsia"/>
                <w:lang w:val="en-US" w:eastAsia="zh-CN"/>
              </w:rPr>
              <w:t xml:space="preserve">is </w:t>
            </w:r>
            <w:r w:rsidR="009D1DF8">
              <w:rPr>
                <w:rFonts w:eastAsiaTheme="minorEastAsia"/>
                <w:lang w:val="en-US" w:eastAsia="zh-CN"/>
              </w:rPr>
              <w:t>defined for NCD-SSB.</w:t>
            </w:r>
            <w:r w:rsidR="00E834B1">
              <w:rPr>
                <w:rFonts w:eastAsiaTheme="minorEastAsia"/>
                <w:lang w:val="en-US" w:eastAsia="zh-CN"/>
              </w:rPr>
              <w:t xml:space="preserve"> </w:t>
            </w:r>
            <w:r w:rsidR="00543654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7B6678" w:rsidRPr="005C5FE5" w14:paraId="2B7C3CAF" w14:textId="77777777" w:rsidTr="003C0246">
        <w:tc>
          <w:tcPr>
            <w:tcW w:w="1479" w:type="dxa"/>
          </w:tcPr>
          <w:p w14:paraId="534A9A76" w14:textId="0EE91CA3" w:rsidR="007B6678" w:rsidRDefault="007B6678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0149035" w14:textId="30F744C5" w:rsidR="007B6678" w:rsidRDefault="009E23B8" w:rsidP="00EC2DFD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FED3E4F" w14:textId="0AECC963" w:rsidR="007B6678" w:rsidRDefault="004B59D9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</w:t>
            </w:r>
            <w:r w:rsidR="00D70698">
              <w:rPr>
                <w:rFonts w:eastAsiaTheme="minorEastAsia"/>
                <w:lang w:val="en-US" w:eastAsia="zh-CN"/>
              </w:rPr>
              <w:t xml:space="preserve"> our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 w:rsidR="00D70698">
              <w:rPr>
                <w:rFonts w:eastAsiaTheme="minorEastAsia"/>
                <w:lang w:val="en-US" w:eastAsia="zh-CN"/>
              </w:rPr>
              <w:t xml:space="preserve">comments on </w:t>
            </w:r>
            <w:r>
              <w:rPr>
                <w:rFonts w:eastAsiaTheme="minorEastAsia"/>
                <w:lang w:val="en-US" w:eastAsia="zh-CN"/>
              </w:rPr>
              <w:t>FL1 Question 2.5-1</w:t>
            </w:r>
          </w:p>
        </w:tc>
      </w:tr>
    </w:tbl>
    <w:p w14:paraId="685FD0C5" w14:textId="72BCBDA5" w:rsidR="00B43CBC" w:rsidRDefault="00B43CBC" w:rsidP="00B43CBC">
      <w:pPr>
        <w:rPr>
          <w:lang w:val="en-US" w:eastAsia="ja-JP"/>
        </w:rPr>
      </w:pPr>
    </w:p>
    <w:p w14:paraId="795C66CE" w14:textId="570328A9" w:rsidR="008D0A4F" w:rsidRPr="005C5FE5" w:rsidRDefault="008D0A4F" w:rsidP="008D0A4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7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control channels and NCD-SSB in 38.213</w:t>
      </w:r>
    </w:p>
    <w:p w14:paraId="68E0DA74" w14:textId="5E99BC83" w:rsidR="008D0A4F" w:rsidRDefault="008D0A4F" w:rsidP="008D0A4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9" w:history="1">
        <w:r w:rsidR="00105E66" w:rsidRPr="00727604">
          <w:rPr>
            <w:rStyle w:val="Hyperlink"/>
            <w:lang w:val="en-US" w:eastAsia="ja-JP"/>
          </w:rPr>
          <w:t>16</w:t>
        </w:r>
      </w:hyperlink>
      <w:r w:rsidR="00105E66">
        <w:rPr>
          <w:lang w:val="en-US" w:eastAsia="ja-JP"/>
        </w:rPr>
        <w:t xml:space="preserve"> (issue 4), </w:t>
      </w:r>
      <w:hyperlink r:id="rId70" w:history="1">
        <w:r w:rsidRPr="00727604">
          <w:rPr>
            <w:rStyle w:val="Hyperlink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71" w:history="1">
        <w:r w:rsidRPr="00727604">
          <w:rPr>
            <w:rStyle w:val="Hyperlink"/>
            <w:lang w:val="en-US" w:eastAsia="ja-JP"/>
          </w:rPr>
          <w:t>22</w:t>
        </w:r>
      </w:hyperlink>
      <w:r w:rsidR="00687230">
        <w:rPr>
          <w:lang w:val="en-US" w:eastAsia="ja-JP"/>
        </w:rPr>
        <w:t xml:space="preserve">, </w:t>
      </w:r>
      <w:hyperlink r:id="rId72" w:history="1">
        <w:r w:rsidR="00687230" w:rsidRPr="00727604">
          <w:rPr>
            <w:rStyle w:val="Hyperlink"/>
            <w:lang w:val="en-US" w:eastAsia="ja-JP"/>
          </w:rPr>
          <w:t>26</w:t>
        </w:r>
      </w:hyperlink>
      <w:r w:rsidR="00581921">
        <w:rPr>
          <w:lang w:val="en-US" w:eastAsia="ja-JP"/>
        </w:rPr>
        <w:t xml:space="preserve">, </w:t>
      </w:r>
      <w:hyperlink r:id="rId73" w:history="1">
        <w:r w:rsidR="00F266A4" w:rsidRPr="00727604">
          <w:rPr>
            <w:rStyle w:val="Hyperlink"/>
            <w:lang w:val="en-US"/>
          </w:rPr>
          <w:t>32</w:t>
        </w:r>
      </w:hyperlink>
      <w:r w:rsidR="00F266A4">
        <w:rPr>
          <w:lang w:val="en-US"/>
        </w:rPr>
        <w:t xml:space="preserve"> (section 2.3), </w:t>
      </w:r>
      <w:hyperlink r:id="rId74" w:history="1">
        <w:r w:rsidR="00581921" w:rsidRPr="008A5FAA">
          <w:rPr>
            <w:rStyle w:val="Hyperlink"/>
            <w:lang w:val="en-US" w:eastAsia="ja-JP"/>
          </w:rPr>
          <w:t>33</w:t>
        </w:r>
      </w:hyperlink>
      <w:r>
        <w:rPr>
          <w:lang w:val="en-US" w:eastAsia="ja-JP"/>
        </w:rPr>
        <w:t>] propose to clarify the relation</w:t>
      </w:r>
      <w:r w:rsidR="009F25E0">
        <w:rPr>
          <w:lang w:val="en-US" w:eastAsia="ja-JP"/>
        </w:rPr>
        <w:t>s</w:t>
      </w:r>
      <w:r>
        <w:rPr>
          <w:lang w:val="en-US" w:eastAsia="ja-JP"/>
        </w:rPr>
        <w:t xml:space="preserve"> between various control channels and NCD-SSB in one or more of clauses </w:t>
      </w:r>
      <w:r w:rsidR="008330A1">
        <w:rPr>
          <w:lang w:val="en-US" w:eastAsia="ja-JP"/>
        </w:rPr>
        <w:t xml:space="preserve">8.1, 8.1A, </w:t>
      </w:r>
      <w:r>
        <w:rPr>
          <w:lang w:val="en-US" w:eastAsia="ja-JP"/>
        </w:rPr>
        <w:t>9.2.6, 10, 11.1</w:t>
      </w:r>
      <w:r w:rsidR="00F266A4">
        <w:rPr>
          <w:lang w:val="en-US" w:eastAsia="ja-JP"/>
        </w:rPr>
        <w:t xml:space="preserve">, </w:t>
      </w:r>
      <w:r>
        <w:rPr>
          <w:lang w:val="en-US" w:eastAsia="ja-JP"/>
        </w:rPr>
        <w:t>11.1.1</w:t>
      </w:r>
      <w:r w:rsidR="00F266A4">
        <w:rPr>
          <w:lang w:val="en-US" w:eastAsia="ja-JP"/>
        </w:rPr>
        <w:t xml:space="preserve"> and 19.1</w:t>
      </w:r>
      <w:r>
        <w:rPr>
          <w:lang w:val="en-US" w:eastAsia="ja-JP"/>
        </w:rPr>
        <w:t xml:space="preserve"> in </w:t>
      </w:r>
      <w:hyperlink r:id="rId75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15298A75" w14:textId="3205EAFA" w:rsidR="008D0A4F" w:rsidRPr="005C5FE5" w:rsidRDefault="008D0A4F" w:rsidP="008D0A4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7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D0A4F" w:rsidRPr="005C5FE5" w14:paraId="2E09A5B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5B156B5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F586467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D1086A0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E2D69" w:rsidRPr="005C5FE5" w14:paraId="4573155C" w14:textId="77777777" w:rsidTr="003C0246">
        <w:tc>
          <w:tcPr>
            <w:tcW w:w="1479" w:type="dxa"/>
          </w:tcPr>
          <w:p w14:paraId="4326D4B7" w14:textId="722A8EB9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43BB40A7" w14:textId="65B24046" w:rsidR="00FE2D69" w:rsidRPr="005C5FE5" w:rsidRDefault="00FE2D69" w:rsidP="00FE2D6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1AC2E26" w14:textId="02589B05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A73AC5" w:rsidRPr="005C5FE5" w14:paraId="2318F2A2" w14:textId="77777777" w:rsidTr="003C0246">
        <w:tc>
          <w:tcPr>
            <w:tcW w:w="1479" w:type="dxa"/>
          </w:tcPr>
          <w:p w14:paraId="6B07550B" w14:textId="39C9C526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13568A0C" w14:textId="0C9D02A6" w:rsidR="00A73AC5" w:rsidRPr="005C5FE5" w:rsidRDefault="00A73AC5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9FABC5B" w14:textId="7E7B447C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A73AC5" w:rsidRPr="005C5FE5" w14:paraId="4C197501" w14:textId="77777777" w:rsidTr="003C0246">
        <w:tc>
          <w:tcPr>
            <w:tcW w:w="1479" w:type="dxa"/>
          </w:tcPr>
          <w:p w14:paraId="0F210932" w14:textId="592EEB25" w:rsidR="00A73AC5" w:rsidRPr="00EC2DFD" w:rsidRDefault="00EC2DFD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16A7C90" w14:textId="77FFE060" w:rsidR="00A73AC5" w:rsidRPr="005C5FE5" w:rsidRDefault="00EC2DFD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D395908" w14:textId="5EB8E470" w:rsidR="00A73AC5" w:rsidRPr="005C5FE5" w:rsidRDefault="00EC2DFD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the RedCap UE behavior at least for PDCCH colliding NCD-SSB.  </w:t>
            </w:r>
          </w:p>
        </w:tc>
      </w:tr>
      <w:tr w:rsidR="009D1DF8" w:rsidRPr="005C5FE5" w14:paraId="630B3C11" w14:textId="77777777" w:rsidTr="003C0246">
        <w:tc>
          <w:tcPr>
            <w:tcW w:w="1479" w:type="dxa"/>
          </w:tcPr>
          <w:p w14:paraId="5DEEC33B" w14:textId="7180FDC5" w:rsidR="009D1DF8" w:rsidRDefault="009D1DF8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BC4A4E6" w14:textId="7C946F37" w:rsidR="009D1DF8" w:rsidRDefault="009D1DF8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1F6C5B3" w14:textId="2B6359C6" w:rsidR="009D1DF8" w:rsidRDefault="009D1DF8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with vivo.</w:t>
            </w:r>
          </w:p>
        </w:tc>
      </w:tr>
      <w:tr w:rsidR="00D70698" w:rsidRPr="005C5FE5" w14:paraId="05EB3B70" w14:textId="77777777" w:rsidTr="003C0246">
        <w:tc>
          <w:tcPr>
            <w:tcW w:w="1479" w:type="dxa"/>
          </w:tcPr>
          <w:p w14:paraId="1D6F0366" w14:textId="2964D2DB" w:rsidR="00D70698" w:rsidRDefault="00D70698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6E22FC7" w14:textId="7B613793" w:rsidR="00D70698" w:rsidRDefault="009E23B8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E4FC952" w14:textId="76B6C62F" w:rsidR="00D70698" w:rsidRDefault="00D70698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ame view as </w:t>
            </w: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/>
                <w:lang w:val="en-US" w:eastAsia="zh-CN"/>
              </w:rPr>
              <w:t>comments on FL1 Question 2.5-1</w:t>
            </w:r>
          </w:p>
        </w:tc>
      </w:tr>
    </w:tbl>
    <w:p w14:paraId="7BE6725E" w14:textId="77777777" w:rsidR="00C12FC6" w:rsidRDefault="00C12FC6" w:rsidP="008D0A4F">
      <w:pPr>
        <w:rPr>
          <w:lang w:val="en-US" w:eastAsia="ja-JP"/>
        </w:rPr>
      </w:pPr>
    </w:p>
    <w:p w14:paraId="2928EA81" w14:textId="21AA24B4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8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DCI format 0_0 size determination in 38.212</w:t>
      </w:r>
    </w:p>
    <w:p w14:paraId="54F67B73" w14:textId="61D8A496" w:rsidR="00A9217B" w:rsidRDefault="00A9217B" w:rsidP="00A9217B">
      <w:pPr>
        <w:rPr>
          <w:lang w:val="en-US"/>
        </w:rPr>
      </w:pPr>
      <w:r>
        <w:rPr>
          <w:lang w:val="en-US"/>
        </w:rPr>
        <w:t xml:space="preserve">Contribution </w:t>
      </w:r>
      <w:r w:rsidRPr="00E758D6">
        <w:rPr>
          <w:lang w:val="en-US"/>
        </w:rPr>
        <w:t>[</w:t>
      </w:r>
      <w:hyperlink r:id="rId76" w:history="1">
        <w:r w:rsidRPr="00F114E4">
          <w:rPr>
            <w:rStyle w:val="Hyperlink"/>
            <w:lang w:val="en-US"/>
          </w:rPr>
          <w:t>27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s to clarify the DCI format 0_0 size determination in </w:t>
      </w:r>
      <w:hyperlink r:id="rId77" w:history="1">
        <w:r w:rsidRPr="00BA4FFF">
          <w:rPr>
            <w:rStyle w:val="Hyperlink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0EEAC97D" w14:textId="33656B6D" w:rsidR="00A9217B" w:rsidRPr="005C5FE5" w:rsidRDefault="00A9217B" w:rsidP="00A9217B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8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9217B" w:rsidRPr="005C5FE5" w14:paraId="24B114A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0408AAA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475D3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6F8DFDD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A9217B" w:rsidRPr="005C5FE5" w14:paraId="121A14A7" w14:textId="77777777" w:rsidTr="003C0246">
        <w:tc>
          <w:tcPr>
            <w:tcW w:w="1479" w:type="dxa"/>
          </w:tcPr>
          <w:p w14:paraId="38730033" w14:textId="69EC6477" w:rsidR="00A9217B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EDB65B7" w14:textId="37D9AC0F" w:rsidR="00A9217B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1D9F85F" w14:textId="1403463C" w:rsidR="00A9217B" w:rsidRPr="005C5FE5" w:rsidRDefault="00FE2D69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proofErr w:type="spellStart"/>
            <w:r w:rsidRPr="00FE2D69"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r w:rsidR="00BB47BD">
              <w:rPr>
                <w:rFonts w:eastAsiaTheme="minorEastAsia"/>
                <w:lang w:val="en-US" w:eastAsia="zh-CN"/>
              </w:rPr>
              <w:t>or</w:t>
            </w:r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 w:rsidRPr="00FE2D69"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 w:rsidRPr="00FE2D69">
              <w:rPr>
                <w:rFonts w:eastAsiaTheme="minorEastAsia"/>
                <w:i/>
                <w:lang w:val="en-US" w:eastAsia="zh-CN"/>
              </w:rPr>
              <w:t>-RedCap</w:t>
            </w:r>
          </w:p>
        </w:tc>
      </w:tr>
      <w:tr w:rsidR="00A9217B" w:rsidRPr="005C5FE5" w14:paraId="7719CCAE" w14:textId="77777777" w:rsidTr="003C0246">
        <w:tc>
          <w:tcPr>
            <w:tcW w:w="1479" w:type="dxa"/>
          </w:tcPr>
          <w:p w14:paraId="0D9710BB" w14:textId="60CECEB7" w:rsidR="00A9217B" w:rsidRPr="005C5FE5" w:rsidRDefault="00A73AC5" w:rsidP="00A73AC5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7769830A" w14:textId="2FBF90F5" w:rsidR="00A9217B" w:rsidRPr="005C5FE5" w:rsidRDefault="004B0C1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5D4FDD0" w14:textId="74F7D529" w:rsidR="00A9217B" w:rsidRPr="005C5FE5" w:rsidRDefault="00B77C5E" w:rsidP="004B0C1C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believe there is no ambiguity, as it is clear which</w:t>
            </w:r>
            <w:r w:rsidR="00F46F98">
              <w:rPr>
                <w:rFonts w:eastAsiaTheme="minorEastAsia"/>
                <w:lang w:val="en-US" w:eastAsia="zh-CN"/>
              </w:rPr>
              <w:t xml:space="preserve"> initial</w:t>
            </w:r>
            <w:r>
              <w:rPr>
                <w:rFonts w:eastAsiaTheme="minorEastAsia"/>
                <w:lang w:val="en-US" w:eastAsia="zh-CN"/>
              </w:rPr>
              <w:t xml:space="preserve"> UL BWP is used by the RedCap UE.</w:t>
            </w:r>
            <w:r w:rsidR="00F46F98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A9217B" w:rsidRPr="005C5FE5" w14:paraId="4D10CDBD" w14:textId="77777777" w:rsidTr="003C0246">
        <w:tc>
          <w:tcPr>
            <w:tcW w:w="1479" w:type="dxa"/>
          </w:tcPr>
          <w:p w14:paraId="33CE314A" w14:textId="0B2FE550" w:rsidR="00A9217B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845A3F3" w14:textId="477CD327" w:rsidR="00A9217B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2AF605D" w14:textId="5406927D" w:rsidR="00A9217B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szCs w:val="24"/>
                <w:lang w:val="en-US"/>
              </w:rPr>
              <w:t xml:space="preserve">For DCI format 1_0 size determination in CSS, we made one conclusion in RAN1#108-e that DCI format 1_0 size in CSS always depends on size of </w:t>
            </w:r>
            <w:r>
              <w:rPr>
                <w:rFonts w:eastAsia="Times New Roman"/>
                <w:szCs w:val="24"/>
                <w:lang w:val="en-US"/>
              </w:rPr>
              <w:lastRenderedPageBreak/>
              <w:t>CORESET#0. But</w:t>
            </w:r>
            <w:r>
              <w:rPr>
                <w:rFonts w:eastAsia="SimSun"/>
                <w:szCs w:val="24"/>
                <w:lang w:val="en-US" w:eastAsia="zh-CN"/>
              </w:rPr>
              <w:t xml:space="preserve"> there is no discussion about DCI size determination for </w:t>
            </w:r>
            <w:r>
              <w:rPr>
                <w:rFonts w:eastAsia="Times New Roman"/>
                <w:szCs w:val="24"/>
                <w:lang w:val="en-US"/>
              </w:rPr>
              <w:t xml:space="preserve">DCI format 0_0 in CSS </w:t>
            </w:r>
            <w:r>
              <w:rPr>
                <w:rFonts w:eastAsia="Times New Roman"/>
                <w:szCs w:val="24"/>
                <w:u w:val="single"/>
                <w:lang w:val="en-US"/>
              </w:rPr>
              <w:t>before aligning its size to DCI format 1_0 monitored in CSS</w:t>
            </w:r>
            <w:r>
              <w:rPr>
                <w:rFonts w:eastAsia="Times New Roman"/>
                <w:szCs w:val="24"/>
                <w:lang w:val="en-US"/>
              </w:rPr>
              <w:t xml:space="preserve">. It should be clarified in 38.212.  </w:t>
            </w:r>
          </w:p>
        </w:tc>
      </w:tr>
      <w:tr w:rsidR="009F5FF3" w:rsidRPr="005C5FE5" w14:paraId="4C47A743" w14:textId="77777777" w:rsidTr="003C0246">
        <w:tc>
          <w:tcPr>
            <w:tcW w:w="1479" w:type="dxa"/>
          </w:tcPr>
          <w:p w14:paraId="29ADF154" w14:textId="6DC46B9F" w:rsidR="009F5FF3" w:rsidRDefault="009F5FF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110FDE90" w14:textId="1BE610C9" w:rsidR="009F5FF3" w:rsidRDefault="009F5FF3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8D9F2E3" w14:textId="3DE6B854" w:rsidR="009F5FF3" w:rsidRDefault="00CB6D86" w:rsidP="003C0246">
            <w:pPr>
              <w:rPr>
                <w:rFonts w:eastAsia="Times New Roman"/>
                <w:szCs w:val="24"/>
                <w:lang w:val="en-US"/>
              </w:rPr>
            </w:pPr>
            <w:r>
              <w:rPr>
                <w:rFonts w:eastAsia="Times New Roman"/>
                <w:szCs w:val="24"/>
                <w:lang w:val="en-US"/>
              </w:rPr>
              <w:t>Same view as Spreadtrum and Nordic.</w:t>
            </w:r>
          </w:p>
        </w:tc>
      </w:tr>
      <w:tr w:rsidR="00E258C9" w:rsidRPr="005C5FE5" w14:paraId="2E399AF5" w14:textId="77777777" w:rsidTr="003C0246">
        <w:tc>
          <w:tcPr>
            <w:tcW w:w="1479" w:type="dxa"/>
          </w:tcPr>
          <w:p w14:paraId="1DE3AB80" w14:textId="4FB5F5DE" w:rsidR="00E258C9" w:rsidRDefault="00E258C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237144F" w14:textId="4B14C948" w:rsidR="00E258C9" w:rsidRDefault="007456C5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612E720" w14:textId="77777777" w:rsidR="00E258C9" w:rsidRDefault="00E258C9" w:rsidP="003C0246">
            <w:pPr>
              <w:rPr>
                <w:rFonts w:eastAsia="Times New Roman"/>
                <w:szCs w:val="24"/>
                <w:lang w:val="en-US"/>
              </w:rPr>
            </w:pPr>
          </w:p>
        </w:tc>
      </w:tr>
    </w:tbl>
    <w:p w14:paraId="3DC8A31B" w14:textId="77777777" w:rsidR="0099724D" w:rsidRDefault="0099724D" w:rsidP="0099724D">
      <w:pPr>
        <w:rPr>
          <w:lang w:val="en-US" w:eastAsia="ja-JP"/>
        </w:rPr>
      </w:pPr>
    </w:p>
    <w:p w14:paraId="552612E8" w14:textId="44832839" w:rsidR="0099724D" w:rsidRPr="005C5FE5" w:rsidRDefault="0099724D" w:rsidP="0099724D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9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sg1/MsgA retransmission timeline in 38.213</w:t>
      </w:r>
    </w:p>
    <w:p w14:paraId="30B02ECA" w14:textId="0031E01B" w:rsidR="0099724D" w:rsidRDefault="0099724D" w:rsidP="0099724D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8" w:history="1">
        <w:r w:rsidRPr="00145BC4">
          <w:rPr>
            <w:rStyle w:val="Hyperlink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79" w:history="1">
        <w:r w:rsidRPr="00145BC4">
          <w:rPr>
            <w:rStyle w:val="Hyperlink"/>
            <w:lang w:val="en-US" w:eastAsia="ja-JP"/>
          </w:rPr>
          <w:t>43</w:t>
        </w:r>
      </w:hyperlink>
      <w:r>
        <w:rPr>
          <w:lang w:val="en-US" w:eastAsia="ja-JP"/>
        </w:rPr>
        <w:t xml:space="preserve">] propose to make the text about the Msg1/MsgA retransmission timeline in </w:t>
      </w:r>
      <w:hyperlink r:id="rId80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RedCap UEs only, whereas contribution [</w:t>
      </w:r>
      <w:hyperlink r:id="rId81" w:history="1">
        <w:r w:rsidRPr="0014554D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</w:t>
      </w:r>
      <w:r w:rsidR="009D137A">
        <w:rPr>
          <w:lang w:val="en-US" w:eastAsia="ja-JP"/>
        </w:rPr>
        <w:t>2</w:t>
      </w:r>
      <w:r>
        <w:rPr>
          <w:lang w:val="en-US" w:eastAsia="ja-JP"/>
        </w:rPr>
        <w:t xml:space="preserve">)] proposes to add corresponding text in </w:t>
      </w:r>
      <w:hyperlink r:id="rId82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RedCap UE performs random access on an active DL BWP with SSB.</w:t>
      </w:r>
    </w:p>
    <w:p w14:paraId="71FFD36C" w14:textId="63F5DF58" w:rsidR="0099724D" w:rsidRPr="005C5FE5" w:rsidRDefault="0099724D" w:rsidP="0099724D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9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9724D" w:rsidRPr="005C5FE5" w14:paraId="7A16D407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E5EC07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40B1E68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9A28A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9724D" w:rsidRPr="005C5FE5" w14:paraId="67C9973A" w14:textId="77777777" w:rsidTr="003C0246">
        <w:tc>
          <w:tcPr>
            <w:tcW w:w="1479" w:type="dxa"/>
          </w:tcPr>
          <w:p w14:paraId="58D0FB51" w14:textId="2170B25C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6446261E" w14:textId="796F9859" w:rsidR="0099724D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23148FA" w14:textId="5F0AB308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important for UE implementation, but companies may have time to check the actual time line.</w:t>
            </w:r>
          </w:p>
        </w:tc>
      </w:tr>
      <w:tr w:rsidR="0099724D" w:rsidRPr="005C5FE5" w14:paraId="409F5E6C" w14:textId="77777777" w:rsidTr="003C0246">
        <w:tc>
          <w:tcPr>
            <w:tcW w:w="1479" w:type="dxa"/>
          </w:tcPr>
          <w:p w14:paraId="3BBB8860" w14:textId="698D9E12" w:rsidR="0099724D" w:rsidRPr="005C5FE5" w:rsidRDefault="0058191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246BB1D4" w14:textId="2FE64341" w:rsidR="0099724D" w:rsidRPr="005C5FE5" w:rsidRDefault="0048182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91DB85" w14:textId="1E45766A" w:rsidR="0099724D" w:rsidRPr="005C5FE5" w:rsidRDefault="0048182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hould discuss whether </w:t>
            </w:r>
            <w:r w:rsidR="00875CCE">
              <w:rPr>
                <w:rFonts w:eastAsiaTheme="minorEastAsia"/>
                <w:lang w:val="en-US" w:eastAsia="zh-CN"/>
              </w:rPr>
              <w:t>timeline is extended for RedCap due to RF returning.</w:t>
            </w:r>
          </w:p>
        </w:tc>
      </w:tr>
      <w:tr w:rsidR="0099724D" w:rsidRPr="005C5FE5" w14:paraId="3A6D2926" w14:textId="77777777" w:rsidTr="003C0246">
        <w:tc>
          <w:tcPr>
            <w:tcW w:w="1479" w:type="dxa"/>
          </w:tcPr>
          <w:p w14:paraId="3CF63EA9" w14:textId="53080C07" w:rsidR="0099724D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DCEA2AD" w14:textId="76C2520A" w:rsidR="0099724D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B43930E" w14:textId="15D9F7AF" w:rsidR="0099724D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s clarified, “</w:t>
            </w:r>
            <w:r>
              <w:t xml:space="preserve">the UE shall be </w:t>
            </w:r>
            <w:r>
              <w:rPr>
                <w:b/>
                <w:color w:val="FF0000"/>
              </w:rPr>
              <w:t xml:space="preserve">ready to transmit </w:t>
            </w:r>
            <w:r>
              <w:t>a PRACH</w:t>
            </w:r>
            <w:r>
              <w:rPr>
                <w:rFonts w:eastAsiaTheme="minorEastAsia"/>
                <w:lang w:val="en-US" w:eastAsia="zh-CN"/>
              </w:rPr>
              <w:t xml:space="preserve">” does not mandate the UE must transmit. There are other cases that after the timeline, the UE cannot transmit the PRACH e.g., no valid/available RO or collision happens between RO and DL receptions. Neither correction from [42] or [36] can solve the ‘problem’ in case the active/separate initial BWP without SSB. If it is really issue, the legacy UE supporting FG6-1a also have timeline problem in case the active BWP does not contain SSB?   </w:t>
            </w:r>
          </w:p>
        </w:tc>
      </w:tr>
      <w:tr w:rsidR="00C37C32" w:rsidRPr="005C5FE5" w14:paraId="62F74A7E" w14:textId="77777777" w:rsidTr="003C0246">
        <w:tc>
          <w:tcPr>
            <w:tcW w:w="1479" w:type="dxa"/>
          </w:tcPr>
          <w:p w14:paraId="63CE9E41" w14:textId="2563E38E" w:rsidR="00C37C32" w:rsidRDefault="007600C0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089A0F97" w14:textId="041D785C" w:rsidR="00C37C32" w:rsidRDefault="007600C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954BD85" w14:textId="449FDBAF" w:rsidR="00C37C32" w:rsidRDefault="00B479C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as vivo – this aspect was discussed earlier during the WI and clarified as explained by vivo.</w:t>
            </w:r>
          </w:p>
        </w:tc>
      </w:tr>
      <w:tr w:rsidR="006D49B5" w:rsidRPr="005C5FE5" w14:paraId="4E543F02" w14:textId="77777777" w:rsidTr="003C0246">
        <w:tc>
          <w:tcPr>
            <w:tcW w:w="1479" w:type="dxa"/>
          </w:tcPr>
          <w:p w14:paraId="3EC729FC" w14:textId="6C7F869C" w:rsidR="006D49B5" w:rsidRDefault="006D49B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9A286F4" w14:textId="735C0727" w:rsidR="006D49B5" w:rsidRDefault="006D49B5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E53BDE5" w14:textId="172628E7" w:rsidR="006D49B5" w:rsidRDefault="006D49B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R16 CR on msg1/msg3 retransmission was discussed in RAN1#109 meeting.  The FL </w:t>
            </w:r>
            <w:r w:rsidR="009E23B8">
              <w:rPr>
                <w:rFonts w:eastAsiaTheme="minorEastAsia"/>
                <w:lang w:val="en-US" w:eastAsia="zh-CN"/>
              </w:rPr>
              <w:t xml:space="preserve">of the R16 CR </w:t>
            </w:r>
            <w:r>
              <w:rPr>
                <w:rFonts w:eastAsiaTheme="minorEastAsia"/>
                <w:lang w:val="en-US" w:eastAsia="zh-CN"/>
              </w:rPr>
              <w:t>(</w:t>
            </w:r>
            <w:proofErr w:type="spellStart"/>
            <w:r>
              <w:rPr>
                <w:rFonts w:eastAsiaTheme="minorEastAsia"/>
                <w:lang w:val="en-US" w:eastAsia="zh-CN"/>
              </w:rPr>
              <w:t>Lihui</w:t>
            </w:r>
            <w:proofErr w:type="spellEnd"/>
            <w:r w:rsidR="00B94971">
              <w:rPr>
                <w:rFonts w:eastAsiaTheme="minorEastAsia"/>
                <w:lang w:val="en-US" w:eastAsia="zh-CN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vivo) </w:t>
            </w:r>
            <w:r w:rsidR="009E23B8">
              <w:rPr>
                <w:rFonts w:eastAsiaTheme="minorEastAsia"/>
                <w:lang w:val="en-US" w:eastAsia="zh-CN"/>
              </w:rPr>
              <w:t xml:space="preserve">has </w:t>
            </w:r>
            <w:r>
              <w:rPr>
                <w:rFonts w:eastAsiaTheme="minorEastAsia"/>
                <w:lang w:val="en-US" w:eastAsia="zh-CN"/>
              </w:rPr>
              <w:t xml:space="preserve">clarified the R16 CR applies to non-RedCap UE only. </w:t>
            </w:r>
          </w:p>
          <w:p w14:paraId="6B2039BF" w14:textId="4A7D9382" w:rsidR="00807932" w:rsidRDefault="00807932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Due to the potential impacts on RedCap UE timeline/implementation, we think it is a high priority issue. As proposed in our Tdoc, a minor change to 213 spec (adding “</w:t>
            </w:r>
            <w:r w:rsidRPr="00807932">
              <w:rPr>
                <w:rFonts w:eastAsiaTheme="minorEastAsia"/>
                <w:color w:val="FF0000"/>
                <w:lang w:val="en-US" w:eastAsia="zh-CN"/>
              </w:rPr>
              <w:t>if SSB is present in the initial DL BWP of RedCap UE</w:t>
            </w:r>
            <w:r>
              <w:rPr>
                <w:rFonts w:eastAsiaTheme="minorEastAsia"/>
                <w:lang w:val="en-US" w:eastAsia="zh-CN"/>
              </w:rPr>
              <w:t>” to the relevant descriptions in Clause 8.2/8.2A, or in Clause 17.1)</w:t>
            </w:r>
            <w:r w:rsidR="00B94971">
              <w:rPr>
                <w:rFonts w:eastAsiaTheme="minorEastAsia"/>
                <w:lang w:val="en-US" w:eastAsia="zh-CN"/>
              </w:rPr>
              <w:t xml:space="preserve"> should be able to fix the issue.</w:t>
            </w:r>
          </w:p>
        </w:tc>
      </w:tr>
    </w:tbl>
    <w:p w14:paraId="18B1B28A" w14:textId="06CB8125" w:rsidR="00A9217B" w:rsidRDefault="00A9217B" w:rsidP="00A9217B">
      <w:pPr>
        <w:rPr>
          <w:lang w:val="en-US"/>
        </w:rPr>
      </w:pPr>
    </w:p>
    <w:p w14:paraId="00240CB7" w14:textId="6AA35C78" w:rsidR="00E80018" w:rsidRDefault="00E80018" w:rsidP="00E8001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Pr="005C5FE5">
        <w:rPr>
          <w:lang w:val="en-US"/>
        </w:rPr>
        <w:tab/>
      </w:r>
      <w:r>
        <w:rPr>
          <w:lang w:val="en-US"/>
        </w:rPr>
        <w:t>HD-FDD</w:t>
      </w:r>
      <w:r w:rsidR="00415F7E">
        <w:rPr>
          <w:lang w:val="en-US"/>
        </w:rPr>
        <w:t xml:space="preserve"> operation</w:t>
      </w:r>
    </w:p>
    <w:p w14:paraId="5C5B9544" w14:textId="67EB40C5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4</w:t>
      </w:r>
    </w:p>
    <w:p w14:paraId="36037D6D" w14:textId="07A530C6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s </w:t>
      </w:r>
      <w:r w:rsidRPr="00E758D6">
        <w:rPr>
          <w:lang w:val="en-US"/>
        </w:rPr>
        <w:t>[</w:t>
      </w:r>
      <w:hyperlink r:id="rId83" w:history="1">
        <w:r w:rsidRPr="00F22787">
          <w:rPr>
            <w:rStyle w:val="Hyperlink"/>
            <w:lang w:val="en-US"/>
          </w:rPr>
          <w:t>13</w:t>
        </w:r>
      </w:hyperlink>
      <w:r w:rsidRPr="00E758D6">
        <w:rPr>
          <w:lang w:val="en-US"/>
        </w:rPr>
        <w:t xml:space="preserve"> (section 3), </w:t>
      </w:r>
      <w:hyperlink r:id="rId84" w:history="1">
        <w:r w:rsidRPr="00F22787">
          <w:rPr>
            <w:rStyle w:val="Hyperlink"/>
            <w:lang w:val="en-US"/>
          </w:rPr>
          <w:t>16</w:t>
        </w:r>
      </w:hyperlink>
      <w:r w:rsidRPr="00E758D6">
        <w:rPr>
          <w:lang w:val="en-US"/>
        </w:rPr>
        <w:t xml:space="preserve"> (issue 3), </w:t>
      </w:r>
      <w:hyperlink r:id="rId85" w:history="1">
        <w:r w:rsidRPr="00C000E1">
          <w:rPr>
            <w:rStyle w:val="Hyperlink"/>
            <w:lang w:val="en-US"/>
          </w:rPr>
          <w:t>19</w:t>
        </w:r>
      </w:hyperlink>
      <w:r w:rsidRPr="00E758D6">
        <w:rPr>
          <w:lang w:val="en-US"/>
        </w:rPr>
        <w:t xml:space="preserve">, </w:t>
      </w:r>
      <w:hyperlink r:id="rId86" w:history="1">
        <w:r w:rsidRPr="00C000E1">
          <w:rPr>
            <w:rStyle w:val="Hyperlink"/>
            <w:lang w:val="en-US"/>
          </w:rPr>
          <w:t>28</w:t>
        </w:r>
      </w:hyperlink>
      <w:r w:rsidRPr="00E758D6">
        <w:rPr>
          <w:lang w:val="en-US"/>
        </w:rPr>
        <w:t xml:space="preserve">, </w:t>
      </w:r>
      <w:hyperlink r:id="rId87" w:history="1">
        <w:r w:rsidRPr="00C94C6D">
          <w:rPr>
            <w:rStyle w:val="Hyperlink"/>
            <w:lang w:val="en-US"/>
          </w:rPr>
          <w:t>29</w:t>
        </w:r>
      </w:hyperlink>
      <w:r w:rsidRPr="00E758D6">
        <w:rPr>
          <w:lang w:val="en-US"/>
        </w:rPr>
        <w:t xml:space="preserve">, </w:t>
      </w:r>
      <w:hyperlink r:id="rId88" w:history="1">
        <w:r w:rsidRPr="00575FD0">
          <w:rPr>
            <w:rStyle w:val="Hyperlink"/>
            <w:lang w:val="en-US"/>
          </w:rPr>
          <w:t>37</w:t>
        </w:r>
      </w:hyperlink>
      <w:r w:rsidRPr="00E758D6">
        <w:rPr>
          <w:lang w:val="en-US"/>
        </w:rPr>
        <w:t xml:space="preserve">, </w:t>
      </w:r>
      <w:hyperlink r:id="rId89" w:history="1">
        <w:r w:rsidRPr="00A71AB4">
          <w:rPr>
            <w:rStyle w:val="Hyperlink"/>
            <w:lang w:val="en-US"/>
          </w:rPr>
          <w:t>38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 various PUSCH repetition related corrections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subclauses to </w:t>
      </w:r>
      <w:hyperlink r:id="rId90" w:history="1">
        <w:r w:rsidRPr="004534D6">
          <w:rPr>
            <w:rStyle w:val="Hyperlink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23A8BBEB" w14:textId="4BFC8EB8" w:rsidR="00367E80" w:rsidRPr="005C5FE5" w:rsidRDefault="00367E80" w:rsidP="00367E80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 w:rsidR="00B94E28">
        <w:rPr>
          <w:b/>
          <w:lang w:val="en-US"/>
        </w:rPr>
        <w:t xml:space="preserve"> 3.1-1</w:t>
      </w:r>
      <w:r w:rsidRPr="00612FD4">
        <w:rPr>
          <w:b/>
          <w:bCs/>
          <w:lang w:val="en-US"/>
        </w:rPr>
        <w:t xml:space="preserve">: </w:t>
      </w:r>
      <w:r w:rsidR="00916894" w:rsidRPr="00612FD4">
        <w:rPr>
          <w:b/>
          <w:bCs/>
          <w:lang w:val="en-US"/>
        </w:rPr>
        <w:t>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67E80" w:rsidRPr="005C5FE5" w14:paraId="6A6F04D6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B3DD9D9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EDB2B81" w14:textId="3333B756" w:rsidR="00367E80" w:rsidRPr="005C5FE5" w:rsidRDefault="00367E80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920CD41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367E80" w:rsidRPr="005C5FE5" w14:paraId="59BD0335" w14:textId="77777777" w:rsidTr="003C0246">
        <w:tc>
          <w:tcPr>
            <w:tcW w:w="1479" w:type="dxa"/>
          </w:tcPr>
          <w:p w14:paraId="401977DC" w14:textId="411BD076" w:rsidR="00367E80" w:rsidRPr="005C5FE5" w:rsidRDefault="009C6D6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C17FEE7" w14:textId="7CECE3A7" w:rsidR="00367E80" w:rsidRPr="005C5FE5" w:rsidRDefault="0060415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F9A9E70" w14:textId="0E9C7675" w:rsidR="00367E80" w:rsidRPr="009C6D6B" w:rsidRDefault="00604150" w:rsidP="00604150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 w:rsidR="009C6D6B">
              <w:rPr>
                <w:rFonts w:eastAsiaTheme="minorEastAsia"/>
                <w:lang w:val="en-US" w:eastAsia="zh-CN"/>
              </w:rPr>
              <w:t xml:space="preserve">, </w:t>
            </w:r>
            <w:r w:rsidR="009C6D6B">
              <w:rPr>
                <w:rFonts w:eastAsiaTheme="minorEastAsia" w:hint="eastAsia"/>
                <w:lang w:val="en-US" w:eastAsia="zh-CN"/>
              </w:rPr>
              <w:t>CR</w:t>
            </w:r>
            <w:r w:rsidR="009C6D6B">
              <w:rPr>
                <w:rFonts w:eastAsiaTheme="minorEastAsia"/>
                <w:lang w:val="en-US" w:eastAsia="zh-CN"/>
              </w:rPr>
              <w:t xml:space="preserve"> </w:t>
            </w:r>
            <w:r w:rsidR="009C6D6B">
              <w:rPr>
                <w:rFonts w:eastAsiaTheme="minorEastAsia" w:hint="eastAsia"/>
                <w:lang w:val="en-US" w:eastAsia="zh-CN"/>
              </w:rPr>
              <w:t>is</w:t>
            </w:r>
            <w:r w:rsidR="009C6D6B"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367E80" w:rsidRPr="005C5FE5" w14:paraId="17DADAB7" w14:textId="77777777" w:rsidTr="003C0246">
        <w:tc>
          <w:tcPr>
            <w:tcW w:w="1479" w:type="dxa"/>
          </w:tcPr>
          <w:p w14:paraId="4330DDE6" w14:textId="38A44C69" w:rsidR="00367E80" w:rsidRPr="005C5FE5" w:rsidRDefault="00875CC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rdic </w:t>
            </w:r>
          </w:p>
        </w:tc>
        <w:tc>
          <w:tcPr>
            <w:tcW w:w="1372" w:type="dxa"/>
          </w:tcPr>
          <w:p w14:paraId="44BD8BA2" w14:textId="12141E21" w:rsidR="00367E80" w:rsidRPr="005C5FE5" w:rsidRDefault="00875CC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6A29FD7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6B4A4DAE" w14:textId="77777777" w:rsidTr="003C0246">
        <w:tc>
          <w:tcPr>
            <w:tcW w:w="1479" w:type="dxa"/>
          </w:tcPr>
          <w:p w14:paraId="42056FA1" w14:textId="7C1D9A56" w:rsidR="00367E80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5984276" w14:textId="16B6DE5D" w:rsidR="00367E80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D3A93F1" w14:textId="5CDBA1D7" w:rsidR="00367E80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agreements made for HD-FDD collision handling and/or insufficient switching time for PUSCH repetition Type A with/without enabling valid slot counting and PUSCH repetition Type B should be correctly captured in the spec</w:t>
            </w:r>
          </w:p>
        </w:tc>
      </w:tr>
      <w:tr w:rsidR="00B479C7" w:rsidRPr="005C5FE5" w14:paraId="10984FB5" w14:textId="77777777" w:rsidTr="003C0246">
        <w:tc>
          <w:tcPr>
            <w:tcW w:w="1479" w:type="dxa"/>
          </w:tcPr>
          <w:p w14:paraId="10274793" w14:textId="7BDEC603" w:rsidR="00B479C7" w:rsidRDefault="00B479C7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DF17EE9" w14:textId="2C5F53BB" w:rsidR="00B479C7" w:rsidRDefault="00B479C7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49E8670" w14:textId="77777777" w:rsidR="00B479C7" w:rsidRDefault="00B479C7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662133" w:rsidRPr="005C5FE5" w14:paraId="5C7ADA38" w14:textId="77777777" w:rsidTr="003C0246">
        <w:tc>
          <w:tcPr>
            <w:tcW w:w="1479" w:type="dxa"/>
          </w:tcPr>
          <w:p w14:paraId="1D7F774A" w14:textId="4172C70F" w:rsidR="00662133" w:rsidRDefault="0066213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E10262D" w14:textId="6B4B5EF7" w:rsidR="00662133" w:rsidRDefault="00662133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C957374" w14:textId="77777777" w:rsidR="00662133" w:rsidRDefault="00662133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B0CF2CE" w14:textId="77777777" w:rsidR="00367E80" w:rsidRDefault="00367E80" w:rsidP="00E758D6">
      <w:pPr>
        <w:rPr>
          <w:lang w:val="en-US"/>
        </w:rPr>
      </w:pPr>
    </w:p>
    <w:p w14:paraId="4B64B55F" w14:textId="056F61E9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3</w:t>
      </w:r>
    </w:p>
    <w:p w14:paraId="6EBCA9BC" w14:textId="02AB3FFD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1" w:history="1">
        <w:r w:rsidRPr="00642C26">
          <w:rPr>
            <w:rStyle w:val="Hyperlink"/>
            <w:lang w:val="en-US"/>
          </w:rPr>
          <w:t>13</w:t>
        </w:r>
      </w:hyperlink>
      <w:r>
        <w:rPr>
          <w:lang w:val="en-US"/>
        </w:rPr>
        <w:t xml:space="preserve"> (section 2</w:t>
      </w:r>
      <w:r w:rsidR="00EA29DD">
        <w:rPr>
          <w:lang w:val="en-US"/>
        </w:rPr>
        <w:t>)</w:t>
      </w:r>
      <w:r>
        <w:rPr>
          <w:lang w:val="en-US"/>
        </w:rPr>
        <w:t xml:space="preserve">] proposes </w:t>
      </w:r>
      <w:r w:rsidRPr="00E758D6">
        <w:rPr>
          <w:lang w:val="en-US"/>
        </w:rPr>
        <w:t xml:space="preserve">PUSCH repetition </w:t>
      </w:r>
      <w:r>
        <w:rPr>
          <w:lang w:val="en-US"/>
        </w:rPr>
        <w:t xml:space="preserve">related </w:t>
      </w:r>
      <w:r w:rsidRPr="00E758D6">
        <w:rPr>
          <w:lang w:val="en-US"/>
        </w:rPr>
        <w:t>corrections</w:t>
      </w:r>
      <w:r w:rsidR="008A0601">
        <w:rPr>
          <w:lang w:val="en-US"/>
        </w:rPr>
        <w:t xml:space="preserve"> for HD-FDD</w:t>
      </w:r>
      <w:r w:rsidRPr="00E758D6">
        <w:rPr>
          <w:lang w:val="en-US"/>
        </w:rPr>
        <w:t xml:space="preserve"> in </w:t>
      </w:r>
      <w:hyperlink r:id="rId92" w:history="1">
        <w:r w:rsidRPr="009F2D44">
          <w:rPr>
            <w:rStyle w:val="Hyperlink"/>
            <w:lang w:val="en-US"/>
          </w:rPr>
          <w:t>38.213</w:t>
        </w:r>
      </w:hyperlink>
      <w:r w:rsidRPr="00E758D6">
        <w:rPr>
          <w:lang w:val="en-US"/>
        </w:rPr>
        <w:t xml:space="preserve"> clause 17.2</w:t>
      </w:r>
      <w:r>
        <w:rPr>
          <w:lang w:val="en-US"/>
        </w:rPr>
        <w:t>.</w:t>
      </w:r>
    </w:p>
    <w:p w14:paraId="5D98153D" w14:textId="38C24B64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2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2B7A8B9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0E17ED2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5CAF8BC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6B511D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C6D6B" w:rsidRPr="005C5FE5" w14:paraId="5271B2C0" w14:textId="77777777" w:rsidTr="003C0246">
        <w:tc>
          <w:tcPr>
            <w:tcW w:w="1479" w:type="dxa"/>
          </w:tcPr>
          <w:p w14:paraId="174A374A" w14:textId="7B884BBB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537C908" w14:textId="1ED3CC1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82805C2" w14:textId="23792166" w:rsidR="009C6D6B" w:rsidRPr="005C5FE5" w:rsidRDefault="009C6D6B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</w:t>
            </w:r>
            <w:r w:rsidRPr="009C6D6B">
              <w:rPr>
                <w:rFonts w:eastAsiaTheme="minorEastAsia"/>
                <w:lang w:val="en-US" w:eastAsia="zh-CN"/>
              </w:rPr>
              <w:t xml:space="preserve">214 describes the available slots for Msg3 repetition, while 213 describes </w:t>
            </w:r>
            <w:r>
              <w:rPr>
                <w:rFonts w:eastAsiaTheme="minorEastAsia"/>
                <w:lang w:val="en-US" w:eastAsia="zh-CN"/>
              </w:rPr>
              <w:t>the UE behavior, i.e., w</w:t>
            </w:r>
            <w:r w:rsidRPr="009C6D6B">
              <w:rPr>
                <w:rFonts w:eastAsiaTheme="minorEastAsia"/>
                <w:lang w:val="en-US" w:eastAsia="zh-CN"/>
              </w:rPr>
              <w:t>hether to drop a transmission in an available slot if collision happens</w:t>
            </w:r>
            <w:r>
              <w:rPr>
                <w:rFonts w:eastAsiaTheme="minorEastAsia"/>
                <w:lang w:val="en-US" w:eastAsia="zh-CN"/>
              </w:rPr>
              <w:t xml:space="preserve"> (overlapped with SSB)</w:t>
            </w:r>
            <w:r w:rsidRPr="009C6D6B"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/>
                <w:lang w:val="en-US" w:eastAsia="zh-CN"/>
              </w:rPr>
              <w:t xml:space="preserve"> It seems no </w:t>
            </w:r>
            <w:r>
              <w:rPr>
                <w:lang w:eastAsia="x-none"/>
              </w:rPr>
              <w:t>conflicts</w:t>
            </w:r>
            <w:r>
              <w:rPr>
                <w:rFonts w:asciiTheme="minorEastAsia" w:eastAsiaTheme="minorEastAsia" w:hAnsiTheme="minorEastAsia" w:hint="eastAsia"/>
                <w:lang w:eastAsia="zh-CN"/>
              </w:rPr>
              <w:t>.</w:t>
            </w:r>
            <w:r>
              <w:rPr>
                <w:rFonts w:asciiTheme="minorEastAsia" w:eastAsiaTheme="minorEastAsia" w:hAnsiTheme="minorEastAsia"/>
                <w:lang w:eastAsia="zh-CN"/>
              </w:rPr>
              <w:t>..</w:t>
            </w:r>
          </w:p>
        </w:tc>
      </w:tr>
      <w:tr w:rsidR="009C6D6B" w:rsidRPr="005C5FE5" w14:paraId="7664D5CC" w14:textId="77777777" w:rsidTr="003C0246">
        <w:tc>
          <w:tcPr>
            <w:tcW w:w="1479" w:type="dxa"/>
          </w:tcPr>
          <w:p w14:paraId="6EE35054" w14:textId="32DFEC4C" w:rsidR="009C6D6B" w:rsidRPr="005C5FE5" w:rsidRDefault="00EC2DF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18DABE4" w14:textId="5378F733" w:rsidR="009C6D6B" w:rsidRPr="005C5FE5" w:rsidRDefault="00EC2DFD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3080997" w14:textId="6080DD25" w:rsidR="009C6D6B" w:rsidRPr="005C5FE5" w:rsidRDefault="00EC2DF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the correction is not needed. A</w:t>
            </w:r>
            <w:r>
              <w:rPr>
                <w:rFonts w:eastAsiaTheme="minorEastAsia"/>
                <w:lang w:eastAsia="zh-CN"/>
              </w:rPr>
              <w:t xml:space="preserve">available slot determination and whether to perform the transmission on the determined available slot is different thing. There are no conflict behaviours for HD-FDD UE for Msg.3 repetitions.  </w:t>
            </w:r>
          </w:p>
        </w:tc>
      </w:tr>
      <w:tr w:rsidR="009C6D6B" w:rsidRPr="005C5FE5" w14:paraId="629404C3" w14:textId="77777777" w:rsidTr="003C0246">
        <w:tc>
          <w:tcPr>
            <w:tcW w:w="1479" w:type="dxa"/>
          </w:tcPr>
          <w:p w14:paraId="156ADB30" w14:textId="273175D0" w:rsidR="009C6D6B" w:rsidRPr="005C5FE5" w:rsidRDefault="000F3B4D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F677F74" w14:textId="2F81688B" w:rsidR="009C6D6B" w:rsidRPr="005C5FE5" w:rsidRDefault="000F3B4D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09155C5" w14:textId="461EDF9A" w:rsidR="009C6D6B" w:rsidRPr="005C5FE5" w:rsidRDefault="00141109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 conflicts as explained by Spreadtrum and vivo.</w:t>
            </w:r>
          </w:p>
        </w:tc>
      </w:tr>
      <w:tr w:rsidR="00662133" w:rsidRPr="005C5FE5" w14:paraId="67B82B52" w14:textId="77777777" w:rsidTr="003C0246">
        <w:tc>
          <w:tcPr>
            <w:tcW w:w="1479" w:type="dxa"/>
          </w:tcPr>
          <w:p w14:paraId="4425A3F4" w14:textId="46C4408B" w:rsidR="00662133" w:rsidRDefault="00662133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30FA719" w14:textId="71ECFA65" w:rsidR="00662133" w:rsidRDefault="00662133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A8A53A8" w14:textId="77777777" w:rsidR="00662133" w:rsidRDefault="00662133" w:rsidP="009C6D6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E6E5F9" w14:textId="39B6E42F" w:rsidR="00367E80" w:rsidRDefault="00367E80" w:rsidP="00E758D6">
      <w:pPr>
        <w:rPr>
          <w:lang w:val="en-US"/>
        </w:rPr>
      </w:pPr>
    </w:p>
    <w:p w14:paraId="6B1B8358" w14:textId="557A090C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UE processing capability clarification in 38.213</w:t>
      </w:r>
    </w:p>
    <w:p w14:paraId="385CB5EB" w14:textId="14232902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3" w:history="1">
        <w:r w:rsidRPr="0039311D">
          <w:rPr>
            <w:rStyle w:val="Hyperlink"/>
            <w:lang w:val="en-US"/>
          </w:rPr>
          <w:t>23</w:t>
        </w:r>
      </w:hyperlink>
      <w:r>
        <w:rPr>
          <w:lang w:val="en-US"/>
        </w:rPr>
        <w:t>] proposes clarifications related to UE processing capability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</w:t>
      </w:r>
      <w:hyperlink r:id="rId94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008CDC4D" w14:textId="0D755D92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3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093BDAC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26EB106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B8A2871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E3E5B2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604150" w:rsidRPr="005C5FE5" w14:paraId="6E261643" w14:textId="77777777" w:rsidTr="003C0246">
        <w:tc>
          <w:tcPr>
            <w:tcW w:w="1479" w:type="dxa"/>
          </w:tcPr>
          <w:p w14:paraId="58450EE9" w14:textId="293A5A19" w:rsidR="00604150" w:rsidRPr="005C5FE5" w:rsidRDefault="00D00142" w:rsidP="00D00142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C59DBD4" w14:textId="19A9BB90" w:rsidR="00604150" w:rsidRPr="005C5FE5" w:rsidRDefault="003C3567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E535664" w14:textId="214A146D" w:rsidR="00604150" w:rsidRPr="005C5FE5" w:rsidRDefault="00DB7243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does not make sense to support faster capability 2 for RedCap UE.</w:t>
            </w:r>
          </w:p>
        </w:tc>
      </w:tr>
      <w:tr w:rsidR="00604150" w:rsidRPr="005C5FE5" w14:paraId="188C74EB" w14:textId="77777777" w:rsidTr="003C0246">
        <w:tc>
          <w:tcPr>
            <w:tcW w:w="1479" w:type="dxa"/>
          </w:tcPr>
          <w:p w14:paraId="463103AC" w14:textId="2C664579" w:rsidR="00604150" w:rsidRPr="005C5FE5" w:rsidRDefault="00EC2DFD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166B6B9" w14:textId="6A840201" w:rsidR="00604150" w:rsidRPr="005C5FE5" w:rsidRDefault="00EC2DFD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C7CBDDC" w14:textId="2FE6E937" w:rsidR="00604150" w:rsidRPr="005C5FE5" w:rsidRDefault="00EC2DFD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HD-FDD RedCap UE, it may not be necessary or essential to support UE processing capability 2.  </w:t>
            </w:r>
          </w:p>
        </w:tc>
      </w:tr>
      <w:tr w:rsidR="00604150" w:rsidRPr="005C5FE5" w14:paraId="2D475E1E" w14:textId="77777777" w:rsidTr="003C0246">
        <w:tc>
          <w:tcPr>
            <w:tcW w:w="1479" w:type="dxa"/>
          </w:tcPr>
          <w:p w14:paraId="5F6E2699" w14:textId="58FE373E" w:rsidR="00604150" w:rsidRPr="005C5FE5" w:rsidRDefault="00EB06C7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FCBA383" w14:textId="22156AD6" w:rsidR="00604150" w:rsidRPr="005C5FE5" w:rsidRDefault="00EB06C7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24C8997" w14:textId="003A1436" w:rsidR="00604150" w:rsidRPr="005C5FE5" w:rsidRDefault="00637AD9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  <w:r w:rsidR="00EB06C7">
              <w:rPr>
                <w:rFonts w:eastAsiaTheme="minorEastAsia"/>
                <w:lang w:val="en-US" w:eastAsia="zh-CN"/>
              </w:rPr>
              <w:t>ot essential.</w:t>
            </w:r>
          </w:p>
        </w:tc>
      </w:tr>
    </w:tbl>
    <w:p w14:paraId="28FB0F08" w14:textId="77777777" w:rsidR="00367E80" w:rsidRDefault="00367E80" w:rsidP="00455891">
      <w:pPr>
        <w:rPr>
          <w:rFonts w:eastAsia="Times New Roman"/>
          <w:lang w:val="en-US"/>
        </w:rPr>
      </w:pPr>
    </w:p>
    <w:p w14:paraId="1FB51C92" w14:textId="336CA2D7" w:rsidR="004B7C26" w:rsidRPr="005C5FE5" w:rsidRDefault="00BE3F6F" w:rsidP="004B7C26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 w:rsidR="004B7C26" w:rsidRPr="005C5FE5">
        <w:rPr>
          <w:lang w:val="en-US"/>
        </w:rPr>
        <w:tab/>
      </w:r>
      <w:r w:rsidR="008B50B2">
        <w:rPr>
          <w:lang w:val="en-US"/>
        </w:rPr>
        <w:t>SDT</w:t>
      </w:r>
      <w:r w:rsidR="00617B6E">
        <w:rPr>
          <w:lang w:val="en-US"/>
        </w:rPr>
        <w:t xml:space="preserve"> operation</w:t>
      </w:r>
    </w:p>
    <w:p w14:paraId="0215D44D" w14:textId="16BF2837" w:rsidR="004B7C26" w:rsidRDefault="000F0171" w:rsidP="004B7C26">
      <w:pPr>
        <w:rPr>
          <w:lang w:val="en-US"/>
        </w:rPr>
      </w:pPr>
      <w:r>
        <w:rPr>
          <w:lang w:val="en-US"/>
        </w:rPr>
        <w:t>Contribution [</w:t>
      </w:r>
      <w:hyperlink r:id="rId95" w:history="1">
        <w:r w:rsidRPr="005E2869">
          <w:rPr>
            <w:rStyle w:val="Hyperlink"/>
            <w:lang w:val="en-US"/>
          </w:rPr>
          <w:t>12</w:t>
        </w:r>
      </w:hyperlink>
      <w:r>
        <w:rPr>
          <w:lang w:val="en-US"/>
        </w:rPr>
        <w:t>]</w:t>
      </w:r>
      <w:r w:rsidRPr="00EC3D14">
        <w:t xml:space="preserve"> </w:t>
      </w:r>
      <w:r>
        <w:t xml:space="preserve">contains several proposals related to </w:t>
      </w:r>
      <w:r w:rsidR="00617B6E">
        <w:t>small data transmission (SDT)</w:t>
      </w:r>
      <w:r>
        <w:t xml:space="preserve"> operation for RedCap UEs. </w:t>
      </w:r>
      <w:r w:rsidR="004B7C26">
        <w:rPr>
          <w:lang w:val="en-US"/>
        </w:rPr>
        <w:t>Contribution [</w:t>
      </w:r>
      <w:hyperlink r:id="rId96" w:history="1">
        <w:r w:rsidR="004B7C26" w:rsidRPr="00386277">
          <w:rPr>
            <w:rStyle w:val="Hyperlink"/>
            <w:lang w:val="en-US"/>
          </w:rPr>
          <w:t>32</w:t>
        </w:r>
      </w:hyperlink>
      <w:r w:rsidR="004B7C26"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 w:rsidR="004B7C26">
        <w:t xml:space="preserve">The FL suggestion is to postpone these </w:t>
      </w:r>
      <w:r w:rsidR="00697ABC">
        <w:t>proposals</w:t>
      </w:r>
      <w:r w:rsidR="004B7C26">
        <w:t xml:space="preserve"> for the combination of RedCap and SDT until the RedCap specifications on one hand and the SDT specifications on the other hand are a bit more stable.</w:t>
      </w:r>
    </w:p>
    <w:p w14:paraId="1A7E377C" w14:textId="0B866D37" w:rsidR="004B7C26" w:rsidRPr="005C5FE5" w:rsidRDefault="004B7C26" w:rsidP="004B7C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B7C26" w:rsidRPr="005C5FE5" w14:paraId="0A80FAD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7235BA6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27FEAB7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05C2841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4B7C26" w:rsidRPr="005C5FE5" w14:paraId="06AB44F8" w14:textId="77777777" w:rsidTr="003C0246">
        <w:tc>
          <w:tcPr>
            <w:tcW w:w="1479" w:type="dxa"/>
          </w:tcPr>
          <w:p w14:paraId="1122D60E" w14:textId="2B5D274D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preadtrum</w:t>
            </w:r>
          </w:p>
        </w:tc>
        <w:tc>
          <w:tcPr>
            <w:tcW w:w="1372" w:type="dxa"/>
          </w:tcPr>
          <w:p w14:paraId="007A9E6C" w14:textId="49348791" w:rsidR="004B7C26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B1C45B6" w14:textId="1E4722D2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important for clarification sinc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+SD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ot complete in the spec. Moderator’s suggestion is also reasonable.</w:t>
            </w:r>
          </w:p>
        </w:tc>
      </w:tr>
      <w:tr w:rsidR="004B7C26" w:rsidRPr="005C5FE5" w14:paraId="69987834" w14:textId="77777777" w:rsidTr="003C0246">
        <w:tc>
          <w:tcPr>
            <w:tcW w:w="1479" w:type="dxa"/>
          </w:tcPr>
          <w:p w14:paraId="738181AF" w14:textId="6975908F" w:rsidR="004B7C26" w:rsidRPr="005C5FE5" w:rsidRDefault="00A26844" w:rsidP="00A26844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A58FB21" w14:textId="02A7992E" w:rsidR="004B7C26" w:rsidRPr="005C5FE5" w:rsidRDefault="00E6638B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A6F1D6" w14:textId="14EABAD0" w:rsidR="004B7C26" w:rsidRPr="005C5FE5" w:rsidRDefault="00E6638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4B7C26" w:rsidRPr="005C5FE5" w14:paraId="624E7E7F" w14:textId="77777777" w:rsidTr="003C0246">
        <w:tc>
          <w:tcPr>
            <w:tcW w:w="1479" w:type="dxa"/>
          </w:tcPr>
          <w:p w14:paraId="19485E73" w14:textId="2348BE0A" w:rsidR="004B7C26" w:rsidRPr="00EC2DFD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85C296A" w14:textId="38AF44CC" w:rsidR="004B7C26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2AD6D7F" w14:textId="4D4575E1" w:rsidR="004B7C26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 w:rsidRPr="00EC2DFD">
              <w:rPr>
                <w:rFonts w:eastAsiaTheme="minorEastAsia"/>
                <w:lang w:val="en-US" w:eastAsia="zh-CN"/>
              </w:rPr>
              <w:t>We are fine with FL suggestion to wait when the specification for RedCap and SDT are more stable.</w:t>
            </w:r>
          </w:p>
        </w:tc>
      </w:tr>
      <w:tr w:rsidR="00E15EC8" w:rsidRPr="005C5FE5" w14:paraId="1E897E47" w14:textId="77777777" w:rsidTr="003C0246">
        <w:tc>
          <w:tcPr>
            <w:tcW w:w="1479" w:type="dxa"/>
          </w:tcPr>
          <w:p w14:paraId="630C8A59" w14:textId="75C269EE" w:rsidR="00E15EC8" w:rsidRDefault="00E15EC8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3246E6B" w14:textId="3E66BC2F" w:rsidR="00E15EC8" w:rsidRDefault="00E15EC8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7ACE2E6" w14:textId="23DC5D15" w:rsidR="00E15EC8" w:rsidRPr="00EC2DFD" w:rsidRDefault="00E15EC8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 recommendation from the FL.</w:t>
            </w:r>
          </w:p>
        </w:tc>
      </w:tr>
      <w:tr w:rsidR="00326894" w:rsidRPr="005C5FE5" w14:paraId="4AEDD147" w14:textId="77777777" w:rsidTr="003C0246">
        <w:tc>
          <w:tcPr>
            <w:tcW w:w="1479" w:type="dxa"/>
          </w:tcPr>
          <w:p w14:paraId="6A6C36EA" w14:textId="557B8978" w:rsidR="00326894" w:rsidRDefault="00326894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54839CB4" w14:textId="77777777" w:rsidR="00326894" w:rsidRDefault="00326894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81F7C3B" w14:textId="3EFC64C6" w:rsidR="00326894" w:rsidRDefault="00326894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 proposal</w:t>
            </w:r>
          </w:p>
        </w:tc>
      </w:tr>
    </w:tbl>
    <w:p w14:paraId="7857B469" w14:textId="7B47AB57" w:rsidR="004B7C26" w:rsidRDefault="004B7C26" w:rsidP="004B7C26">
      <w:pPr>
        <w:rPr>
          <w:lang w:val="en-US"/>
        </w:rPr>
      </w:pPr>
    </w:p>
    <w:p w14:paraId="19700B0D" w14:textId="5F5FD8B3" w:rsidR="00BE3F6F" w:rsidRPr="005C5FE5" w:rsidRDefault="00BE3F6F" w:rsidP="00BE3F6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 w:rsidRPr="005C5FE5">
        <w:rPr>
          <w:lang w:val="en-US"/>
        </w:rPr>
        <w:tab/>
      </w:r>
      <w:r>
        <w:rPr>
          <w:lang w:val="en-US"/>
        </w:rPr>
        <w:t>SSB-less BWP</w:t>
      </w:r>
    </w:p>
    <w:p w14:paraId="7A64B24F" w14:textId="2B1CD033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easurements gaps</w:t>
      </w:r>
    </w:p>
    <w:p w14:paraId="04197092" w14:textId="5FEF695C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97" w:history="1">
        <w:r w:rsidRPr="0078545E">
          <w:rPr>
            <w:rStyle w:val="Hyperlink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98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99" w:history="1">
        <w:r w:rsidRPr="009F2D44">
          <w:rPr>
            <w:rStyle w:val="Hyperlink"/>
            <w:lang w:val="en-US"/>
          </w:rPr>
          <w:t>38.822</w:t>
        </w:r>
      </w:hyperlink>
      <w:r>
        <w:rPr>
          <w:lang w:val="en-US"/>
        </w:rPr>
        <w:t xml:space="preserve"> to capture a RedCap UE’s need for measurement gaps to use SSB outside its BWP based on a potential LS reply from RAN4.</w:t>
      </w:r>
    </w:p>
    <w:p w14:paraId="5F004BDB" w14:textId="1EF094A0" w:rsidR="00BE3F6F" w:rsidRPr="005C5FE5" w:rsidRDefault="00BE3F6F" w:rsidP="00BE3F6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5.1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E3F6F" w:rsidRPr="005C5FE5" w14:paraId="072FCCA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296B00F4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1055CE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2B8660C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E3F6F" w:rsidRPr="005C5FE5" w14:paraId="087933A1" w14:textId="77777777" w:rsidTr="003C0246">
        <w:tc>
          <w:tcPr>
            <w:tcW w:w="1479" w:type="dxa"/>
          </w:tcPr>
          <w:p w14:paraId="4FC9F00A" w14:textId="30D78642" w:rsidR="00BE3F6F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0A8847" w14:textId="284C8413" w:rsidR="00BE3F6F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C1ABAB2" w14:textId="1180F205" w:rsidR="00BE3F6F" w:rsidRPr="005C5FE5" w:rsidRDefault="00AB6CAE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to be resolved in </w:t>
            </w:r>
            <w:r w:rsidR="00C15956"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/>
                <w:lang w:val="en-US" w:eastAsia="zh-CN"/>
              </w:rPr>
              <w:t xml:space="preserve">LS reply for BWP operation without restriction. There are several options, like CSI-RS based measurement and measurement gap. Whether to introduce measurement gap needs to be discussed </w:t>
            </w:r>
            <w:r w:rsidR="00C15956">
              <w:rPr>
                <w:rFonts w:eastAsiaTheme="minorEastAsia"/>
                <w:lang w:val="en-US" w:eastAsia="zh-CN"/>
              </w:rPr>
              <w:t xml:space="preserve">and concluded by RAN1/RAN2/RAN4, and for now RAN1 </w:t>
            </w:r>
            <w:r w:rsidR="00BB47BD">
              <w:rPr>
                <w:rFonts w:eastAsiaTheme="minorEastAsia"/>
                <w:lang w:val="en-US" w:eastAsia="zh-CN"/>
              </w:rPr>
              <w:t xml:space="preserve">only </w:t>
            </w:r>
            <w:r w:rsidR="00C15956">
              <w:rPr>
                <w:rFonts w:eastAsiaTheme="minorEastAsia"/>
                <w:lang w:val="en-US" w:eastAsia="zh-CN"/>
              </w:rPr>
              <w:t>needs to reply the LS.</w:t>
            </w:r>
          </w:p>
        </w:tc>
      </w:tr>
      <w:tr w:rsidR="00BE3F6F" w:rsidRPr="005C5FE5" w14:paraId="0C1DC298" w14:textId="77777777" w:rsidTr="003C0246">
        <w:tc>
          <w:tcPr>
            <w:tcW w:w="1479" w:type="dxa"/>
          </w:tcPr>
          <w:p w14:paraId="2CBE6FB8" w14:textId="75905A84" w:rsidR="00BE3F6F" w:rsidRPr="005C5FE5" w:rsidRDefault="00EC2DFD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0D0C395" w14:textId="3DED6F37" w:rsidR="00BE3F6F" w:rsidRPr="005C5FE5" w:rsidRDefault="00EC2DF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6708C86" w14:textId="77777777" w:rsidR="00EC2DFD" w:rsidRDefault="00EC2DFD" w:rsidP="00EC2DF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proposal. But we think the related spec impact should be in RAN4 given the following conclusion we made: </w:t>
            </w:r>
          </w:p>
          <w:p w14:paraId="46CBA521" w14:textId="77777777" w:rsidR="00EC2DFD" w:rsidRDefault="00EC2DFD" w:rsidP="00EC2DFD">
            <w:pPr>
              <w:shd w:val="clear" w:color="auto" w:fill="FFFFFF"/>
              <w:spacing w:line="231" w:lineRule="atLeast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Conclusion:</w:t>
            </w:r>
          </w:p>
          <w:p w14:paraId="0D8AC286" w14:textId="77777777" w:rsidR="00EC2DFD" w:rsidRDefault="00EC2DFD" w:rsidP="00EC2DFD">
            <w:pPr>
              <w:numPr>
                <w:ilvl w:val="0"/>
                <w:numId w:val="15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 xml:space="preserve">From RAN1 perspective, whether and under what conditions a RedCap UE requires to be configured with existing measurement gaps to support operation without SSB in an RRC-configured active BWP, and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>its related UE feature discussion (including measurement gaps) is up to RAN4.</w:t>
            </w:r>
          </w:p>
          <w:p w14:paraId="1F5558DC" w14:textId="77777777" w:rsidR="00EC2DFD" w:rsidRDefault="00EC2DFD" w:rsidP="00EC2DFD">
            <w:pPr>
              <w:numPr>
                <w:ilvl w:val="0"/>
                <w:numId w:val="15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>Send an LS to RAN4 to inform them about the conclusion.</w:t>
            </w:r>
          </w:p>
          <w:p w14:paraId="03EBE786" w14:textId="77777777" w:rsidR="00BE3F6F" w:rsidRPr="00EC2DFD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618D851" w14:textId="77777777" w:rsidTr="003C0246">
        <w:tc>
          <w:tcPr>
            <w:tcW w:w="1479" w:type="dxa"/>
          </w:tcPr>
          <w:p w14:paraId="6CBEFC8F" w14:textId="0C378183" w:rsidR="00BE3F6F" w:rsidRPr="005C5FE5" w:rsidRDefault="006847D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5EBF4C1" w14:textId="4870275A" w:rsidR="00BE3F6F" w:rsidRPr="005C5FE5" w:rsidRDefault="006847D3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8198539" w14:textId="3E97F0BB" w:rsidR="00BE3F6F" w:rsidRPr="005C5FE5" w:rsidRDefault="006847D3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vivo. We already agreed to leave this up to RAN4.</w:t>
            </w:r>
          </w:p>
        </w:tc>
      </w:tr>
      <w:tr w:rsidR="00326894" w:rsidRPr="005C5FE5" w14:paraId="76F8A6AF" w14:textId="77777777" w:rsidTr="003C0246">
        <w:tc>
          <w:tcPr>
            <w:tcW w:w="1479" w:type="dxa"/>
          </w:tcPr>
          <w:p w14:paraId="6DB2220D" w14:textId="058C1C37" w:rsidR="00326894" w:rsidRDefault="00326894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5D12F8D" w14:textId="77777777" w:rsidR="00326894" w:rsidRDefault="00326894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51A248B" w14:textId="6B232F49" w:rsidR="00326894" w:rsidRDefault="00326894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22F519A" w14:textId="77777777" w:rsidR="00BE3F6F" w:rsidRDefault="00BE3F6F" w:rsidP="00BE3F6F">
      <w:pPr>
        <w:rPr>
          <w:lang w:val="en-US"/>
        </w:rPr>
      </w:pPr>
    </w:p>
    <w:p w14:paraId="6C5A40EF" w14:textId="4759ACE5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SI-RS based RLM</w:t>
      </w:r>
    </w:p>
    <w:p w14:paraId="5D79EF4F" w14:textId="4D6E2B42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100" w:history="1">
        <w:r w:rsidRPr="0054240A">
          <w:rPr>
            <w:rStyle w:val="Hyperlink"/>
            <w:lang w:val="en-US"/>
          </w:rPr>
          <w:t>15</w:t>
        </w:r>
      </w:hyperlink>
      <w:r>
        <w:rPr>
          <w:lang w:val="en-US"/>
        </w:rPr>
        <w:t>] proposes to include capability of CSI-RS based RLM (FG 1-7) into FG 28-1a and to reuse existing specifications for RLM on PCell. The FL suggests treating this topic under UE feature list agenda item 8.16.5 instead.</w:t>
      </w:r>
    </w:p>
    <w:p w14:paraId="3C6CB983" w14:textId="3F32B717" w:rsidR="00ED607E" w:rsidRPr="005C5FE5" w:rsidRDefault="00591409" w:rsidP="00ED607E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lastRenderedPageBreak/>
        <w:t>6</w:t>
      </w:r>
      <w:r w:rsidR="00ED607E" w:rsidRPr="005C5FE5">
        <w:rPr>
          <w:lang w:val="en-US"/>
        </w:rPr>
        <w:tab/>
      </w:r>
      <w:r w:rsidR="00ED607E">
        <w:rPr>
          <w:lang w:val="en-US"/>
        </w:rPr>
        <w:t>NCD-SSB time offset parameter</w:t>
      </w:r>
    </w:p>
    <w:p w14:paraId="32159C59" w14:textId="46E548A8" w:rsidR="00ED607E" w:rsidRDefault="00ED607E" w:rsidP="00ED607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101" w:history="1">
        <w:r w:rsidRPr="00EF3429">
          <w:rPr>
            <w:rStyle w:val="Hyperlink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>] section 5 concerns the definition and values of the recently introduced NCD-SSB time offset parameter. It can be discussed together with the incoming LS in [</w:t>
      </w:r>
      <w:hyperlink r:id="rId102" w:history="1">
        <w:r w:rsidRPr="00834A5C">
          <w:rPr>
            <w:rStyle w:val="Hyperlink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and the related contributions in [47] – [53] which also concern the definition and values of that parameter (after the Monday LS session).</w:t>
      </w:r>
    </w:p>
    <w:p w14:paraId="0420E11B" w14:textId="77777777" w:rsidR="005B1BCF" w:rsidRPr="005C5FE5" w:rsidRDefault="00C42B4B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3" w:name="_Hlk41391803"/>
      <w:r w:rsidRPr="005C5FE5"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6485C" w:rsidRPr="005C5FE5" w14:paraId="3934ED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3"/>
          <w:p w14:paraId="7C688546" w14:textId="77777777" w:rsidR="0026485C" w:rsidRPr="005C5FE5" w:rsidRDefault="0026485C" w:rsidP="0026485C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CDBEAC" w14:textId="33BF1A01" w:rsidR="0026485C" w:rsidRPr="005C5FE5" w:rsidRDefault="00E65210" w:rsidP="0026485C">
            <w:pPr>
              <w:jc w:val="left"/>
              <w:rPr>
                <w:color w:val="0000FF"/>
                <w:u w:val="single"/>
                <w:lang w:val="en-US"/>
              </w:rPr>
            </w:pPr>
            <w:hyperlink r:id="rId103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18AA39" w14:textId="7636D2A9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70919" w14:textId="1E46417A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152C82" w:rsidRPr="005C5FE5" w14:paraId="1D0AD9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4C384" w14:textId="7CA36BF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D9438" w14:textId="0E628E1A" w:rsidR="00152C82" w:rsidRPr="005C5FE5" w:rsidRDefault="00E65210" w:rsidP="00152C82">
            <w:pPr>
              <w:jc w:val="left"/>
              <w:rPr>
                <w:lang w:val="en-US"/>
              </w:rPr>
            </w:pPr>
            <w:hyperlink r:id="rId104" w:history="1">
              <w:r w:rsidR="00152C82" w:rsidRPr="005C5FE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BE616" w14:textId="3387760C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Summary of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C6A73E" w14:textId="66D3C75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6485C" w:rsidRPr="005C5FE5" w14:paraId="6151AC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2AB67" w14:textId="450F6377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</w:t>
            </w:r>
            <w:r w:rsidR="00152C82" w:rsidRPr="005C5FE5">
              <w:rPr>
                <w:color w:val="000000"/>
                <w:lang w:val="en-US"/>
              </w:rPr>
              <w:t>3</w:t>
            </w:r>
            <w:r w:rsidRPr="005C5FE5">
              <w:rPr>
                <w:color w:val="000000"/>
                <w:lang w:val="en-US"/>
              </w:rPr>
              <w:t>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F6651C" w14:textId="2C9CB550" w:rsidR="0026485C" w:rsidRPr="005C5FE5" w:rsidRDefault="00E65210" w:rsidP="0026485C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05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91C314" w14:textId="63D2CB0C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5C34A" w14:textId="16E30838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pporteur (Ericsson)</w:t>
            </w:r>
          </w:p>
        </w:tc>
      </w:tr>
      <w:tr w:rsidR="005C5FE5" w:rsidRPr="005C5FE5" w14:paraId="5864E9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CE0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6E19A7" w14:textId="503B5130" w:rsidR="005C5FE5" w:rsidRPr="005C5FE5" w:rsidRDefault="00E65210" w:rsidP="005C5FE5">
            <w:pPr>
              <w:jc w:val="left"/>
              <w:rPr>
                <w:rFonts w:eastAsia="Calibri"/>
                <w:lang w:val="en-US"/>
              </w:rPr>
            </w:pPr>
            <w:hyperlink r:id="rId106" w:history="1">
              <w:r w:rsidR="00A53ACF">
                <w:rPr>
                  <w:color w:val="0000FF"/>
                  <w:u w:val="single"/>
                  <w:lang w:val="en-US" w:eastAsia="x-none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AD391" w14:textId="2864DDC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FL summary for preparatory phase for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F3287C" w14:textId="62D64F9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</w:t>
            </w:r>
            <w:r w:rsidR="005C5FE5" w:rsidRPr="005C5FE5">
              <w:rPr>
                <w:lang w:val="en-US"/>
              </w:rPr>
              <w:t>Ericsson</w:t>
            </w:r>
            <w:r w:rsidRPr="00FB27F3">
              <w:rPr>
                <w:lang w:val="en-US"/>
              </w:rPr>
              <w:t>)</w:t>
            </w:r>
          </w:p>
        </w:tc>
      </w:tr>
      <w:tr w:rsidR="005C5FE5" w:rsidRPr="005C5FE5" w14:paraId="29EC70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DAB4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80F1AD" w14:textId="16F90041" w:rsidR="005C5FE5" w:rsidRPr="005C5FE5" w:rsidRDefault="00E65210" w:rsidP="005C5FE5">
            <w:pPr>
              <w:jc w:val="left"/>
              <w:rPr>
                <w:rFonts w:eastAsia="Calibri"/>
                <w:lang w:val="en-US"/>
              </w:rPr>
            </w:pPr>
            <w:hyperlink r:id="rId107" w:history="1">
              <w:r w:rsidR="00A53ACF" w:rsidRPr="00FB27F3">
                <w:rPr>
                  <w:color w:val="0000FF"/>
                  <w:u w:val="single"/>
                  <w:lang w:val="en-US" w:eastAsia="x-none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451BD" w14:textId="267B45A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 w:eastAsia="x-none"/>
              </w:rPr>
              <w:t>FL summary for maintenance on UE bandwidth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809BF8" w14:textId="4270FAE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Ericsson)</w:t>
            </w:r>
          </w:p>
        </w:tc>
      </w:tr>
      <w:tr w:rsidR="005C5FE5" w:rsidRPr="005C5FE5" w14:paraId="558D34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438C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F291CB" w14:textId="0355EBF3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8" w:history="1">
              <w:r w:rsidR="00A53ACF" w:rsidRPr="00FB27F3">
                <w:rPr>
                  <w:color w:val="0000FF"/>
                  <w:u w:val="single"/>
                  <w:lang w:eastAsia="x-none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FE372" w14:textId="1DB6FCB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eastAsia="x-none"/>
              </w:rPr>
              <w:t>FL summary for incoming LS (</w:t>
            </w:r>
            <w:hyperlink r:id="rId109" w:history="1">
              <w:r>
                <w:rPr>
                  <w:color w:val="0000FF"/>
                  <w:u w:val="single"/>
                  <w:lang w:val="en-US" w:eastAsia="x-none"/>
                </w:rPr>
                <w:t>R1-2203046</w:t>
              </w:r>
            </w:hyperlink>
            <w:r w:rsidRPr="00FB27F3">
              <w:rPr>
                <w:lang w:eastAsia="x-none"/>
              </w:rPr>
              <w:t>) on introduction of</w:t>
            </w:r>
            <w:r w:rsidR="00876A04" w:rsidRPr="00F04A41">
              <w:rPr>
                <w:lang w:eastAsia="x-none"/>
              </w:rPr>
              <w:t xml:space="preserve"> an offset to</w:t>
            </w:r>
            <w:r w:rsidR="00876A04">
              <w:rPr>
                <w:lang w:eastAsia="x-none"/>
              </w:rPr>
              <w:t xml:space="preserve"> </w:t>
            </w:r>
            <w:r w:rsidR="00876A04" w:rsidRPr="00F04A41">
              <w:rPr>
                <w:lang w:eastAsia="x-none"/>
              </w:rPr>
              <w:t>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55904B" w14:textId="5C49D64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7316CF">
              <w:rPr>
                <w:lang w:val="en-US"/>
              </w:rPr>
              <w:t>Moderator (</w:t>
            </w:r>
            <w:r>
              <w:rPr>
                <w:lang w:val="en-US"/>
              </w:rPr>
              <w:t>Ericsson</w:t>
            </w:r>
            <w:r w:rsidRPr="007316CF">
              <w:rPr>
                <w:lang w:val="en-US"/>
              </w:rPr>
              <w:t>)</w:t>
            </w:r>
          </w:p>
        </w:tc>
      </w:tr>
      <w:tr w:rsidR="005C5FE5" w:rsidRPr="005C5FE5" w14:paraId="037CEB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2CDF9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89C49F" w14:textId="670EF350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0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8E6C5" w14:textId="56BA6FA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1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9F9B1" w14:textId="495A4D35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42047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5991B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93FA1" w14:textId="386EEC36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1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AC4E6" w14:textId="10723966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2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09B58" w14:textId="62D324EB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0D0EC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B0C37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069DA" w14:textId="72442BCA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59C22A" w14:textId="3C50CBE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A8360" w14:textId="02AC6AD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5C5FE5" w:rsidRPr="005C5FE5" w14:paraId="1E0A31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2EF5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42343" w14:textId="2B8C6E5D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D9CB1E" w14:textId="4572A39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DL/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51FAAB" w14:textId="59FB362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Huawei, </w:t>
            </w:r>
            <w:proofErr w:type="spellStart"/>
            <w:r w:rsidRPr="005C5FE5">
              <w:rPr>
                <w:lang w:val="en-US"/>
              </w:rPr>
              <w:t>HiSilicon</w:t>
            </w:r>
            <w:proofErr w:type="spellEnd"/>
          </w:p>
        </w:tc>
      </w:tr>
      <w:tr w:rsidR="005C5FE5" w:rsidRPr="005C5FE5" w14:paraId="73689BC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1A3BB2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0E29E" w14:textId="1559E6B1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2C821" w14:textId="34F3CA5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related to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B44FDC" w14:textId="07A5AA9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Huawei, </w:t>
            </w:r>
            <w:proofErr w:type="spellStart"/>
            <w:r w:rsidRPr="005C5FE5">
              <w:rPr>
                <w:lang w:val="en-US"/>
              </w:rPr>
              <w:t>HiSilicon</w:t>
            </w:r>
            <w:proofErr w:type="spellEnd"/>
          </w:p>
        </w:tc>
      </w:tr>
      <w:tr w:rsidR="005C5FE5" w:rsidRPr="005C5FE5" w14:paraId="19584C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2C76F6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7D3B" w14:textId="798D6366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BD0D50" w14:textId="402B416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4777A" w14:textId="567813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preadtrum Communications</w:t>
            </w:r>
          </w:p>
        </w:tc>
      </w:tr>
      <w:tr w:rsidR="005C5FE5" w:rsidRPr="005C5FE5" w14:paraId="6086C7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853BE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76102" w14:textId="579EAECB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17925" w14:textId="7DA493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015E2D" w14:textId="2DC3918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PPO</w:t>
            </w:r>
          </w:p>
        </w:tc>
      </w:tr>
      <w:tr w:rsidR="005C5FE5" w:rsidRPr="005C5FE5" w14:paraId="49EE61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119B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94898D" w14:textId="42B28471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6DBAAC" w14:textId="558FB6D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00CC" w14:textId="056572F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ATT</w:t>
            </w:r>
          </w:p>
        </w:tc>
      </w:tr>
      <w:tr w:rsidR="005C5FE5" w:rsidRPr="005C5FE5" w14:paraId="4FCD3C4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7ED50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F7F932" w14:textId="1FF8AEBF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FB28E" w14:textId="2254ABA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1BEAF" w14:textId="25491BF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EC</w:t>
            </w:r>
          </w:p>
        </w:tc>
      </w:tr>
      <w:tr w:rsidR="005C5FE5" w:rsidRPr="005C5FE5" w14:paraId="0EB1DB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D6D0C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D1A42" w14:textId="00C218AA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538F6" w14:textId="3138EE0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aintenance Issues on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6E6D2" w14:textId="700F515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okia, Nokia Shanghai Bell</w:t>
            </w:r>
          </w:p>
        </w:tc>
      </w:tr>
      <w:tr w:rsidR="005C5FE5" w:rsidRPr="005C5FE5" w14:paraId="5817012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3AB6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141258" w14:textId="16B045B2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09815" w14:textId="036E79B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to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71680" w14:textId="403EF502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5E6AF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4B23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8537BA" w14:textId="4A4A1DAD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7B54E" w14:textId="1861486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37044" w14:textId="6724112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BFD6B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DA4BD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9BC3A1" w14:textId="6DB2EEAA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CD991" w14:textId="047AE66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 to handling of Types A and B PUSCH repetitions for HD-FDD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386F7" w14:textId="79E492A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1F7292D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D688D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08ADD" w14:textId="50DB80E3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1C2F7C" w14:textId="0FEC6B7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handling of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64A71" w14:textId="7BE4913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5A3FB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781F0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lastRenderedPageBreak/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ABF48" w14:textId="0AA4FAE0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991D66" w14:textId="763926E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PDSCH reception in BWP configured with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9AFA4" w14:textId="09959F3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77569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F0433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F2936" w14:textId="4C08F4A4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D81A" w14:textId="0E9E094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NCD-SSB handling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B5555" w14:textId="5FD5B5A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364BC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6B85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AF955" w14:textId="24A622CE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C2B43" w14:textId="1492049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48D11" w14:textId="40C6E0D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Xiaomi</w:t>
            </w:r>
          </w:p>
        </w:tc>
      </w:tr>
      <w:tr w:rsidR="005C5FE5" w:rsidRPr="005C5FE5" w14:paraId="523966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9BFB81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C6007" w14:textId="28AC2C43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CB00E" w14:textId="702ADA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for RedCap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AD5CF" w14:textId="371AFF91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47E311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1A4F2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5BDE9E" w14:textId="21CB28D5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781DA6" w14:textId="09EA2D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PDSCH resource mapping around NCD-SSB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1669BC" w14:textId="77F284F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3998261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295B5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29F87" w14:textId="2DE30970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CEE66C" w14:textId="79EDD923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</w:t>
            </w:r>
            <w:r w:rsidR="00A53ACF" w:rsidRPr="005C5FE5">
              <w:rPr>
                <w:lang w:val="en-US"/>
              </w:rPr>
              <w:t>on PDCCH monitoring</w:t>
            </w:r>
            <w:r w:rsidRPr="005C5FE5">
              <w:rPr>
                <w:lang w:val="en-US"/>
              </w:rPr>
              <w:t xml:space="preserve"> for RedCap</w:t>
            </w:r>
            <w:r w:rsidR="00A53ACF"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6A71B0" w14:textId="34B0108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767AC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ACA5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B1CA" w14:textId="61779603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7D14" w14:textId="43C2D20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DCI format 0_0 size determination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15B49" w14:textId="2400F1D9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361E3A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23E3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594C25" w14:textId="534AE35A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CB1FED" w14:textId="7B00E582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94A3F0" w14:textId="6C71A90E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F07C5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8A4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8C6866" w14:textId="5F6F6F9A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DE965" w14:textId="511947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FA773" w14:textId="51EB244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E579A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E760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26346" w14:textId="44DB8532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E75CE2" w14:textId="34919AFE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SB </w:t>
            </w:r>
            <w:r w:rsidR="00A53ACF" w:rsidRPr="005C5FE5">
              <w:rPr>
                <w:lang w:val="en-US"/>
              </w:rPr>
              <w:t>transmission</w:t>
            </w:r>
            <w:r w:rsidRPr="005C5FE5">
              <w:rPr>
                <w:lang w:val="en-US"/>
              </w:rPr>
              <w:t xml:space="preserve"> for </w:t>
            </w:r>
            <w:r w:rsidR="00A53ACF" w:rsidRPr="005C5FE5">
              <w:rPr>
                <w:lang w:val="en-US"/>
              </w:rPr>
              <w:t>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30586" w14:textId="50F3D53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MCC</w:t>
            </w:r>
          </w:p>
        </w:tc>
      </w:tr>
      <w:tr w:rsidR="005C5FE5" w:rsidRPr="005C5FE5" w14:paraId="7A847BF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7C27D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4D04FB" w14:textId="3547A21B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C50DA4" w14:textId="1822BA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for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A91B2E" w14:textId="07615D8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Inc.</w:t>
            </w:r>
          </w:p>
        </w:tc>
      </w:tr>
      <w:tr w:rsidR="005C5FE5" w:rsidRPr="005C5FE5" w14:paraId="324971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93AA4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8955B" w14:textId="3D4D476D" w:rsidR="005C5FE5" w:rsidRPr="005C5FE5" w:rsidRDefault="00E65210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66794" w14:textId="58B9FC7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RedCap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04FFE" w14:textId="721708DD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625062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CDE1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0D2F4" w14:textId="78BC09DB" w:rsidR="005C5FE5" w:rsidRPr="005C5FE5" w:rsidRDefault="00E65210" w:rsidP="005C5FE5">
            <w:pPr>
              <w:jc w:val="left"/>
              <w:rPr>
                <w:color w:val="000000"/>
                <w:lang w:val="en-US"/>
              </w:rPr>
            </w:pPr>
            <w:hyperlink r:id="rId13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A98FC4" w14:textId="60D31543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FD23BA" w14:textId="1CE38B2D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380CF4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D56A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1E94F" w14:textId="605EFD09" w:rsidR="005C5FE5" w:rsidRPr="005C5FE5" w:rsidRDefault="00E65210" w:rsidP="005C5FE5">
            <w:pPr>
              <w:jc w:val="left"/>
              <w:rPr>
                <w:color w:val="000000"/>
                <w:lang w:val="en-US"/>
              </w:rPr>
            </w:pPr>
            <w:hyperlink r:id="rId13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04EB9" w14:textId="371E2B3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8CC92" w14:textId="1B6DD5B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712D2F9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0034D8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81BC8" w14:textId="5FACD8C5" w:rsidR="005C5FE5" w:rsidRPr="005C5FE5" w:rsidRDefault="00E65210" w:rsidP="005C5FE5">
            <w:pPr>
              <w:jc w:val="left"/>
              <w:rPr>
                <w:color w:val="000000"/>
                <w:lang w:val="en-US"/>
              </w:rPr>
            </w:pPr>
            <w:hyperlink r:id="rId13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EB547" w14:textId="0504F11C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SSB and CORESET#0 presence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D34BF" w14:textId="29A2761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 xml:space="preserve">ZTE, </w:t>
            </w:r>
            <w:proofErr w:type="spellStart"/>
            <w:r w:rsidRPr="005C5FE5">
              <w:rPr>
                <w:lang w:val="en-US"/>
              </w:rPr>
              <w:t>Sanechips</w:t>
            </w:r>
            <w:proofErr w:type="spellEnd"/>
          </w:p>
        </w:tc>
      </w:tr>
      <w:tr w:rsidR="005C5FE5" w:rsidRPr="005C5FE5" w14:paraId="428B6B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7BA80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AAA14" w14:textId="58995607" w:rsidR="005C5FE5" w:rsidRPr="005C5FE5" w:rsidRDefault="00E65210" w:rsidP="005C5FE5">
            <w:pPr>
              <w:jc w:val="left"/>
              <w:rPr>
                <w:color w:val="000000"/>
                <w:lang w:val="en-US"/>
              </w:rPr>
            </w:pPr>
            <w:hyperlink r:id="rId13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B7232" w14:textId="0D86262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Maintenance on NR R17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C8B318" w14:textId="6E73922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Qualcomm Incorporated</w:t>
            </w:r>
          </w:p>
        </w:tc>
      </w:tr>
      <w:tr w:rsidR="005C5FE5" w:rsidRPr="005C5FE5" w14:paraId="38B8D57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24C6A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7545" w14:textId="62BB6531" w:rsidR="005C5FE5" w:rsidRPr="005C5FE5" w:rsidRDefault="00E65210" w:rsidP="005C5FE5">
            <w:pPr>
              <w:jc w:val="left"/>
              <w:rPr>
                <w:color w:val="000000"/>
                <w:lang w:val="en-US"/>
              </w:rPr>
            </w:pPr>
            <w:hyperlink r:id="rId14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1AE29" w14:textId="4A260675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E3296C" w14:textId="2FD2816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104A974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E34AFF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0D4A8" w14:textId="39BC4B61" w:rsidR="005C5FE5" w:rsidRPr="005C5FE5" w:rsidRDefault="00E65210" w:rsidP="005C5FE5">
            <w:pPr>
              <w:jc w:val="left"/>
              <w:rPr>
                <w:color w:val="000000"/>
                <w:lang w:val="en-US"/>
              </w:rPr>
            </w:pPr>
            <w:hyperlink r:id="rId14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AF777" w14:textId="07A489B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4602D" w14:textId="4E4474F8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6E3B7E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9A8597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3C2ED" w14:textId="3348241D" w:rsidR="005C5FE5" w:rsidRPr="005C5FE5" w:rsidRDefault="00E65210" w:rsidP="005C5FE5">
            <w:pPr>
              <w:jc w:val="left"/>
              <w:rPr>
                <w:color w:val="000000"/>
                <w:lang w:val="en-US"/>
              </w:rPr>
            </w:pPr>
            <w:hyperlink r:id="rId14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59EC77" w14:textId="719E3417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collision handling between NCD-SSB and UL transmission in TS38.213 for RedCap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18080" w14:textId="5D41421A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2AE129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0EFA3B" w14:textId="13B7DA28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258DC" w14:textId="2B91C114" w:rsidR="005C5FE5" w:rsidRPr="005C5FE5" w:rsidRDefault="00E65210" w:rsidP="005C5FE5">
            <w:pPr>
              <w:jc w:val="left"/>
              <w:rPr>
                <w:color w:val="000000"/>
                <w:lang w:val="en-US"/>
              </w:rPr>
            </w:pPr>
            <w:hyperlink r:id="rId14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7EF4D" w14:textId="11A8E9B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in TS38.214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E42EB7" w14:textId="181BF0D2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156AEA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C3B61" w14:textId="1B2A7B35" w:rsidR="00A53ACF" w:rsidRPr="005C5FE5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ED9B9" w14:textId="02F2771E" w:rsidR="00A53ACF" w:rsidRDefault="00E65210" w:rsidP="00A53ACF">
            <w:pPr>
              <w:jc w:val="left"/>
            </w:pPr>
            <w:hyperlink r:id="rId14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34DBF" w14:textId="2AD070A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RRC parameter alignment for additional PRB offset in TS38.213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A736D" w14:textId="197F47DD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6CB94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1A299" w14:textId="6D240FB6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782D9" w14:textId="42F49771" w:rsidR="00A53ACF" w:rsidRDefault="00E65210" w:rsidP="00A53ACF">
            <w:pPr>
              <w:jc w:val="left"/>
            </w:pPr>
            <w:hyperlink r:id="rId14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23B2AC" w14:textId="3C629FB2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8A5A5D" w14:textId="2E953ABE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4DA21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EB3D7F" w14:textId="16D84327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A31C48" w14:textId="2DFB6504" w:rsidR="00A53ACF" w:rsidRDefault="00E65210" w:rsidP="00A53ACF">
            <w:pPr>
              <w:jc w:val="left"/>
            </w:pPr>
            <w:hyperlink r:id="rId14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0EC9E" w14:textId="205F03B3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249E8" w14:textId="781DBB2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0BB632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E5B0E" w14:textId="12C9761D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83373" w14:textId="27A27C53" w:rsidR="00A53ACF" w:rsidRDefault="00E65210" w:rsidP="00A53ACF">
            <w:pPr>
              <w:jc w:val="left"/>
            </w:pPr>
            <w:hyperlink r:id="rId14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ABD49" w14:textId="1F884104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n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C72C2" w14:textId="4932E728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Beijing Inc.</w:t>
            </w:r>
          </w:p>
        </w:tc>
      </w:tr>
      <w:tr w:rsidR="00A53ACF" w:rsidRPr="005C5FE5" w14:paraId="726623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88C26" w14:textId="43DE654B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5653F" w14:textId="40DAC5EB" w:rsidR="00A53ACF" w:rsidRDefault="00E65210" w:rsidP="00A53ACF">
            <w:pPr>
              <w:jc w:val="left"/>
            </w:pPr>
            <w:hyperlink r:id="rId14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9FAC1" w14:textId="23E7A0CA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581ED" w14:textId="081025C0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Huawei, </w:t>
            </w:r>
            <w:proofErr w:type="spellStart"/>
            <w:r w:rsidRPr="005C5FE5">
              <w:rPr>
                <w:lang w:val="en-US"/>
              </w:rPr>
              <w:t>HiSilicon</w:t>
            </w:r>
            <w:proofErr w:type="spellEnd"/>
          </w:p>
        </w:tc>
      </w:tr>
      <w:tr w:rsidR="00D95C6D" w:rsidRPr="005C5FE5" w14:paraId="05A5F9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8CFB91" w14:textId="7307905A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9BC802" w14:textId="4AD6A549" w:rsidR="00D95C6D" w:rsidRPr="00D95C6D" w:rsidRDefault="00E65210" w:rsidP="00D95C6D">
            <w:pPr>
              <w:jc w:val="left"/>
            </w:pPr>
            <w:hyperlink r:id="rId149" w:history="1">
              <w:r w:rsidR="00D95C6D" w:rsidRPr="00D95C6D">
                <w:rPr>
                  <w:rStyle w:val="Hyperlink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4E8DD" w14:textId="278FC7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7654F3" w14:textId="51DF756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AN2, Ericsson</w:t>
            </w:r>
          </w:p>
        </w:tc>
      </w:tr>
      <w:tr w:rsidR="00D95C6D" w:rsidRPr="005C5FE5" w14:paraId="43C49FA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A1F64F" w14:textId="1F9FF651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318A8" w14:textId="04A7C29E" w:rsidR="00D95C6D" w:rsidRPr="00D95C6D" w:rsidRDefault="00E65210" w:rsidP="00D95C6D">
            <w:pPr>
              <w:jc w:val="left"/>
            </w:pPr>
            <w:hyperlink r:id="rId150" w:history="1">
              <w:r w:rsidR="00D95C6D" w:rsidRPr="00D95C6D">
                <w:rPr>
                  <w:rStyle w:val="Hyperlink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5A458" w14:textId="32E1E4D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FEB078" w14:textId="1F14E3D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 xml:space="preserve">Huawei, </w:t>
            </w:r>
            <w:proofErr w:type="spellStart"/>
            <w:r w:rsidRPr="00D95C6D">
              <w:t>HiSilicon</w:t>
            </w:r>
            <w:proofErr w:type="spellEnd"/>
          </w:p>
        </w:tc>
      </w:tr>
      <w:tr w:rsidR="00D95C6D" w:rsidRPr="005C5FE5" w14:paraId="35FD7E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287EB" w14:textId="3F0FECC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5323D" w14:textId="7F75CA34" w:rsidR="00D95C6D" w:rsidRPr="00D95C6D" w:rsidRDefault="00E65210" w:rsidP="00D95C6D">
            <w:pPr>
              <w:jc w:val="left"/>
            </w:pPr>
            <w:hyperlink r:id="rId151" w:history="1">
              <w:r w:rsidR="00D95C6D" w:rsidRPr="00D95C6D">
                <w:rPr>
                  <w:rStyle w:val="Hyperlink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A52F57" w14:textId="64DB2CF1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160D00" w14:textId="475803B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EC</w:t>
            </w:r>
          </w:p>
        </w:tc>
      </w:tr>
      <w:tr w:rsidR="00D95C6D" w:rsidRPr="005C5FE5" w14:paraId="40A33C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D4A7DE" w14:textId="6FA6EAE6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8E49C" w14:textId="1693B8CF" w:rsidR="00D95C6D" w:rsidRPr="00D95C6D" w:rsidRDefault="00E65210" w:rsidP="00D95C6D">
            <w:pPr>
              <w:jc w:val="left"/>
            </w:pPr>
            <w:hyperlink r:id="rId152" w:history="1">
              <w:r w:rsidR="00D95C6D" w:rsidRPr="00D95C6D">
                <w:rPr>
                  <w:rStyle w:val="Hyperlink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A72343" w14:textId="3C25A68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0C571" w14:textId="0B7368C3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okia, Nokia Shanghai Bell</w:t>
            </w:r>
          </w:p>
        </w:tc>
      </w:tr>
      <w:tr w:rsidR="00D95C6D" w:rsidRPr="005C5FE5" w14:paraId="651C560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B29D5" w14:textId="047DB3B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0B2D6" w14:textId="6586A5C7" w:rsidR="00D95C6D" w:rsidRPr="00D95C6D" w:rsidRDefault="00E65210" w:rsidP="00D95C6D">
            <w:pPr>
              <w:jc w:val="left"/>
            </w:pPr>
            <w:hyperlink r:id="rId153" w:history="1">
              <w:r w:rsidR="00D95C6D" w:rsidRPr="00D95C6D">
                <w:rPr>
                  <w:rStyle w:val="Hyperlink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98926" w14:textId="7992B22F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F1C44" w14:textId="0BCAAEB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  <w:tr w:rsidR="00D95C6D" w:rsidRPr="005C5FE5" w14:paraId="6D78DC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923C3" w14:textId="333953F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8DCF99" w14:textId="799C41EB" w:rsidR="00D95C6D" w:rsidRPr="00D95C6D" w:rsidRDefault="00E65210" w:rsidP="00D95C6D">
            <w:pPr>
              <w:jc w:val="left"/>
            </w:pPr>
            <w:hyperlink r:id="rId154" w:history="1">
              <w:r w:rsidR="00D95C6D" w:rsidRPr="00D95C6D">
                <w:rPr>
                  <w:rStyle w:val="Hyperlink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61FFAC" w14:textId="7A99C61C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9A09DA" w14:textId="7852162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vivo</w:t>
            </w:r>
          </w:p>
        </w:tc>
      </w:tr>
      <w:tr w:rsidR="00D95C6D" w:rsidRPr="005C5FE5" w14:paraId="32A6C8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22F549" w14:textId="7439DDCE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8E6EF" w14:textId="0029E637" w:rsidR="00D95C6D" w:rsidRPr="00D95C6D" w:rsidRDefault="00E65210" w:rsidP="00D95C6D">
            <w:pPr>
              <w:jc w:val="left"/>
            </w:pPr>
            <w:hyperlink r:id="rId155" w:history="1">
              <w:r w:rsidR="00D95C6D" w:rsidRPr="00D95C6D">
                <w:rPr>
                  <w:rStyle w:val="Hyperlink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02A95" w14:textId="6271771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E3BBE" w14:textId="35F18BAA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 xml:space="preserve">ZTE, </w:t>
            </w:r>
            <w:proofErr w:type="spellStart"/>
            <w:r w:rsidRPr="00D95C6D">
              <w:t>Sanechips</w:t>
            </w:r>
            <w:proofErr w:type="spellEnd"/>
          </w:p>
        </w:tc>
      </w:tr>
      <w:tr w:rsidR="00D95C6D" w:rsidRPr="005C5FE5" w14:paraId="4C4C63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7FD2A8" w14:textId="6E5A0A1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14361" w14:textId="0E87BB5F" w:rsidR="00D95C6D" w:rsidRPr="00D95C6D" w:rsidRDefault="00E65210" w:rsidP="00D95C6D">
            <w:pPr>
              <w:jc w:val="left"/>
            </w:pPr>
            <w:hyperlink r:id="rId156" w:history="1">
              <w:r w:rsidR="00D95C6D" w:rsidRPr="00D95C6D">
                <w:rPr>
                  <w:rStyle w:val="Hyperlink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42E3F7" w14:textId="082BF1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303ACB" w14:textId="18D6A1E6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</w:tbl>
    <w:p w14:paraId="139EBB3E" w14:textId="77777777" w:rsidR="005B1BCF" w:rsidRPr="005C5FE5" w:rsidRDefault="005B1BCF">
      <w:pPr>
        <w:rPr>
          <w:lang w:val="en-US"/>
        </w:rPr>
      </w:pPr>
    </w:p>
    <w:sectPr w:rsidR="005B1BCF" w:rsidRPr="005C5FE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11A9C" w14:textId="77777777" w:rsidR="00E65210" w:rsidRDefault="00E65210" w:rsidP="00C7577B">
      <w:pPr>
        <w:spacing w:after="0" w:line="240" w:lineRule="auto"/>
      </w:pPr>
      <w:r>
        <w:separator/>
      </w:r>
    </w:p>
  </w:endnote>
  <w:endnote w:type="continuationSeparator" w:id="0">
    <w:p w14:paraId="00750A39" w14:textId="77777777" w:rsidR="00E65210" w:rsidRDefault="00E65210" w:rsidP="00C7577B">
      <w:pPr>
        <w:spacing w:after="0" w:line="240" w:lineRule="auto"/>
      </w:pPr>
      <w:r>
        <w:continuationSeparator/>
      </w:r>
    </w:p>
  </w:endnote>
  <w:endnote w:type="continuationNotice" w:id="1">
    <w:p w14:paraId="521E2A11" w14:textId="77777777" w:rsidR="00E65210" w:rsidRDefault="00E652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95388" w14:textId="77777777" w:rsidR="00E65210" w:rsidRDefault="00E65210" w:rsidP="00C7577B">
      <w:pPr>
        <w:spacing w:after="0" w:line="240" w:lineRule="auto"/>
      </w:pPr>
      <w:r>
        <w:separator/>
      </w:r>
    </w:p>
  </w:footnote>
  <w:footnote w:type="continuationSeparator" w:id="0">
    <w:p w14:paraId="12D4A3BC" w14:textId="77777777" w:rsidR="00E65210" w:rsidRDefault="00E65210" w:rsidP="00C7577B">
      <w:pPr>
        <w:spacing w:after="0" w:line="240" w:lineRule="auto"/>
      </w:pPr>
      <w:r>
        <w:continuationSeparator/>
      </w:r>
    </w:p>
  </w:footnote>
  <w:footnote w:type="continuationNotice" w:id="1">
    <w:p w14:paraId="6BDBA1F0" w14:textId="77777777" w:rsidR="00E65210" w:rsidRDefault="00E6521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BC24607"/>
    <w:multiLevelType w:val="hybridMultilevel"/>
    <w:tmpl w:val="57CC84BA"/>
    <w:lvl w:ilvl="0" w:tplc="3D80CB2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B98167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4A0B72A">
      <w:start w:val="27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D30A59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750A2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E542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726C4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8AE2B4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29680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15E22FA0"/>
    <w:multiLevelType w:val="multilevel"/>
    <w:tmpl w:val="B7302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A4A4648"/>
    <w:multiLevelType w:val="hybridMultilevel"/>
    <w:tmpl w:val="EE38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7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B0DD0"/>
    <w:multiLevelType w:val="hybridMultilevel"/>
    <w:tmpl w:val="09F2E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75AA7"/>
    <w:multiLevelType w:val="hybridMultilevel"/>
    <w:tmpl w:val="0C9C35A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5E1D8A"/>
    <w:multiLevelType w:val="hybridMultilevel"/>
    <w:tmpl w:val="D840CE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9875078">
    <w:abstractNumId w:val="2"/>
  </w:num>
  <w:num w:numId="2" w16cid:durableId="1177040707">
    <w:abstractNumId w:val="6"/>
  </w:num>
  <w:num w:numId="3" w16cid:durableId="1713480">
    <w:abstractNumId w:val="1"/>
  </w:num>
  <w:num w:numId="4" w16cid:durableId="2103718205">
    <w:abstractNumId w:val="0"/>
  </w:num>
  <w:num w:numId="5" w16cid:durableId="724446507">
    <w:abstractNumId w:val="8"/>
  </w:num>
  <w:num w:numId="6" w16cid:durableId="2007322588">
    <w:abstractNumId w:val="10"/>
    <w:lvlOverride w:ilvl="0">
      <w:startOverride w:val="1"/>
    </w:lvlOverride>
  </w:num>
  <w:num w:numId="7" w16cid:durableId="1604653792">
    <w:abstractNumId w:val="11"/>
  </w:num>
  <w:num w:numId="8" w16cid:durableId="1952667852">
    <w:abstractNumId w:val="12"/>
  </w:num>
  <w:num w:numId="9" w16cid:durableId="529804043">
    <w:abstractNumId w:val="7"/>
  </w:num>
  <w:num w:numId="10" w16cid:durableId="454521508">
    <w:abstractNumId w:val="13"/>
  </w:num>
  <w:num w:numId="11" w16cid:durableId="283004334">
    <w:abstractNumId w:val="9"/>
  </w:num>
  <w:num w:numId="12" w16cid:durableId="576942213">
    <w:abstractNumId w:val="15"/>
  </w:num>
  <w:num w:numId="13" w16cid:durableId="1726447214">
    <w:abstractNumId w:val="14"/>
  </w:num>
  <w:num w:numId="14" w16cid:durableId="1021392565">
    <w:abstractNumId w:val="3"/>
  </w:num>
  <w:num w:numId="15" w16cid:durableId="1328094509">
    <w:abstractNumId w:val="4"/>
  </w:num>
  <w:num w:numId="16" w16cid:durableId="1863324380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16B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B4D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109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5B1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6B89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894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E31"/>
    <w:rsid w:val="00334F8B"/>
    <w:rsid w:val="00335D14"/>
    <w:rsid w:val="00336011"/>
    <w:rsid w:val="003367A1"/>
    <w:rsid w:val="003367B4"/>
    <w:rsid w:val="003367D6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277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311D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7F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4D6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9D9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59EB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654"/>
    <w:rsid w:val="00543774"/>
    <w:rsid w:val="005437EA"/>
    <w:rsid w:val="0054453D"/>
    <w:rsid w:val="005445EF"/>
    <w:rsid w:val="00544921"/>
    <w:rsid w:val="00544B39"/>
    <w:rsid w:val="00545B9E"/>
    <w:rsid w:val="00545EB9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EF5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2FD9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AD9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133"/>
    <w:rsid w:val="006624EC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7D3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780"/>
    <w:rsid w:val="006B4878"/>
    <w:rsid w:val="006B5347"/>
    <w:rsid w:val="006B589C"/>
    <w:rsid w:val="006C1625"/>
    <w:rsid w:val="006C1D1C"/>
    <w:rsid w:val="006C35B3"/>
    <w:rsid w:val="006C37FC"/>
    <w:rsid w:val="006C382F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9B5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6C5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0C0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40A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78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07932"/>
    <w:rsid w:val="0081072D"/>
    <w:rsid w:val="00810A71"/>
    <w:rsid w:val="008113C2"/>
    <w:rsid w:val="008113C3"/>
    <w:rsid w:val="00811488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B71"/>
    <w:rsid w:val="00875CCE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5FAA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845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75C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27B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8BD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DF8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3B8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5FF3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9D5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96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4A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9C7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971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8AB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2F27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37C32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479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6D86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2F87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767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07D2"/>
    <w:rsid w:val="00D41116"/>
    <w:rsid w:val="00D42119"/>
    <w:rsid w:val="00D426CB"/>
    <w:rsid w:val="00D42840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46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0698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3F9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C8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8C9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210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1797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4B1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06C7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426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91E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04A"/>
    <w:rsid w:val="00FA7122"/>
    <w:rsid w:val="00FA77CB"/>
    <w:rsid w:val="00FA7805"/>
    <w:rsid w:val="00FA7C82"/>
    <w:rsid w:val="00FB029F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2B7"/>
    <w:rsid w:val="00FD336C"/>
    <w:rsid w:val="00FD3515"/>
    <w:rsid w:val="00FD39F5"/>
    <w:rsid w:val="00FD415F"/>
    <w:rsid w:val="00FD5B66"/>
    <w:rsid w:val="00FD65A2"/>
    <w:rsid w:val="00FD6FC9"/>
    <w:rsid w:val="00FD7789"/>
    <w:rsid w:val="00FD7EDA"/>
    <w:rsid w:val="00FD7F13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AD2"/>
    <w:rsid w:val="00FE6BF2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80F5E"/>
  <w15:docId w15:val="{BC5F9BBC-563C-49BE-9F8A-A7C59FFD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F63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4946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0674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503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3377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08040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509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3020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3897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9826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1_RL1/TSGR1_109-e/Docs/R1-2205428.zip" TargetMode="External"/><Relationship Id="rId117" Type="http://schemas.openxmlformats.org/officeDocument/2006/relationships/hyperlink" Target="https://www.3gpp.org/ftp/TSG_RAN/WG1_RL1/TSGR1_110/Docs/R1-2206369.zip" TargetMode="External"/><Relationship Id="rId21" Type="http://schemas.openxmlformats.org/officeDocument/2006/relationships/hyperlink" Target="https://www.3gpp.org/ftp/Specs/archive/38_series/38.213/38213-h20.zip" TargetMode="External"/><Relationship Id="rId42" Type="http://schemas.openxmlformats.org/officeDocument/2006/relationships/hyperlink" Target="https://www.3gpp.org/ftp/TSG_RAN/WG1_RL1/TSGR1_110/Docs/R1-2206442.zip" TargetMode="External"/><Relationship Id="rId47" Type="http://schemas.openxmlformats.org/officeDocument/2006/relationships/hyperlink" Target="https://www.3gpp.org/ftp/TSG_RAN/WG1_RL1/TSGR1_110/Docs/R1-2206442.zip" TargetMode="External"/><Relationship Id="rId63" Type="http://schemas.openxmlformats.org/officeDocument/2006/relationships/hyperlink" Target="https://www.3gpp.org/ftp/TSG_RAN/WG1_RL1/TSGR1_110/Docs/R1-2207274.zip" TargetMode="External"/><Relationship Id="rId68" Type="http://schemas.openxmlformats.org/officeDocument/2006/relationships/hyperlink" Target="https://www.3gpp.org/ftp/Specs/archive/38_series/38.214/38214-h20.zip" TargetMode="External"/><Relationship Id="rId84" Type="http://schemas.openxmlformats.org/officeDocument/2006/relationships/hyperlink" Target="https://www.3gpp.org/ftp/TSG_RAN/WG1_RL1/TSGR1_110/Docs/R1-2206442.zip" TargetMode="External"/><Relationship Id="rId89" Type="http://schemas.openxmlformats.org/officeDocument/2006/relationships/hyperlink" Target="https://www.3gpp.org/ftp/TSG_RAN/WG1_RL1/TSGR1_110/Docs/R1-2207273.zip" TargetMode="External"/><Relationship Id="rId112" Type="http://schemas.openxmlformats.org/officeDocument/2006/relationships/hyperlink" Target="https://www.3gpp.org/ftp/TSG_RAN/WG1_RL1/TSGR1_110/Docs/R1-2205738.zip" TargetMode="External"/><Relationship Id="rId133" Type="http://schemas.openxmlformats.org/officeDocument/2006/relationships/hyperlink" Target="https://www.3gpp.org/ftp/TSG_RAN/WG1_RL1/TSGR1_110/Docs/R1-2206888.zip" TargetMode="External"/><Relationship Id="rId138" Type="http://schemas.openxmlformats.org/officeDocument/2006/relationships/hyperlink" Target="https://www.3gpp.org/ftp/TSG_RAN/WG1_RL1/TSGR1_110/Docs/R1-2207048.zip" TargetMode="External"/><Relationship Id="rId154" Type="http://schemas.openxmlformats.org/officeDocument/2006/relationships/hyperlink" Target="https://www.3gpp.org/ftp/TSG_RAN/WG1_RL1/TSGR1_110/Docs/R1-2206704.zip" TargetMode="External"/><Relationship Id="rId16" Type="http://schemas.openxmlformats.org/officeDocument/2006/relationships/hyperlink" Target="https://www.3gpp.org/ftp/TSG_RAN/WG1_RL1/TSGR1_109-e/Docs/R1-2205428.zip" TargetMode="External"/><Relationship Id="rId107" Type="http://schemas.openxmlformats.org/officeDocument/2006/relationships/hyperlink" Target="https://www.3gpp.org/ftp/TSG_RAN/WG1_RL1/TSGR1_109-e/Docs/R1-2205428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547.zip" TargetMode="External"/><Relationship Id="rId37" Type="http://schemas.openxmlformats.org/officeDocument/2006/relationships/hyperlink" Target="https://www.3gpp.org/ftp/TSG_RAN/WG1_RL1/TSGR1_110/Docs/R1-2207196.zip" TargetMode="External"/><Relationship Id="rId53" Type="http://schemas.openxmlformats.org/officeDocument/2006/relationships/hyperlink" Target="https://www.3gpp.org/ftp/Specs/archive/38_series/38.331/38331-h10.zip" TargetMode="External"/><Relationship Id="rId58" Type="http://schemas.openxmlformats.org/officeDocument/2006/relationships/hyperlink" Target="https://www.3gpp.org/ftp/TSG_RAN/WG1_RL1/TSGR1_110/Docs/R1-2206551.zip" TargetMode="External"/><Relationship Id="rId74" Type="http://schemas.openxmlformats.org/officeDocument/2006/relationships/hyperlink" Target="https://www.3gpp.org/ftp/TSG_RAN/WG1_RL1/TSGR1_110/Docs/R1-2207046.zip" TargetMode="External"/><Relationship Id="rId79" Type="http://schemas.openxmlformats.org/officeDocument/2006/relationships/hyperlink" Target="https://www.3gpp.org/ftp/TSG_RAN/WG1_RL1/TSGR1_110/Docs/R1-2207384.zip" TargetMode="External"/><Relationship Id="rId102" Type="http://schemas.openxmlformats.org/officeDocument/2006/relationships/hyperlink" Target="https://www.3gpp.org/ftp/TSG_RAN/WG1_RL1/TSGR1_110/Docs/R1-2205734.zip" TargetMode="External"/><Relationship Id="rId123" Type="http://schemas.openxmlformats.org/officeDocument/2006/relationships/hyperlink" Target="https://www.3gpp.org/ftp/TSG_RAN/WG1_RL1/TSGR1_110/Docs/R1-2206549.zip" TargetMode="External"/><Relationship Id="rId128" Type="http://schemas.openxmlformats.org/officeDocument/2006/relationships/hyperlink" Target="https://www.3gpp.org/ftp/TSG_RAN/WG1_RL1/TSGR1_110/Docs/R1-2206747.zip" TargetMode="External"/><Relationship Id="rId144" Type="http://schemas.openxmlformats.org/officeDocument/2006/relationships/hyperlink" Target="https://www.3gpp.org/ftp/TSG_RAN/WG1_RL1/TSGR1_110/Docs/R1-2207276.zip" TargetMode="External"/><Relationship Id="rId149" Type="http://schemas.openxmlformats.org/officeDocument/2006/relationships/hyperlink" Target="https://www.3gpp.org/ftp/TSG_RAN/WG1_RL1/TSGR1_110/Docs/R1-2205734.zip" TargetMode="External"/><Relationship Id="rId5" Type="http://schemas.openxmlformats.org/officeDocument/2006/relationships/customXml" Target="../customXml/item5.xml"/><Relationship Id="rId90" Type="http://schemas.openxmlformats.org/officeDocument/2006/relationships/hyperlink" Target="https://www.3gpp.org/ftp/Specs/archive/38_series/38.214/38214-h20.zip" TargetMode="External"/><Relationship Id="rId95" Type="http://schemas.openxmlformats.org/officeDocument/2006/relationships/hyperlink" Target="https://www.3gpp.org/ftp/TSG_RAN/WG1_RL1/TSGR1_110/Docs/R1-2205974.zip" TargetMode="External"/><Relationship Id="rId22" Type="http://schemas.openxmlformats.org/officeDocument/2006/relationships/hyperlink" Target="https://www.3gpp.org/ftp/TSG_RAN/WG1_RL1/TSGR1_110/Docs/R1-2205738.zip" TargetMode="External"/><Relationship Id="rId27" Type="http://schemas.openxmlformats.org/officeDocument/2006/relationships/hyperlink" Target="https://www.3gpp.org/ftp/TSG_RAN/WG1_RL1/TSGR1_110/Docs/R1-2205738.zip" TargetMode="External"/><Relationship Id="rId43" Type="http://schemas.openxmlformats.org/officeDocument/2006/relationships/hyperlink" Target="https://www.3gpp.org/ftp/TSG_RAN/WG1_RL1/TSGR1_110/Docs/R1-2206546.zip" TargetMode="External"/><Relationship Id="rId48" Type="http://schemas.openxmlformats.org/officeDocument/2006/relationships/hyperlink" Target="https://www.3gpp.org/ftp/TSG_RAN/WG1_RL1/TSGR1_110/Docs/R1-2207669.zip" TargetMode="External"/><Relationship Id="rId64" Type="http://schemas.openxmlformats.org/officeDocument/2006/relationships/hyperlink" Target="https://www.3gpp.org/ftp/Specs/archive/38_series/38.213/38213-h20.zip" TargetMode="External"/><Relationship Id="rId69" Type="http://schemas.openxmlformats.org/officeDocument/2006/relationships/hyperlink" Target="https://www.3gpp.org/ftp/TSG_RAN/WG1_RL1/TSGR1_110/Docs/R1-2206442.zip" TargetMode="External"/><Relationship Id="rId113" Type="http://schemas.openxmlformats.org/officeDocument/2006/relationships/hyperlink" Target="https://www.3gpp.org/ftp/TSG_RAN/WG1_RL1/TSGR1_110/Docs/R1-2205788.zip" TargetMode="External"/><Relationship Id="rId118" Type="http://schemas.openxmlformats.org/officeDocument/2006/relationships/hyperlink" Target="https://www.3gpp.org/ftp/TSG_RAN/WG1_RL1/TSGR1_110/Docs/R1-2206416.zip" TargetMode="External"/><Relationship Id="rId134" Type="http://schemas.openxmlformats.org/officeDocument/2006/relationships/hyperlink" Target="https://www.3gpp.org/ftp/TSG_RAN/WG1_RL1/TSGR1_110/Docs/R1-2207000.zip" TargetMode="External"/><Relationship Id="rId139" Type="http://schemas.openxmlformats.org/officeDocument/2006/relationships/hyperlink" Target="https://www.3gpp.org/ftp/TSG_RAN/WG1_RL1/TSGR1_110/Docs/R1-2207196.zip" TargetMode="External"/><Relationship Id="rId80" Type="http://schemas.openxmlformats.org/officeDocument/2006/relationships/hyperlink" Target="https://www.3gpp.org/ftp/Specs/archive/38_series/38.213/38213-h20.zip" TargetMode="External"/><Relationship Id="rId85" Type="http://schemas.openxmlformats.org/officeDocument/2006/relationships/hyperlink" Target="https://www.3gpp.org/ftp/TSG_RAN/WG1_RL1/TSGR1_110/Docs/R1-2206548.zip" TargetMode="External"/><Relationship Id="rId150" Type="http://schemas.openxmlformats.org/officeDocument/2006/relationships/hyperlink" Target="https://www.3gpp.org/ftp/TSG_RAN/WG1_RL1/TSGR1_110/Docs/R1-2205761.zip" TargetMode="External"/><Relationship Id="rId155" Type="http://schemas.openxmlformats.org/officeDocument/2006/relationships/hyperlink" Target="https://www.3gpp.org/ftp/TSG_RAN/WG1_RL1/TSGR1_110/Docs/R1-2207044.zip" TargetMode="External"/><Relationship Id="rId12" Type="http://schemas.openxmlformats.org/officeDocument/2006/relationships/hyperlink" Target="https://www.3gpp.org/ftp/TSG_RAN/TSG_RAN/TSGR_95e/Docs/RP-220966.zip" TargetMode="External"/><Relationship Id="rId17" Type="http://schemas.openxmlformats.org/officeDocument/2006/relationships/hyperlink" Target="https://www.3gpp.org/ftp/TSG_RAN/WG1_RL1/TSGR1_109-e/Docs/R1-2205429.zip" TargetMode="External"/><Relationship Id="rId33" Type="http://schemas.openxmlformats.org/officeDocument/2006/relationships/hyperlink" Target="https://www.3gpp.org/ftp/TSG_RAN/WG1_RL1/TSGR1_110/Docs/R1-2206746.zip" TargetMode="External"/><Relationship Id="rId38" Type="http://schemas.openxmlformats.org/officeDocument/2006/relationships/hyperlink" Target="https://www.3gpp.org/ftp/TSG_RAN/WG1_RL1/TSGR1_110/Docs/R1-2205789.zip" TargetMode="External"/><Relationship Id="rId59" Type="http://schemas.openxmlformats.org/officeDocument/2006/relationships/hyperlink" Target="https://www.3gpp.org/ftp/TSG_RAN/WG1_RL1/TSGR1_110/Docs/R1-2207045.zip" TargetMode="External"/><Relationship Id="rId103" Type="http://schemas.openxmlformats.org/officeDocument/2006/relationships/hyperlink" Target="https://www.3gpp.org/ftp/TSG_RAN/TSG_RAN/TSGR_95e/Docs/RP-220966.zip" TargetMode="External"/><Relationship Id="rId108" Type="http://schemas.openxmlformats.org/officeDocument/2006/relationships/hyperlink" Target="https://www.3gpp.org/ftp/TSG_RAN/WG1_RL1/TSGR1_109-e/Docs/R1-2205429.zip" TargetMode="External"/><Relationship Id="rId124" Type="http://schemas.openxmlformats.org/officeDocument/2006/relationships/hyperlink" Target="https://www.3gpp.org/ftp/TSG_RAN/WG1_RL1/TSGR1_110/Docs/R1-2206550.zip" TargetMode="External"/><Relationship Id="rId129" Type="http://schemas.openxmlformats.org/officeDocument/2006/relationships/hyperlink" Target="https://www.3gpp.org/ftp/TSG_RAN/WG1_RL1/TSGR1_110/Docs/R1-2206748.zip" TargetMode="Externa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Specs/archive/38_series/38.213/38213-h20.zip" TargetMode="External"/><Relationship Id="rId54" Type="http://schemas.openxmlformats.org/officeDocument/2006/relationships/hyperlink" Target="https://www.3gpp.org/ftp/TSG_RAN/WG1_RL1/TSGR1_110/Docs/R1-2207196.zip" TargetMode="External"/><Relationship Id="rId62" Type="http://schemas.openxmlformats.org/officeDocument/2006/relationships/hyperlink" Target="https://www.3gpp.org/ftp/Specs/archive/38_series/38.214/38214-h20.zip" TargetMode="External"/><Relationship Id="rId70" Type="http://schemas.openxmlformats.org/officeDocument/2006/relationships/hyperlink" Target="https://www.3gpp.org/ftp/TSG_RAN/WG1_RL1/TSGR1_110/Docs/R1-2206549.zip" TargetMode="External"/><Relationship Id="rId75" Type="http://schemas.openxmlformats.org/officeDocument/2006/relationships/hyperlink" Target="https://www.3gpp.org/ftp/Specs/archive/38_series/38.213/38213-h20.zip" TargetMode="External"/><Relationship Id="rId83" Type="http://schemas.openxmlformats.org/officeDocument/2006/relationships/hyperlink" Target="https://www.3gpp.org/ftp/TSG_RAN/WG1_RL1/TSGR1_110/Docs/R1-2206298.zip" TargetMode="External"/><Relationship Id="rId88" Type="http://schemas.openxmlformats.org/officeDocument/2006/relationships/hyperlink" Target="https://www.3gpp.org/ftp/TSG_RAN/WG1_RL1/TSGR1_110/Docs/R1-2207272.zip" TargetMode="External"/><Relationship Id="rId91" Type="http://schemas.openxmlformats.org/officeDocument/2006/relationships/hyperlink" Target="https://www.3gpp.org/ftp/TSG_RAN/WG1_RL1/TSGR1_110/Docs/R1-2206298.zip" TargetMode="External"/><Relationship Id="rId96" Type="http://schemas.openxmlformats.org/officeDocument/2006/relationships/hyperlink" Target="https://www.3gpp.org/ftp/TSG_RAN/WG1_RL1/TSGR1_110/Docs/R1-2207045.zip" TargetMode="External"/><Relationship Id="rId111" Type="http://schemas.openxmlformats.org/officeDocument/2006/relationships/hyperlink" Target="https://www.3gpp.org/ftp/TSG_RAN/WG1_RL1/TSGR1_109-e/Docs/R1-2205442.zip" TargetMode="External"/><Relationship Id="rId132" Type="http://schemas.openxmlformats.org/officeDocument/2006/relationships/hyperlink" Target="https://www.3gpp.org/ftp/TSG_RAN/WG1_RL1/TSGR1_110/Docs/R1-2206751.zip" TargetMode="External"/><Relationship Id="rId140" Type="http://schemas.openxmlformats.org/officeDocument/2006/relationships/hyperlink" Target="https://www.3gpp.org/ftp/TSG_RAN/WG1_RL1/TSGR1_110/Docs/R1-2207272.zip" TargetMode="External"/><Relationship Id="rId145" Type="http://schemas.openxmlformats.org/officeDocument/2006/relationships/hyperlink" Target="https://www.3gpp.org/ftp/TSG_RAN/WG1_RL1/TSGR1_110/Docs/R1-2207383.zip" TargetMode="External"/><Relationship Id="rId153" Type="http://schemas.openxmlformats.org/officeDocument/2006/relationships/hyperlink" Target="https://www.3gpp.org/ftp/TSG_RAN/WG1_RL1/TSGR1_110/Docs/R1-220648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3gpp.org/ftp/TSG_RAN/WG1_RL1/TSGR1_109-e/Docs/R1-2205107.zip" TargetMode="External"/><Relationship Id="rId23" Type="http://schemas.openxmlformats.org/officeDocument/2006/relationships/hyperlink" Target="https://www.3gpp.org/ftp/TSG_RAN/WG1_RL1/TSGR1_110/Docs/R1-2206546.zip" TargetMode="External"/><Relationship Id="rId28" Type="http://schemas.openxmlformats.org/officeDocument/2006/relationships/hyperlink" Target="https://www.3gpp.org/ftp/TSG_RAN/WG1_RL1/TSGR1_110/Docs/R1-2205788.zip" TargetMode="External"/><Relationship Id="rId36" Type="http://schemas.openxmlformats.org/officeDocument/2006/relationships/hyperlink" Target="https://www.3gpp.org/ftp/TSG_RAN/WG1_RL1/TSGR1_110/Docs/R1-2207048.zip" TargetMode="External"/><Relationship Id="rId49" Type="http://schemas.openxmlformats.org/officeDocument/2006/relationships/hyperlink" Target="https://www.3gpp.org/ftp/Specs/archive/38_series/38.213/38213-h20.zip" TargetMode="External"/><Relationship Id="rId57" Type="http://schemas.openxmlformats.org/officeDocument/2006/relationships/hyperlink" Target="https://www.3gpp.org/ftp/TSG_RAN/WG1_RL1/TSGR1_110/Docs/R1-2206550.zip" TargetMode="External"/><Relationship Id="rId106" Type="http://schemas.openxmlformats.org/officeDocument/2006/relationships/hyperlink" Target="https://www.3gpp.org/ftp/TSG_RAN/WG1_RL1/TSGR1_109-e/Docs/R1-2205107.zip" TargetMode="External"/><Relationship Id="rId114" Type="http://schemas.openxmlformats.org/officeDocument/2006/relationships/hyperlink" Target="https://www.3gpp.org/ftp/TSG_RAN/WG1_RL1/TSGR1_110/Docs/R1-2205789.zip" TargetMode="External"/><Relationship Id="rId119" Type="http://schemas.openxmlformats.org/officeDocument/2006/relationships/hyperlink" Target="https://www.3gpp.org/ftp/TSG_RAN/WG1_RL1/TSGR1_110/Docs/R1-2206442.zip" TargetMode="External"/><Relationship Id="rId127" Type="http://schemas.openxmlformats.org/officeDocument/2006/relationships/hyperlink" Target="https://www.3gpp.org/ftp/TSG_RAN/WG1_RL1/TSGR1_110/Docs/R1-2206746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6.zip" TargetMode="External"/><Relationship Id="rId44" Type="http://schemas.openxmlformats.org/officeDocument/2006/relationships/hyperlink" Target="https://www.3gpp.org/ftp/TSG_RAN/WG1_RL1/TSGR1_110/Docs/R1-2206547.zip" TargetMode="External"/><Relationship Id="rId52" Type="http://schemas.openxmlformats.org/officeDocument/2006/relationships/hyperlink" Target="https://www.3gpp.org/ftp/Specs/archive/38_series/38.213/38213-h20.zip" TargetMode="External"/><Relationship Id="rId60" Type="http://schemas.openxmlformats.org/officeDocument/2006/relationships/hyperlink" Target="https://www.3gpp.org/ftp/TSG_RAN/WG1_RL1/TSGR1_110/Docs/R1-2207047.zip" TargetMode="External"/><Relationship Id="rId65" Type="http://schemas.openxmlformats.org/officeDocument/2006/relationships/hyperlink" Target="https://www.3gpp.org/ftp/TSG_RAN/WG1_RL1/TSGR1_110/Docs/R1-2206442.zip" TargetMode="External"/><Relationship Id="rId73" Type="http://schemas.openxmlformats.org/officeDocument/2006/relationships/hyperlink" Target="https://www.3gpp.org/ftp/TSG_RAN/WG1_RL1/TSGR1_110/Docs/R1-2207045.zip" TargetMode="External"/><Relationship Id="rId78" Type="http://schemas.openxmlformats.org/officeDocument/2006/relationships/hyperlink" Target="https://www.3gpp.org/ftp/TSG_RAN/WG1_RL1/TSGR1_110/Docs/R1-2207383.zip" TargetMode="External"/><Relationship Id="rId81" Type="http://schemas.openxmlformats.org/officeDocument/2006/relationships/hyperlink" Target="https://www.3gpp.org/ftp/TSG_RAN/WG1_RL1/TSGR1_110/Docs/R1-2207196.zip" TargetMode="External"/><Relationship Id="rId86" Type="http://schemas.openxmlformats.org/officeDocument/2006/relationships/hyperlink" Target="https://www.3gpp.org/ftp/TSG_RAN/WG1_RL1/TSGR1_110/Docs/R1-2206750.zip" TargetMode="External"/><Relationship Id="rId94" Type="http://schemas.openxmlformats.org/officeDocument/2006/relationships/hyperlink" Target="https://www.3gpp.org/ftp/Specs/archive/38_series/38.213/38213-h20.zip" TargetMode="External"/><Relationship Id="rId99" Type="http://schemas.openxmlformats.org/officeDocument/2006/relationships/hyperlink" Target="https://www.3gpp.org/ftp/Specs/archive/38_series/38.822/38822-g30.zip" TargetMode="External"/><Relationship Id="rId101" Type="http://schemas.openxmlformats.org/officeDocument/2006/relationships/hyperlink" Target="https://www.3gpp.org/ftp/TSG_RAN/WG1_RL1/TSGR1_110/Docs/R1-2207196.zip" TargetMode="External"/><Relationship Id="rId122" Type="http://schemas.openxmlformats.org/officeDocument/2006/relationships/hyperlink" Target="https://www.3gpp.org/ftp/TSG_RAN/WG1_RL1/TSGR1_110/Docs/R1-2206548.zip" TargetMode="External"/><Relationship Id="rId130" Type="http://schemas.openxmlformats.org/officeDocument/2006/relationships/hyperlink" Target="https://www.3gpp.org/ftp/TSG_RAN/WG1_RL1/TSGR1_110/Docs/R1-2206749.zip" TargetMode="External"/><Relationship Id="rId135" Type="http://schemas.openxmlformats.org/officeDocument/2006/relationships/hyperlink" Target="https://www.3gpp.org/ftp/TSG_RAN/WG1_RL1/TSGR1_110/Docs/R1-2207045.zip" TargetMode="External"/><Relationship Id="rId143" Type="http://schemas.openxmlformats.org/officeDocument/2006/relationships/hyperlink" Target="https://www.3gpp.org/ftp/TSG_RAN/WG1_RL1/TSGR1_110/Docs/R1-2207275.zip" TargetMode="External"/><Relationship Id="rId148" Type="http://schemas.openxmlformats.org/officeDocument/2006/relationships/hyperlink" Target="https://www.3gpp.org/ftp/TSG_RAN/WG1_RL1/TSGR1_110/Docs/R1-2207669.zip" TargetMode="External"/><Relationship Id="rId151" Type="http://schemas.openxmlformats.org/officeDocument/2006/relationships/hyperlink" Target="https://www.3gpp.org/ftp/TSG_RAN/WG1_RL1/TSGR1_110/Docs/R1-2206415.zip" TargetMode="External"/><Relationship Id="rId156" Type="http://schemas.openxmlformats.org/officeDocument/2006/relationships/hyperlink" Target="https://www.3gpp.org/ftp/TSG_RAN/WG1_RL1/TSGR1_110/Docs/R1-2207614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Specs/archive/38_series/38.213/38213-h20.zip" TargetMode="External"/><Relationship Id="rId109" Type="http://schemas.openxmlformats.org/officeDocument/2006/relationships/hyperlink" Target="https://www.3gpp.org/ftp/TSG_RAN/WG1_RL1/TSGR1_109-e/Docs/R1-2203046.zip" TargetMode="External"/><Relationship Id="rId34" Type="http://schemas.openxmlformats.org/officeDocument/2006/relationships/hyperlink" Target="https://www.3gpp.org/ftp/TSG_RAN/WG1_RL1/TSGR1_110/Docs/R1-2206888.zip" TargetMode="External"/><Relationship Id="rId50" Type="http://schemas.openxmlformats.org/officeDocument/2006/relationships/hyperlink" Target="https://www.3gpp.org/ftp/TSG_RAN/WG1_RL1/TSGR1_110/Docs/R1-2207000.zip" TargetMode="External"/><Relationship Id="rId55" Type="http://schemas.openxmlformats.org/officeDocument/2006/relationships/hyperlink" Target="https://www.3gpp.org/ftp/TSG_RAN/WG1_RL1/TSGR1_110/Docs/R1-2207275.zip" TargetMode="External"/><Relationship Id="rId76" Type="http://schemas.openxmlformats.org/officeDocument/2006/relationships/hyperlink" Target="https://www.3gpp.org/ftp/TSG_RAN/WG1_RL1/TSGR1_110/Docs/R1-2206749.zip" TargetMode="External"/><Relationship Id="rId97" Type="http://schemas.openxmlformats.org/officeDocument/2006/relationships/hyperlink" Target="https://www.3gpp.org/ftp/TSG_RAN/WG1_RL1/TSGR1_110/Docs/R1-2207196.zip" TargetMode="External"/><Relationship Id="rId104" Type="http://schemas.openxmlformats.org/officeDocument/2006/relationships/hyperlink" Target="https://www.3gpp.org/ftp/TSG_RAN/TSG_RAN/TSGR_96/Docs/RP-221163.zip" TargetMode="External"/><Relationship Id="rId120" Type="http://schemas.openxmlformats.org/officeDocument/2006/relationships/hyperlink" Target="https://www.3gpp.org/ftp/TSG_RAN/WG1_RL1/TSGR1_110/Docs/R1-2206546.zip" TargetMode="External"/><Relationship Id="rId125" Type="http://schemas.openxmlformats.org/officeDocument/2006/relationships/hyperlink" Target="https://www.3gpp.org/ftp/TSG_RAN/WG1_RL1/TSGR1_110/Docs/R1-2206551.zip" TargetMode="External"/><Relationship Id="rId141" Type="http://schemas.openxmlformats.org/officeDocument/2006/relationships/hyperlink" Target="https://www.3gpp.org/ftp/TSG_RAN/WG1_RL1/TSGR1_110/Docs/R1-2207273.zip" TargetMode="External"/><Relationship Id="rId146" Type="http://schemas.openxmlformats.org/officeDocument/2006/relationships/hyperlink" Target="https://www.3gpp.org/ftp/TSG_RAN/WG1_RL1/TSGR1_110/Docs/R1-2207384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6551.zip" TargetMode="External"/><Relationship Id="rId92" Type="http://schemas.openxmlformats.org/officeDocument/2006/relationships/hyperlink" Target="https://www.3gpp.org/ftp/Specs/archive/38_series/38.213/38213-h20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9.zip" TargetMode="External"/><Relationship Id="rId24" Type="http://schemas.openxmlformats.org/officeDocument/2006/relationships/hyperlink" Target="https://www.3gpp.org/ftp/TSG_RAN/WG1_RL1/TSGR1_110/Docs/R1-2206547.zip" TargetMode="External"/><Relationship Id="rId40" Type="http://schemas.openxmlformats.org/officeDocument/2006/relationships/hyperlink" Target="https://www.3gpp.org/ftp/TSG_RAN/WG1_RL1/TSGR1_110/Docs/R1-2205974.zip" TargetMode="External"/><Relationship Id="rId45" Type="http://schemas.openxmlformats.org/officeDocument/2006/relationships/hyperlink" Target="https://www.3gpp.org/ftp/TSG_RAN/WG1_RL1/TSGR1_109-e/Docs/R1-2205428.zip" TargetMode="External"/><Relationship Id="rId66" Type="http://schemas.openxmlformats.org/officeDocument/2006/relationships/hyperlink" Target="https://www.3gpp.org/ftp/TSG_RAN/WG1_RL1/TSGR1_110/Docs/R1-2206747.zip" TargetMode="External"/><Relationship Id="rId87" Type="http://schemas.openxmlformats.org/officeDocument/2006/relationships/hyperlink" Target="https://www.3gpp.org/ftp/TSG_RAN/WG1_RL1/TSGR1_110/Docs/R1-2206751.zip" TargetMode="External"/><Relationship Id="rId110" Type="http://schemas.openxmlformats.org/officeDocument/2006/relationships/hyperlink" Target="https://www.3gpp.org/ftp/TSG_RAN/WG1_RL1/TSGR1_109-e/Docs/R1-2205364.zip" TargetMode="External"/><Relationship Id="rId115" Type="http://schemas.openxmlformats.org/officeDocument/2006/relationships/hyperlink" Target="https://www.3gpp.org/ftp/TSG_RAN/WG1_RL1/TSGR1_110/Docs/R1-2205974.zip" TargetMode="External"/><Relationship Id="rId131" Type="http://schemas.openxmlformats.org/officeDocument/2006/relationships/hyperlink" Target="https://www.3gpp.org/ftp/TSG_RAN/WG1_RL1/TSGR1_110/Docs/R1-2206750.zip" TargetMode="External"/><Relationship Id="rId136" Type="http://schemas.openxmlformats.org/officeDocument/2006/relationships/hyperlink" Target="https://www.3gpp.org/ftp/TSG_RAN/WG1_RL1/TSGR1_110/Docs/R1-2207046.zip" TargetMode="External"/><Relationship Id="rId157" Type="http://schemas.openxmlformats.org/officeDocument/2006/relationships/fontTable" Target="fontTable.xml"/><Relationship Id="rId61" Type="http://schemas.openxmlformats.org/officeDocument/2006/relationships/hyperlink" Target="https://www.3gpp.org/ftp/TSG_RAN/WG1_RL1/TSGR1_110/Docs/R1-2207275.zip" TargetMode="External"/><Relationship Id="rId82" Type="http://schemas.openxmlformats.org/officeDocument/2006/relationships/hyperlink" Target="https://www.3gpp.org/ftp/Specs/archive/38_series/38.213/38213-h20.zip" TargetMode="External"/><Relationship Id="rId152" Type="http://schemas.openxmlformats.org/officeDocument/2006/relationships/hyperlink" Target="https://www.3gpp.org/ftp/TSG_RAN/WG1_RL1/TSGR1_110/Docs/R1-2206441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369.zip" TargetMode="External"/><Relationship Id="rId35" Type="http://schemas.openxmlformats.org/officeDocument/2006/relationships/hyperlink" Target="https://www.3gpp.org/ftp/TSG_RAN/WG1_RL1/TSGR1_110/Docs/R1-2207045.zip" TargetMode="External"/><Relationship Id="rId56" Type="http://schemas.openxmlformats.org/officeDocument/2006/relationships/hyperlink" Target="https://www.3gpp.org/ftp/Specs/archive/38_series/38.213/38213-h20.zip" TargetMode="External"/><Relationship Id="rId77" Type="http://schemas.openxmlformats.org/officeDocument/2006/relationships/hyperlink" Target="https://www.3gpp.org/ftp/Specs/archive/38_series/38.212/38212-h20.zip" TargetMode="External"/><Relationship Id="rId100" Type="http://schemas.openxmlformats.org/officeDocument/2006/relationships/hyperlink" Target="https://www.3gpp.org/ftp/TSG_RAN/WG1_RL1/TSGR1_110/Docs/R1-2206416.zip" TargetMode="External"/><Relationship Id="rId105" Type="http://schemas.openxmlformats.org/officeDocument/2006/relationships/hyperlink" Target="https://www.3gpp.org/ftp/TSG_RAN/WG1_RL1/TSGR1_109-e/Docs/R1-2205427.zip" TargetMode="External"/><Relationship Id="rId126" Type="http://schemas.openxmlformats.org/officeDocument/2006/relationships/hyperlink" Target="https://www.3gpp.org/ftp/TSG_RAN/WG1_RL1/TSGR1_110/Docs/R1-2206616.zip" TargetMode="External"/><Relationship Id="rId147" Type="http://schemas.openxmlformats.org/officeDocument/2006/relationships/hyperlink" Target="https://www.3gpp.org/ftp/TSG_RAN/WG1_RL1/TSGR1_110/Docs/R1-2207494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494.zip" TargetMode="External"/><Relationship Id="rId72" Type="http://schemas.openxmlformats.org/officeDocument/2006/relationships/hyperlink" Target="https://www.3gpp.org/ftp/TSG_RAN/WG1_RL1/TSGR1_110/Docs/R1-2206748.zip" TargetMode="External"/><Relationship Id="rId93" Type="http://schemas.openxmlformats.org/officeDocument/2006/relationships/hyperlink" Target="https://www.3gpp.org/ftp/TSG_RAN/WG1_RL1/TSGR1_110/Docs/R1-2206616.zip" TargetMode="External"/><Relationship Id="rId98" Type="http://schemas.openxmlformats.org/officeDocument/2006/relationships/hyperlink" Target="https://www.3gpp.org/ftp/Specs/archive/38_series/38.213/38213-h20.zip" TargetMode="External"/><Relationship Id="rId121" Type="http://schemas.openxmlformats.org/officeDocument/2006/relationships/hyperlink" Target="https://www.3gpp.org/ftp/TSG_RAN/WG1_RL1/TSGR1_110/Docs/R1-2206547.zip" TargetMode="External"/><Relationship Id="rId142" Type="http://schemas.openxmlformats.org/officeDocument/2006/relationships/hyperlink" Target="https://www.3gpp.org/ftp/TSG_RAN/WG1_RL1/TSGR1_110/Docs/R1-2207274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746.zip" TargetMode="External"/><Relationship Id="rId46" Type="http://schemas.openxmlformats.org/officeDocument/2006/relationships/hyperlink" Target="https://www.3gpp.org/ftp/TSG_RAN/WG1_RL1/TSGR1_110/Docs/R1-2205974.zip" TargetMode="External"/><Relationship Id="rId67" Type="http://schemas.openxmlformats.org/officeDocument/2006/relationships/hyperlink" Target="https://www.3gpp.org/ftp/TSG_RAN/WG1_RL1/TSGR1_110/Docs/R1-2207275.zip" TargetMode="External"/><Relationship Id="rId116" Type="http://schemas.openxmlformats.org/officeDocument/2006/relationships/hyperlink" Target="https://www.3gpp.org/ftp/TSG_RAN/WG1_RL1/TSGR1_110/Docs/R1-2206298.zip" TargetMode="External"/><Relationship Id="rId137" Type="http://schemas.openxmlformats.org/officeDocument/2006/relationships/hyperlink" Target="https://www.3gpp.org/ftp/TSG_RAN/WG1_RL1/TSGR1_110/Docs/R1-2207047.zip" TargetMode="External"/><Relationship Id="rId15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6" ma:contentTypeDescription="Create a new document." ma:contentTypeScope="" ma:versionID="7f92c27ec23e7119cf68a10086cddd17">
  <xsd:schema xmlns:xsd="http://www.w3.org/2001/XMLSchema" xmlns:xs="http://www.w3.org/2001/XMLSchema" xmlns:p="http://schemas.microsoft.com/office/2006/metadata/properties" xmlns:ns2="f5c780d5-d761-476b-b6af-6e7a1b942d0a" xmlns:ns3="7a57bc6c-9970-436a-b51a-650efe364c74" targetNamespace="http://schemas.microsoft.com/office/2006/metadata/properties" ma:root="true" ma:fieldsID="f41c530da87b49321e377692ef761635" ns2:_="" ns3:_=""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57bc6c-9970-436a-b51a-650efe364c74" xsi:nil="true"/>
    <lcf76f155ced4ddcb4097134ff3c332f xmlns="f5c780d5-d761-476b-b6af-6e7a1b942d0a">
      <Terms xmlns="http://schemas.microsoft.com/office/infopath/2007/PartnerControls"/>
    </lcf76f155ced4ddcb4097134ff3c332f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567582A-91F0-4FC6-8214-94DBD304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8D1C56-333D-4955-9051-47B7B78083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7a57bc6c-9970-436a-b51a-650efe364c74"/>
    <ds:schemaRef ds:uri="f5c780d5-d761-476b-b6af-6e7a1b942d0a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2</Pages>
  <Words>6136</Words>
  <Characters>34976</Characters>
  <Application>Microsoft Office Word</Application>
  <DocSecurity>0</DocSecurity>
  <Lines>29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4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Jing Lei</cp:lastModifiedBy>
  <cp:revision>19</cp:revision>
  <dcterms:created xsi:type="dcterms:W3CDTF">2022-08-21T06:34:00Z</dcterms:created>
  <dcterms:modified xsi:type="dcterms:W3CDTF">2022-08-21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C4B9826313F04FE3944F9745F6AA0464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8A5A7F3514465E458D5F5D15A7097C37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